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E91AE" w14:textId="51A402E9" w:rsidR="00AC04F3" w:rsidRPr="00D476BC" w:rsidRDefault="00C402D6" w:rsidP="00D476BC">
      <w:r>
        <w:rPr>
          <w:noProof/>
        </w:rPr>
        <mc:AlternateContent>
          <mc:Choice Requires="wpg">
            <w:drawing>
              <wp:inline distT="0" distB="0" distL="0" distR="0" wp14:anchorId="278DB11A" wp14:editId="43CE0509">
                <wp:extent cx="6096000" cy="678180"/>
                <wp:effectExtent l="9525" t="12700" r="9525" b="13970"/>
                <wp:docPr id="99"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678180"/>
                          <a:chOff x="0" y="0"/>
                          <a:chExt cx="9600" cy="1068"/>
                        </a:xfrm>
                      </wpg:grpSpPr>
                      <wps:wsp>
                        <wps:cNvPr id="100" name="Line 187"/>
                        <wps:cNvCnPr>
                          <a:cxnSpLocks noChangeShapeType="1"/>
                        </wps:cNvCnPr>
                        <wps:spPr bwMode="auto">
                          <a:xfrm>
                            <a:off x="0" y="0"/>
                            <a:ext cx="9600" cy="0"/>
                          </a:xfrm>
                          <a:prstGeom prst="line">
                            <a:avLst/>
                          </a:prstGeom>
                          <a:noFill/>
                          <a:ln w="0">
                            <a:solidFill>
                              <a:srgbClr val="336699"/>
                            </a:solidFill>
                            <a:round/>
                            <a:headEnd/>
                            <a:tailEnd/>
                          </a:ln>
                          <a:extLst>
                            <a:ext uri="{909E8E84-426E-40DD-AFC4-6F175D3DCCD1}">
                              <a14:hiddenFill xmlns:a14="http://schemas.microsoft.com/office/drawing/2010/main">
                                <a:noFill/>
                              </a14:hiddenFill>
                            </a:ext>
                          </a:extLst>
                        </wps:spPr>
                        <wps:bodyPr/>
                      </wps:wsp>
                      <wps:wsp>
                        <wps:cNvPr id="101" name="Line 186"/>
                        <wps:cNvCnPr>
                          <a:cxnSpLocks noChangeShapeType="1"/>
                        </wps:cNvCnPr>
                        <wps:spPr bwMode="auto">
                          <a:xfrm>
                            <a:off x="0" y="1062"/>
                            <a:ext cx="9600" cy="0"/>
                          </a:xfrm>
                          <a:prstGeom prst="line">
                            <a:avLst/>
                          </a:prstGeom>
                          <a:noFill/>
                          <a:ln w="7620">
                            <a:solidFill>
                              <a:srgbClr val="336699"/>
                            </a:solidFill>
                            <a:round/>
                            <a:headEnd/>
                            <a:tailEnd/>
                          </a:ln>
                          <a:extLst>
                            <a:ext uri="{909E8E84-426E-40DD-AFC4-6F175D3DCCD1}">
                              <a14:hiddenFill xmlns:a14="http://schemas.microsoft.com/office/drawing/2010/main">
                                <a:noFill/>
                              </a14:hiddenFill>
                            </a:ext>
                          </a:extLst>
                        </wps:spPr>
                        <wps:bodyPr/>
                      </wps:wsp>
                      <wps:wsp>
                        <wps:cNvPr id="102" name="Line 185"/>
                        <wps:cNvCnPr>
                          <a:cxnSpLocks noChangeShapeType="1"/>
                        </wps:cNvCnPr>
                        <wps:spPr bwMode="auto">
                          <a:xfrm>
                            <a:off x="0" y="0"/>
                            <a:ext cx="0" cy="1068"/>
                          </a:xfrm>
                          <a:prstGeom prst="line">
                            <a:avLst/>
                          </a:prstGeom>
                          <a:noFill/>
                          <a:ln w="0">
                            <a:solidFill>
                              <a:srgbClr val="336699"/>
                            </a:solidFill>
                            <a:round/>
                            <a:headEnd/>
                            <a:tailEnd/>
                          </a:ln>
                          <a:extLst>
                            <a:ext uri="{909E8E84-426E-40DD-AFC4-6F175D3DCCD1}">
                              <a14:hiddenFill xmlns:a14="http://schemas.microsoft.com/office/drawing/2010/main">
                                <a:noFill/>
                              </a14:hiddenFill>
                            </a:ext>
                          </a:extLst>
                        </wps:spPr>
                        <wps:bodyPr/>
                      </wps:wsp>
                      <wps:wsp>
                        <wps:cNvPr id="103" name="Line 184"/>
                        <wps:cNvCnPr>
                          <a:cxnSpLocks noChangeShapeType="1"/>
                        </wps:cNvCnPr>
                        <wps:spPr bwMode="auto">
                          <a:xfrm>
                            <a:off x="9600" y="0"/>
                            <a:ext cx="0" cy="1068"/>
                          </a:xfrm>
                          <a:prstGeom prst="line">
                            <a:avLst/>
                          </a:prstGeom>
                          <a:noFill/>
                          <a:ln w="0">
                            <a:solidFill>
                              <a:srgbClr val="336699"/>
                            </a:solidFill>
                            <a:round/>
                            <a:headEnd/>
                            <a:tailEnd/>
                          </a:ln>
                          <a:extLst>
                            <a:ext uri="{909E8E84-426E-40DD-AFC4-6F175D3DCCD1}">
                              <a14:hiddenFill xmlns:a14="http://schemas.microsoft.com/office/drawing/2010/main">
                                <a:noFill/>
                              </a14:hiddenFill>
                            </a:ext>
                          </a:extLst>
                        </wps:spPr>
                        <wps:bodyPr/>
                      </wps:wsp>
                      <wps:wsp>
                        <wps:cNvPr id="104" name="Text Box 183"/>
                        <wps:cNvSpPr txBox="1">
                          <a:spLocks noChangeArrowheads="1"/>
                        </wps:cNvSpPr>
                        <wps:spPr bwMode="auto">
                          <a:xfrm>
                            <a:off x="0" y="0"/>
                            <a:ext cx="9600" cy="1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811CC3" w14:textId="77777777" w:rsidR="00AC04F3" w:rsidRDefault="00BB5B81" w:rsidP="00365124">
                              <w:pPr>
                                <w:spacing w:before="292"/>
                                <w:ind w:left="239"/>
                                <w:jc w:val="center"/>
                                <w:rPr>
                                  <w:sz w:val="38"/>
                                </w:rPr>
                              </w:pPr>
                              <w:r>
                                <w:rPr>
                                  <w:color w:val="336699"/>
                                  <w:w w:val="110"/>
                                  <w:sz w:val="38"/>
                                </w:rPr>
                                <w:t>CLTAC: Application for Lodging Tax Grant Funding</w:t>
                              </w:r>
                            </w:p>
                          </w:txbxContent>
                        </wps:txbx>
                        <wps:bodyPr rot="0" vert="horz" wrap="square" lIns="0" tIns="0" rIns="0" bIns="0" anchor="t" anchorCtr="0" upright="1">
                          <a:noAutofit/>
                        </wps:bodyPr>
                      </wps:wsp>
                    </wpg:wgp>
                  </a:graphicData>
                </a:graphic>
              </wp:inline>
            </w:drawing>
          </mc:Choice>
          <mc:Fallback>
            <w:pict>
              <v:group w14:anchorId="278DB11A" id="Group 182" o:spid="_x0000_s1026" style="width:480pt;height:53.4pt;mso-position-horizontal-relative:char;mso-position-vertical-relative:line" coordsize="9600,1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">
                <v:line id="Line 187" o:spid="_x0000_s1027" style="position:absolute;visibility:visible;mso-wrap-style:square" from="0,0" to="9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" strokecolor="#369" strokeweight="0"/>
                <v:line id="Line 186" o:spid="_x0000_s1028" style="position:absolute;visibility:visible;mso-wrap-style:square" from="0,1062" to="9600,1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" strokecolor="#369" strokeweight=".6pt"/>
                <v:line id="Line 185" o:spid="_x0000_s1029" style="position:absolute;visibility:visible;mso-wrap-style:square" from="0,0" to="0,1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" strokecolor="#369" strokeweight="0"/>
                <v:line id="Line 184" o:spid="_x0000_s1030" style="position:absolute;visibility:visible;mso-wrap-style:square" from="9600,0" to="9600,1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" strokecolor="#369" strokeweight="0"/>
                <v:shapetype id="_x0000_t202" coordsize="21600,21600" o:spt="202" path="m,l,21600r21600,l21600,xe">
                  <v:stroke joinstyle="miter"/>
                  <v:path gradientshapeok="t" o:connecttype="rect"/>
                </v:shapetype>
                <v:shape id="Text Box 183" o:spid="_x0000_s1031" type="#_x0000_t202" style="position:absolute;width:9600;height:1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fswgAAANwAAAAPAAAAZHJzL2Rvd25yZXYueG1sRE9NawIx&#10;EL0X/A9hhN5qYil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Ae5VfswgAAANwAAAAPAAAA&#10;AAAAAAAAAAAAAAcCAABkcnMvZG93bnJldi54bWxQSwUGAAAAAAMAAwC3AAAA9gIAAAAA&#10;" filled="f" stroked="f">
                  <v:textbox inset="0,0,0,0">
                    <w:txbxContent>
                      <w:p w14:paraId="6A811CC3" w14:textId="77777777" w:rsidR="00AC04F3" w:rsidRDefault="00BB5B81" w:rsidP="00365124">
                        <w:pPr>
                          <w:spacing w:before="292"/>
                          <w:ind w:left="239"/>
                          <w:jc w:val="center"/>
                          <w:rPr>
                            <w:sz w:val="38"/>
                          </w:rPr>
                        </w:pPr>
                        <w:r>
                          <w:rPr>
                            <w:color w:val="336699"/>
                            <w:w w:val="110"/>
                            <w:sz w:val="38"/>
                          </w:rPr>
                          <w:t>CLTAC: Application for Lodging Tax Grant Funding</w:t>
                        </w:r>
                      </w:p>
                    </w:txbxContent>
                  </v:textbox>
                </v:shape>
                <w10:anchorlock/>
              </v:group>
            </w:pict>
          </mc:Fallback>
        </mc:AlternateContent>
      </w:r>
    </w:p>
    <w:p w14:paraId="09E7AC30" w14:textId="77777777" w:rsidR="00AC04F3" w:rsidRPr="00D476BC" w:rsidRDefault="00AC04F3" w:rsidP="00D476BC"/>
    <w:p w14:paraId="17C5571A"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08AB33A0" w14:textId="77777777" w:rsidR="00AC04F3" w:rsidRPr="00D476BC" w:rsidRDefault="00AC04F3" w:rsidP="00D476BC"/>
    <w:p w14:paraId="2AE836ED" w14:textId="25C71989" w:rsidR="00AC04F3" w:rsidRPr="00D476BC" w:rsidRDefault="00BB5B81" w:rsidP="00D476BC">
      <w:r w:rsidRPr="00D476BC">
        <w:t>Grant Application Workshop - 202</w:t>
      </w:r>
      <w:r w:rsidR="007C7108">
        <w:t>2</w:t>
      </w:r>
      <w:r w:rsidRPr="00D476BC">
        <w:t xml:space="preserve"> *</w:t>
      </w:r>
    </w:p>
    <w:p w14:paraId="298FE59C" w14:textId="77777777" w:rsidR="00AC04F3" w:rsidRPr="00D476BC" w:rsidRDefault="00AC04F3" w:rsidP="00D476BC"/>
    <w:p w14:paraId="10685E67" w14:textId="77777777" w:rsidR="00AC04F3" w:rsidRPr="00D476BC" w:rsidRDefault="00BB5B81" w:rsidP="00D476BC">
      <w:r w:rsidRPr="00D476BC">
        <w:t>Submittal Instructions &amp; General</w:t>
      </w:r>
    </w:p>
    <w:p w14:paraId="0EFA48E6" w14:textId="77777777" w:rsidR="00AC04F3" w:rsidRPr="00D476BC" w:rsidRDefault="00BB5B81" w:rsidP="00D476BC">
      <w:r w:rsidRPr="00D476BC">
        <w:t>Information *</w:t>
      </w:r>
    </w:p>
    <w:p w14:paraId="32CB4ADD" w14:textId="0557BE0D" w:rsidR="00AC04F3" w:rsidRPr="00D476BC" w:rsidRDefault="00AC04F3" w:rsidP="00D476BC"/>
    <w:p w14:paraId="3C03D9AD" w14:textId="37108040" w:rsidR="00AC04F3" w:rsidRPr="00D476BC" w:rsidRDefault="00BB5B81" w:rsidP="00D476BC">
      <w:r w:rsidRPr="00D476BC">
        <w:t>Did you attend the Grant Application Workshop - 202</w:t>
      </w:r>
      <w:r w:rsidR="007C7108">
        <w:t>2</w:t>
      </w:r>
      <w:r w:rsidRPr="00D476BC">
        <w:t xml:space="preserve"> hosted by the Kittitas County Chamber of Commerce?</w:t>
      </w:r>
    </w:p>
    <w:p w14:paraId="7AC29012" w14:textId="77777777" w:rsidR="00AC04F3" w:rsidRPr="00D476BC" w:rsidRDefault="00BB5B81" w:rsidP="00D476BC">
      <w:r w:rsidRPr="00D476BC">
        <w:rPr>
          <w:noProof/>
        </w:rPr>
        <w:drawing>
          <wp:inline distT="0" distB="0" distL="0" distR="0" wp14:anchorId="01CFF36A" wp14:editId="21B9C921">
            <wp:extent cx="91440" cy="9144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91440" cy="91440"/>
                    </a:xfrm>
                    <a:prstGeom prst="rect">
                      <a:avLst/>
                    </a:prstGeom>
                  </pic:spPr>
                </pic:pic>
              </a:graphicData>
            </a:graphic>
          </wp:inline>
        </w:drawing>
      </w:r>
      <w:r w:rsidRPr="00D476BC">
        <w:t xml:space="preserve">  Yes</w:t>
      </w:r>
      <w:r w:rsidRPr="00D476BC">
        <w:rPr>
          <w:noProof/>
        </w:rPr>
        <w:drawing>
          <wp:inline distT="0" distB="0" distL="0" distR="0" wp14:anchorId="6F65C37D" wp14:editId="2E0994B6">
            <wp:extent cx="91440" cy="9144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1440" cy="91440"/>
                    </a:xfrm>
                    <a:prstGeom prst="rect">
                      <a:avLst/>
                    </a:prstGeom>
                  </pic:spPr>
                </pic:pic>
              </a:graphicData>
            </a:graphic>
          </wp:inline>
        </w:drawing>
      </w:r>
      <w:r w:rsidRPr="00D476BC">
        <w:t xml:space="preserve"> No</w:t>
      </w:r>
    </w:p>
    <w:p w14:paraId="151DF4A8" w14:textId="77777777" w:rsidR="00AC04F3" w:rsidRPr="00D476BC" w:rsidRDefault="00AC04F3" w:rsidP="00D476BC"/>
    <w:p w14:paraId="393F9D16" w14:textId="77777777" w:rsidR="00AC04F3" w:rsidRPr="00D476BC" w:rsidRDefault="00BB5B81" w:rsidP="00D476BC">
      <w:r w:rsidRPr="00D476BC">
        <w:rPr>
          <w:noProof/>
        </w:rPr>
        <w:drawing>
          <wp:inline distT="0" distB="0" distL="0" distR="0" wp14:anchorId="409ADF29" wp14:editId="107007F5">
            <wp:extent cx="91440" cy="9144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 cstate="print"/>
                    <a:stretch>
                      <a:fillRect/>
                    </a:stretch>
                  </pic:blipFill>
                  <pic:spPr>
                    <a:xfrm>
                      <a:off x="0" y="0"/>
                      <a:ext cx="91440" cy="91440"/>
                    </a:xfrm>
                    <a:prstGeom prst="rect">
                      <a:avLst/>
                    </a:prstGeom>
                  </pic:spPr>
                </pic:pic>
              </a:graphicData>
            </a:graphic>
          </wp:inline>
        </w:drawing>
      </w:r>
      <w:r w:rsidRPr="00D476BC">
        <w:t xml:space="preserve">  Yes,</w:t>
      </w:r>
    </w:p>
    <w:p w14:paraId="587A167A" w14:textId="6687F5F9" w:rsidR="00AC04F3" w:rsidRPr="00D476BC" w:rsidRDefault="00BB5B81" w:rsidP="00D476BC">
      <w:r w:rsidRPr="00D476BC">
        <w:t>I have read and understand Submittal Instructions and General Information for the 202</w:t>
      </w:r>
      <w:r w:rsidR="00C402D6">
        <w:t>2</w:t>
      </w:r>
      <w:r w:rsidRPr="00D476BC">
        <w:t xml:space="preserve"> Lodging Tax Grant Funding Process</w:t>
      </w:r>
    </w:p>
    <w:p w14:paraId="5EBD3D15"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1CDD24A6" w14:textId="77777777" w:rsidR="00AC04F3" w:rsidRPr="00D476BC" w:rsidRDefault="00AC04F3" w:rsidP="00D476BC"/>
    <w:p w14:paraId="6AD3BBDC" w14:textId="66D4B4C2" w:rsidR="00AC04F3" w:rsidRPr="00D476BC" w:rsidRDefault="00C402D6" w:rsidP="00D476BC">
      <w:r>
        <w:rPr>
          <w:noProof/>
        </w:rPr>
        <mc:AlternateContent>
          <mc:Choice Requires="wps">
            <w:drawing>
              <wp:inline distT="0" distB="0" distL="0" distR="0" wp14:anchorId="27260A69" wp14:editId="0B5213F7">
                <wp:extent cx="5943600" cy="1249680"/>
                <wp:effectExtent l="0" t="0" r="0" b="0"/>
                <wp:docPr id="98"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49680"/>
                        </a:xfrm>
                        <a:prstGeom prst="rect">
                          <a:avLst/>
                        </a:prstGeom>
                        <a:solidFill>
                          <a:srgbClr val="F1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760DB7" w14:textId="11F03A43" w:rsidR="00AC04F3" w:rsidRDefault="00BB5B81">
                            <w:pPr>
                              <w:pStyle w:val="BodyText"/>
                              <w:spacing w:before="85" w:line="264" w:lineRule="auto"/>
                              <w:ind w:left="119" w:right="133"/>
                            </w:pPr>
                            <w:r>
                              <w:rPr>
                                <w:rFonts w:ascii="Arial"/>
                                <w:b/>
                                <w:color w:val="A84341"/>
                                <w:spacing w:val="2"/>
                              </w:rPr>
                              <w:t>You</w:t>
                            </w:r>
                            <w:r>
                              <w:rPr>
                                <w:rFonts w:ascii="Arial"/>
                                <w:b/>
                                <w:color w:val="A84341"/>
                                <w:spacing w:val="-39"/>
                              </w:rPr>
                              <w:t xml:space="preserve"> </w:t>
                            </w:r>
                            <w:r>
                              <w:rPr>
                                <w:rFonts w:ascii="Arial"/>
                                <w:b/>
                                <w:color w:val="A84341"/>
                              </w:rPr>
                              <w:t>are</w:t>
                            </w:r>
                            <w:r>
                              <w:rPr>
                                <w:rFonts w:ascii="Arial"/>
                                <w:b/>
                                <w:color w:val="A84341"/>
                                <w:spacing w:val="-37"/>
                              </w:rPr>
                              <w:t xml:space="preserve"> </w:t>
                            </w:r>
                            <w:r>
                              <w:rPr>
                                <w:rFonts w:ascii="Arial"/>
                                <w:b/>
                                <w:color w:val="A84341"/>
                              </w:rPr>
                              <w:t>strongly</w:t>
                            </w:r>
                            <w:r>
                              <w:rPr>
                                <w:rFonts w:ascii="Arial"/>
                                <w:b/>
                                <w:color w:val="A84341"/>
                                <w:spacing w:val="-43"/>
                              </w:rPr>
                              <w:t xml:space="preserve"> </w:t>
                            </w:r>
                            <w:r>
                              <w:rPr>
                                <w:rFonts w:ascii="Arial"/>
                                <w:b/>
                                <w:color w:val="A84341"/>
                                <w:spacing w:val="4"/>
                              </w:rPr>
                              <w:t>encouraged</w:t>
                            </w:r>
                            <w:r>
                              <w:rPr>
                                <w:rFonts w:ascii="Arial"/>
                                <w:b/>
                                <w:color w:val="A84341"/>
                                <w:spacing w:val="-38"/>
                              </w:rPr>
                              <w:t xml:space="preserve"> </w:t>
                            </w:r>
                            <w:r>
                              <w:rPr>
                                <w:rFonts w:ascii="Arial"/>
                                <w:b/>
                                <w:color w:val="A84341"/>
                              </w:rPr>
                              <w:t>to</w:t>
                            </w:r>
                            <w:r>
                              <w:rPr>
                                <w:rFonts w:ascii="Arial"/>
                                <w:b/>
                                <w:color w:val="A84341"/>
                                <w:spacing w:val="-39"/>
                              </w:rPr>
                              <w:t xml:space="preserve"> </w:t>
                            </w:r>
                            <w:r>
                              <w:rPr>
                                <w:rFonts w:ascii="Arial"/>
                                <w:b/>
                                <w:color w:val="A84341"/>
                              </w:rPr>
                              <w:t>compose</w:t>
                            </w:r>
                            <w:r>
                              <w:rPr>
                                <w:rFonts w:ascii="Arial"/>
                                <w:b/>
                                <w:color w:val="A84341"/>
                                <w:spacing w:val="-36"/>
                              </w:rPr>
                              <w:t xml:space="preserve"> </w:t>
                            </w:r>
                            <w:r>
                              <w:rPr>
                                <w:rFonts w:ascii="Arial"/>
                                <w:b/>
                                <w:color w:val="A84341"/>
                              </w:rPr>
                              <w:t>your</w:t>
                            </w:r>
                            <w:r>
                              <w:rPr>
                                <w:rFonts w:ascii="Arial"/>
                                <w:b/>
                                <w:color w:val="A84341"/>
                                <w:spacing w:val="-38"/>
                              </w:rPr>
                              <w:t xml:space="preserve"> </w:t>
                            </w:r>
                            <w:r>
                              <w:rPr>
                                <w:rFonts w:ascii="Arial"/>
                                <w:b/>
                                <w:color w:val="A84341"/>
                                <w:spacing w:val="4"/>
                              </w:rPr>
                              <w:t>responses</w:t>
                            </w:r>
                            <w:r>
                              <w:rPr>
                                <w:rFonts w:ascii="Arial"/>
                                <w:b/>
                                <w:color w:val="A84341"/>
                                <w:spacing w:val="-40"/>
                              </w:rPr>
                              <w:t xml:space="preserve"> </w:t>
                            </w:r>
                            <w:r>
                              <w:rPr>
                                <w:rFonts w:ascii="Arial"/>
                                <w:b/>
                                <w:color w:val="A84341"/>
                              </w:rPr>
                              <w:t>to</w:t>
                            </w:r>
                            <w:r>
                              <w:rPr>
                                <w:rFonts w:ascii="Arial"/>
                                <w:b/>
                                <w:color w:val="A84341"/>
                                <w:spacing w:val="-39"/>
                              </w:rPr>
                              <w:t xml:space="preserve"> </w:t>
                            </w:r>
                            <w:r>
                              <w:rPr>
                                <w:rFonts w:ascii="Arial"/>
                                <w:b/>
                                <w:color w:val="A84341"/>
                              </w:rPr>
                              <w:t>the</w:t>
                            </w:r>
                            <w:r>
                              <w:rPr>
                                <w:rFonts w:ascii="Arial"/>
                                <w:b/>
                                <w:color w:val="A84341"/>
                                <w:spacing w:val="-36"/>
                              </w:rPr>
                              <w:t xml:space="preserve"> </w:t>
                            </w:r>
                            <w:r>
                              <w:rPr>
                                <w:rFonts w:ascii="Arial"/>
                                <w:b/>
                                <w:color w:val="A84341"/>
                              </w:rPr>
                              <w:t>questions</w:t>
                            </w:r>
                            <w:r>
                              <w:rPr>
                                <w:rFonts w:ascii="Arial"/>
                                <w:b/>
                                <w:color w:val="A84341"/>
                                <w:spacing w:val="-40"/>
                              </w:rPr>
                              <w:t xml:space="preserve"> </w:t>
                            </w:r>
                            <w:r>
                              <w:rPr>
                                <w:rFonts w:ascii="Arial"/>
                                <w:b/>
                                <w:color w:val="A84341"/>
                              </w:rPr>
                              <w:t>of</w:t>
                            </w:r>
                            <w:r>
                              <w:rPr>
                                <w:rFonts w:ascii="Arial"/>
                                <w:b/>
                                <w:color w:val="A84341"/>
                                <w:spacing w:val="-38"/>
                              </w:rPr>
                              <w:t xml:space="preserve"> </w:t>
                            </w:r>
                            <w:r>
                              <w:rPr>
                                <w:rFonts w:ascii="Arial"/>
                                <w:b/>
                                <w:color w:val="A84341"/>
                              </w:rPr>
                              <w:t>this</w:t>
                            </w:r>
                            <w:r>
                              <w:rPr>
                                <w:rFonts w:ascii="Arial"/>
                                <w:b/>
                                <w:color w:val="A84341"/>
                                <w:spacing w:val="-40"/>
                              </w:rPr>
                              <w:t xml:space="preserve"> </w:t>
                            </w:r>
                            <w:r>
                              <w:rPr>
                                <w:rFonts w:ascii="Arial"/>
                                <w:b/>
                                <w:color w:val="A84341"/>
                              </w:rPr>
                              <w:t>form</w:t>
                            </w:r>
                            <w:r>
                              <w:rPr>
                                <w:rFonts w:ascii="Arial"/>
                                <w:b/>
                                <w:color w:val="A84341"/>
                                <w:spacing w:val="-42"/>
                              </w:rPr>
                              <w:t xml:space="preserve"> </w:t>
                            </w:r>
                            <w:r>
                              <w:rPr>
                                <w:rFonts w:ascii="Arial"/>
                                <w:b/>
                                <w:color w:val="A84341"/>
                              </w:rPr>
                              <w:t>with</w:t>
                            </w:r>
                            <w:r>
                              <w:rPr>
                                <w:rFonts w:ascii="Arial"/>
                                <w:b/>
                                <w:color w:val="A84341"/>
                                <w:spacing w:val="-39"/>
                              </w:rPr>
                              <w:t xml:space="preserve"> </w:t>
                            </w:r>
                            <w:r>
                              <w:rPr>
                                <w:rFonts w:ascii="Arial"/>
                                <w:b/>
                                <w:color w:val="A84341"/>
                              </w:rPr>
                              <w:t>a</w:t>
                            </w:r>
                            <w:r>
                              <w:rPr>
                                <w:rFonts w:ascii="Arial"/>
                                <w:b/>
                                <w:color w:val="A84341"/>
                                <w:spacing w:val="-39"/>
                              </w:rPr>
                              <w:t xml:space="preserve"> </w:t>
                            </w:r>
                            <w:r>
                              <w:rPr>
                                <w:rFonts w:ascii="Arial"/>
                                <w:b/>
                                <w:color w:val="A84341"/>
                              </w:rPr>
                              <w:t>desktop</w:t>
                            </w:r>
                            <w:r>
                              <w:rPr>
                                <w:rFonts w:ascii="Arial"/>
                                <w:b/>
                                <w:color w:val="A84341"/>
                                <w:spacing w:val="-39"/>
                              </w:rPr>
                              <w:t xml:space="preserve"> </w:t>
                            </w:r>
                            <w:r>
                              <w:rPr>
                                <w:rFonts w:ascii="Arial"/>
                                <w:b/>
                                <w:color w:val="A84341"/>
                                <w:spacing w:val="3"/>
                              </w:rPr>
                              <w:t xml:space="preserve">text </w:t>
                            </w:r>
                            <w:r>
                              <w:rPr>
                                <w:rFonts w:ascii="Arial"/>
                                <w:b/>
                                <w:color w:val="A84341"/>
                                <w:spacing w:val="3"/>
                                <w:w w:val="110"/>
                              </w:rPr>
                              <w:t>editor</w:t>
                            </w:r>
                            <w:r>
                              <w:rPr>
                                <w:rFonts w:ascii="Arial"/>
                                <w:b/>
                                <w:color w:val="A84341"/>
                                <w:spacing w:val="-27"/>
                                <w:w w:val="110"/>
                              </w:rPr>
                              <w:t xml:space="preserve"> </w:t>
                            </w:r>
                            <w:r>
                              <w:rPr>
                                <w:rFonts w:ascii="Arial"/>
                                <w:b/>
                                <w:color w:val="A84341"/>
                                <w:w w:val="110"/>
                              </w:rPr>
                              <w:t>and</w:t>
                            </w:r>
                            <w:r>
                              <w:rPr>
                                <w:rFonts w:ascii="Arial"/>
                                <w:b/>
                                <w:color w:val="A84341"/>
                                <w:spacing w:val="-28"/>
                                <w:w w:val="110"/>
                              </w:rPr>
                              <w:t xml:space="preserve"> </w:t>
                            </w:r>
                            <w:r>
                              <w:rPr>
                                <w:rFonts w:ascii="Arial"/>
                                <w:b/>
                                <w:color w:val="A84341"/>
                                <w:spacing w:val="3"/>
                                <w:w w:val="110"/>
                              </w:rPr>
                              <w:t>save</w:t>
                            </w:r>
                            <w:r>
                              <w:rPr>
                                <w:rFonts w:ascii="Arial"/>
                                <w:b/>
                                <w:color w:val="A84341"/>
                                <w:spacing w:val="-22"/>
                                <w:w w:val="110"/>
                              </w:rPr>
                              <w:t xml:space="preserve"> </w:t>
                            </w:r>
                            <w:r>
                              <w:rPr>
                                <w:rFonts w:ascii="Arial"/>
                                <w:b/>
                                <w:color w:val="A84341"/>
                                <w:w w:val="110"/>
                              </w:rPr>
                              <w:t>your</w:t>
                            </w:r>
                            <w:r>
                              <w:rPr>
                                <w:rFonts w:ascii="Arial"/>
                                <w:b/>
                                <w:color w:val="A84341"/>
                                <w:spacing w:val="-26"/>
                                <w:w w:val="110"/>
                              </w:rPr>
                              <w:t xml:space="preserve"> </w:t>
                            </w:r>
                            <w:r>
                              <w:rPr>
                                <w:rFonts w:ascii="Arial"/>
                                <w:b/>
                                <w:color w:val="A84341"/>
                                <w:w w:val="110"/>
                              </w:rPr>
                              <w:t>work</w:t>
                            </w:r>
                            <w:r>
                              <w:rPr>
                                <w:color w:val="A84341"/>
                                <w:w w:val="110"/>
                              </w:rPr>
                              <w:t>,</w:t>
                            </w:r>
                            <w:r>
                              <w:rPr>
                                <w:color w:val="A84341"/>
                                <w:spacing w:val="-20"/>
                                <w:w w:val="110"/>
                              </w:rPr>
                              <w:t xml:space="preserve"> </w:t>
                            </w:r>
                            <w:r>
                              <w:rPr>
                                <w:color w:val="A84341"/>
                                <w:w w:val="110"/>
                              </w:rPr>
                              <w:t>then</w:t>
                            </w:r>
                            <w:r>
                              <w:rPr>
                                <w:color w:val="A84341"/>
                                <w:spacing w:val="-19"/>
                                <w:w w:val="110"/>
                              </w:rPr>
                              <w:t xml:space="preserve"> </w:t>
                            </w:r>
                            <w:r>
                              <w:rPr>
                                <w:color w:val="A84341"/>
                                <w:w w:val="110"/>
                              </w:rPr>
                              <w:t>copy</w:t>
                            </w:r>
                            <w:r>
                              <w:rPr>
                                <w:color w:val="A84341"/>
                                <w:spacing w:val="-20"/>
                                <w:w w:val="110"/>
                              </w:rPr>
                              <w:t xml:space="preserve"> </w:t>
                            </w:r>
                            <w:r>
                              <w:rPr>
                                <w:color w:val="A84341"/>
                                <w:w w:val="110"/>
                              </w:rPr>
                              <w:t>and</w:t>
                            </w:r>
                            <w:r>
                              <w:rPr>
                                <w:color w:val="A84341"/>
                                <w:spacing w:val="-19"/>
                                <w:w w:val="110"/>
                              </w:rPr>
                              <w:t xml:space="preserve"> </w:t>
                            </w:r>
                            <w:r>
                              <w:rPr>
                                <w:color w:val="A84341"/>
                                <w:w w:val="110"/>
                              </w:rPr>
                              <w:t>paste</w:t>
                            </w:r>
                            <w:r>
                              <w:rPr>
                                <w:color w:val="A84341"/>
                                <w:spacing w:val="-19"/>
                                <w:w w:val="110"/>
                              </w:rPr>
                              <w:t xml:space="preserve"> </w:t>
                            </w:r>
                            <w:r>
                              <w:rPr>
                                <w:color w:val="A84341"/>
                                <w:w w:val="110"/>
                              </w:rPr>
                              <w:t>the</w:t>
                            </w:r>
                            <w:r>
                              <w:rPr>
                                <w:color w:val="A84341"/>
                                <w:spacing w:val="-18"/>
                                <w:w w:val="110"/>
                              </w:rPr>
                              <w:t xml:space="preserve"> </w:t>
                            </w:r>
                            <w:r>
                              <w:rPr>
                                <w:color w:val="A84341"/>
                                <w:w w:val="110"/>
                              </w:rPr>
                              <w:t>information</w:t>
                            </w:r>
                            <w:r>
                              <w:rPr>
                                <w:color w:val="A84341"/>
                                <w:spacing w:val="-19"/>
                                <w:w w:val="110"/>
                              </w:rPr>
                              <w:t xml:space="preserve"> </w:t>
                            </w:r>
                            <w:r>
                              <w:rPr>
                                <w:color w:val="A84341"/>
                                <w:w w:val="110"/>
                              </w:rPr>
                              <w:t>into</w:t>
                            </w:r>
                            <w:r>
                              <w:rPr>
                                <w:color w:val="A84341"/>
                                <w:spacing w:val="-19"/>
                                <w:w w:val="110"/>
                              </w:rPr>
                              <w:t xml:space="preserve"> </w:t>
                            </w:r>
                            <w:r>
                              <w:rPr>
                                <w:color w:val="A84341"/>
                                <w:w w:val="110"/>
                              </w:rPr>
                              <w:t>the</w:t>
                            </w:r>
                            <w:r>
                              <w:rPr>
                                <w:color w:val="A84341"/>
                                <w:spacing w:val="-19"/>
                                <w:w w:val="110"/>
                              </w:rPr>
                              <w:t xml:space="preserve"> </w:t>
                            </w:r>
                            <w:r>
                              <w:rPr>
                                <w:color w:val="A84341"/>
                                <w:w w:val="110"/>
                              </w:rPr>
                              <w:t>form.</w:t>
                            </w:r>
                            <w:r>
                              <w:rPr>
                                <w:color w:val="A84341"/>
                                <w:spacing w:val="-19"/>
                                <w:w w:val="110"/>
                              </w:rPr>
                              <w:t xml:space="preserve"> </w:t>
                            </w:r>
                            <w:r>
                              <w:rPr>
                                <w:color w:val="A84341"/>
                                <w:spacing w:val="-3"/>
                                <w:w w:val="110"/>
                              </w:rPr>
                              <w:t>You</w:t>
                            </w:r>
                            <w:r>
                              <w:rPr>
                                <w:color w:val="A84341"/>
                                <w:spacing w:val="-19"/>
                                <w:w w:val="110"/>
                              </w:rPr>
                              <w:t xml:space="preserve"> </w:t>
                            </w:r>
                            <w:r>
                              <w:rPr>
                                <w:color w:val="A84341"/>
                                <w:spacing w:val="-4"/>
                                <w:w w:val="110"/>
                              </w:rPr>
                              <w:t>may</w:t>
                            </w:r>
                            <w:r>
                              <w:rPr>
                                <w:color w:val="A84341"/>
                                <w:spacing w:val="-20"/>
                                <w:w w:val="110"/>
                              </w:rPr>
                              <w:t xml:space="preserve"> </w:t>
                            </w:r>
                            <w:r>
                              <w:rPr>
                                <w:color w:val="A84341"/>
                                <w:w w:val="110"/>
                              </w:rPr>
                              <w:t>also</w:t>
                            </w:r>
                            <w:r>
                              <w:rPr>
                                <w:color w:val="A84341"/>
                                <w:spacing w:val="-19"/>
                                <w:w w:val="110"/>
                              </w:rPr>
                              <w:t xml:space="preserve"> </w:t>
                            </w:r>
                            <w:r>
                              <w:rPr>
                                <w:color w:val="A84341"/>
                                <w:w w:val="110"/>
                              </w:rPr>
                              <w:t>save</w:t>
                            </w:r>
                            <w:r>
                              <w:rPr>
                                <w:color w:val="A84341"/>
                                <w:spacing w:val="-19"/>
                                <w:w w:val="110"/>
                              </w:rPr>
                              <w:t xml:space="preserve"> </w:t>
                            </w:r>
                            <w:r>
                              <w:rPr>
                                <w:color w:val="A84341"/>
                                <w:w w:val="110"/>
                              </w:rPr>
                              <w:t>a</w:t>
                            </w:r>
                            <w:r>
                              <w:rPr>
                                <w:color w:val="A84341"/>
                                <w:spacing w:val="-19"/>
                                <w:w w:val="110"/>
                              </w:rPr>
                              <w:t xml:space="preserve"> </w:t>
                            </w:r>
                            <w:r>
                              <w:rPr>
                                <w:color w:val="A84341"/>
                                <w:w w:val="110"/>
                              </w:rPr>
                              <w:t>draft</w:t>
                            </w:r>
                            <w:r>
                              <w:rPr>
                                <w:color w:val="A84341"/>
                                <w:spacing w:val="10"/>
                                <w:w w:val="110"/>
                              </w:rPr>
                              <w:t xml:space="preserve"> </w:t>
                            </w:r>
                            <w:r>
                              <w:rPr>
                                <w:color w:val="A84341"/>
                                <w:w w:val="110"/>
                              </w:rPr>
                              <w:t>by</w:t>
                            </w:r>
                            <w:r>
                              <w:rPr>
                                <w:color w:val="A84341"/>
                                <w:spacing w:val="-21"/>
                                <w:w w:val="110"/>
                              </w:rPr>
                              <w:t xml:space="preserve"> </w:t>
                            </w:r>
                            <w:r>
                              <w:rPr>
                                <w:color w:val="A84341"/>
                                <w:w w:val="110"/>
                              </w:rPr>
                              <w:t xml:space="preserve">selecting the button at the bottom of this page. When you do </w:t>
                            </w:r>
                            <w:r w:rsidR="00D476BC">
                              <w:rPr>
                                <w:color w:val="A84341"/>
                                <w:w w:val="110"/>
                              </w:rPr>
                              <w:t>this,</w:t>
                            </w:r>
                            <w:r>
                              <w:rPr>
                                <w:color w:val="A84341"/>
                                <w:w w:val="110"/>
                              </w:rPr>
                              <w:t xml:space="preserve"> you </w:t>
                            </w:r>
                            <w:r>
                              <w:rPr>
                                <w:color w:val="A84341"/>
                                <w:spacing w:val="-6"/>
                                <w:w w:val="110"/>
                              </w:rPr>
                              <w:t xml:space="preserve">will </w:t>
                            </w:r>
                            <w:r>
                              <w:rPr>
                                <w:color w:val="A84341"/>
                                <w:w w:val="110"/>
                              </w:rPr>
                              <w:t xml:space="preserve">be logged out and </w:t>
                            </w:r>
                            <w:r>
                              <w:rPr>
                                <w:color w:val="A84341"/>
                                <w:spacing w:val="-4"/>
                                <w:w w:val="110"/>
                              </w:rPr>
                              <w:t xml:space="preserve">must </w:t>
                            </w:r>
                            <w:r>
                              <w:rPr>
                                <w:color w:val="A84341"/>
                                <w:w w:val="110"/>
                              </w:rPr>
                              <w:t xml:space="preserve">log back in to continue. </w:t>
                            </w:r>
                            <w:r w:rsidR="00D476BC">
                              <w:rPr>
                                <w:color w:val="A84341"/>
                                <w:spacing w:val="-6"/>
                                <w:w w:val="110"/>
                              </w:rPr>
                              <w:t>To</w:t>
                            </w:r>
                            <w:r>
                              <w:rPr>
                                <w:color w:val="A84341"/>
                                <w:w w:val="110"/>
                              </w:rPr>
                              <w:t xml:space="preserve"> save a </w:t>
                            </w:r>
                            <w:r w:rsidR="00D476BC">
                              <w:rPr>
                                <w:color w:val="A84341"/>
                                <w:w w:val="110"/>
                              </w:rPr>
                              <w:t>draft,</w:t>
                            </w:r>
                            <w:r>
                              <w:rPr>
                                <w:color w:val="A84341"/>
                                <w:w w:val="110"/>
                              </w:rPr>
                              <w:t xml:space="preserve"> you </w:t>
                            </w:r>
                            <w:r>
                              <w:rPr>
                                <w:color w:val="A84341"/>
                                <w:spacing w:val="-6"/>
                                <w:w w:val="110"/>
                              </w:rPr>
                              <w:t xml:space="preserve">will </w:t>
                            </w:r>
                            <w:r>
                              <w:rPr>
                                <w:color w:val="A84341"/>
                                <w:w w:val="110"/>
                              </w:rPr>
                              <w:t xml:space="preserve">need to provide an </w:t>
                            </w:r>
                            <w:r>
                              <w:rPr>
                                <w:color w:val="A84341"/>
                                <w:spacing w:val="-3"/>
                                <w:w w:val="110"/>
                              </w:rPr>
                              <w:t xml:space="preserve">email </w:t>
                            </w:r>
                            <w:r>
                              <w:rPr>
                                <w:color w:val="A84341"/>
                                <w:w w:val="110"/>
                              </w:rPr>
                              <w:t xml:space="preserve">address and a </w:t>
                            </w:r>
                            <w:r>
                              <w:rPr>
                                <w:color w:val="A84341"/>
                                <w:spacing w:val="-3"/>
                                <w:w w:val="110"/>
                              </w:rPr>
                              <w:t xml:space="preserve">password. </w:t>
                            </w:r>
                            <w:r>
                              <w:rPr>
                                <w:color w:val="A84341"/>
                                <w:w w:val="110"/>
                              </w:rPr>
                              <w:t xml:space="preserve">After completing the save draft, you </w:t>
                            </w:r>
                            <w:r>
                              <w:rPr>
                                <w:color w:val="A84341"/>
                                <w:spacing w:val="-6"/>
                                <w:w w:val="110"/>
                              </w:rPr>
                              <w:t xml:space="preserve">will </w:t>
                            </w:r>
                            <w:r>
                              <w:rPr>
                                <w:color w:val="A84341"/>
                                <w:w w:val="110"/>
                              </w:rPr>
                              <w:t xml:space="preserve">be redirected to landing page containing a link to log back into the form. </w:t>
                            </w:r>
                            <w:r>
                              <w:rPr>
                                <w:color w:val="A84341"/>
                                <w:spacing w:val="-4"/>
                                <w:w w:val="110"/>
                              </w:rPr>
                              <w:t xml:space="preserve">We </w:t>
                            </w:r>
                            <w:r>
                              <w:rPr>
                                <w:color w:val="A84341"/>
                                <w:w w:val="110"/>
                              </w:rPr>
                              <w:t xml:space="preserve">suggest you save this link as a bookmark. The link </w:t>
                            </w:r>
                            <w:r>
                              <w:rPr>
                                <w:color w:val="A84341"/>
                                <w:spacing w:val="-6"/>
                                <w:w w:val="110"/>
                              </w:rPr>
                              <w:t xml:space="preserve">will </w:t>
                            </w:r>
                            <w:r>
                              <w:rPr>
                                <w:color w:val="A84341"/>
                                <w:w w:val="110"/>
                              </w:rPr>
                              <w:t xml:space="preserve">also be sent to you in an </w:t>
                            </w:r>
                            <w:r>
                              <w:rPr>
                                <w:color w:val="A84341"/>
                                <w:spacing w:val="-3"/>
                                <w:w w:val="110"/>
                              </w:rPr>
                              <w:t xml:space="preserve">email. </w:t>
                            </w:r>
                            <w:r>
                              <w:rPr>
                                <w:color w:val="A84341"/>
                                <w:w w:val="110"/>
                              </w:rPr>
                              <w:t xml:space="preserve">For your convenience </w:t>
                            </w:r>
                            <w:r>
                              <w:rPr>
                                <w:color w:val="A84341"/>
                                <w:spacing w:val="-9"/>
                                <w:w w:val="110"/>
                              </w:rPr>
                              <w:t xml:space="preserve">we </w:t>
                            </w:r>
                            <w:r>
                              <w:rPr>
                                <w:color w:val="A84341"/>
                                <w:w w:val="110"/>
                              </w:rPr>
                              <w:t xml:space="preserve">have provided a </w:t>
                            </w:r>
                            <w:r>
                              <w:rPr>
                                <w:color w:val="A84341"/>
                                <w:spacing w:val="-4"/>
                                <w:w w:val="110"/>
                              </w:rPr>
                              <w:t xml:space="preserve">word </w:t>
                            </w:r>
                            <w:r>
                              <w:rPr>
                                <w:color w:val="A84341"/>
                                <w:w w:val="110"/>
                              </w:rPr>
                              <w:t xml:space="preserve">document version of the questions. </w:t>
                            </w:r>
                            <w:hyperlink r:id="rId10">
                              <w:r>
                                <w:rPr>
                                  <w:color w:val="0068CE"/>
                                  <w:spacing w:val="-4"/>
                                  <w:w w:val="110"/>
                                </w:rPr>
                                <w:t xml:space="preserve">Download </w:t>
                              </w:r>
                            </w:hyperlink>
                            <w:r>
                              <w:rPr>
                                <w:color w:val="A84341"/>
                                <w:w w:val="110"/>
                              </w:rPr>
                              <w:t>it</w:t>
                            </w:r>
                            <w:r>
                              <w:rPr>
                                <w:color w:val="A84341"/>
                                <w:spacing w:val="4"/>
                                <w:w w:val="110"/>
                              </w:rPr>
                              <w:t xml:space="preserve"> </w:t>
                            </w:r>
                            <w:r>
                              <w:rPr>
                                <w:color w:val="A84341"/>
                                <w:w w:val="110"/>
                              </w:rPr>
                              <w:t>here.</w:t>
                            </w:r>
                          </w:p>
                        </w:txbxContent>
                      </wps:txbx>
                      <wps:bodyPr rot="0" vert="horz" wrap="square" lIns="0" tIns="0" rIns="0" bIns="0" anchor="t" anchorCtr="0" upright="1">
                        <a:noAutofit/>
                      </wps:bodyPr>
                    </wps:wsp>
                  </a:graphicData>
                </a:graphic>
              </wp:inline>
            </w:drawing>
          </mc:Choice>
          <mc:Fallback>
            <w:pict>
              <v:shape w14:anchorId="27260A69" id="Text Box 244" o:spid="_x0000_s1032" type="#_x0000_t202" style="width:468pt;height:9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" fillcolor="#f1dddd" stroked="f">
                <v:textbox inset="0,0,0,0">
                  <w:txbxContent>
                    <w:p w14:paraId="12760DB7" w14:textId="11F03A43" w:rsidR="00AC04F3" w:rsidRDefault="00BB5B81">
                      <w:pPr>
                        <w:pStyle w:val="BodyText"/>
                        <w:spacing w:before="85" w:line="264" w:lineRule="auto"/>
                        <w:ind w:left="119" w:right="133"/>
                      </w:pPr>
                      <w:r>
                        <w:rPr>
                          <w:rFonts w:ascii="Arial"/>
                          <w:b/>
                          <w:color w:val="A84341"/>
                          <w:spacing w:val="2"/>
                        </w:rPr>
                        <w:t>You</w:t>
                      </w:r>
                      <w:r>
                        <w:rPr>
                          <w:rFonts w:ascii="Arial"/>
                          <w:b/>
                          <w:color w:val="A84341"/>
                          <w:spacing w:val="-39"/>
                        </w:rPr>
                        <w:t xml:space="preserve"> </w:t>
                      </w:r>
                      <w:r>
                        <w:rPr>
                          <w:rFonts w:ascii="Arial"/>
                          <w:b/>
                          <w:color w:val="A84341"/>
                        </w:rPr>
                        <w:t>are</w:t>
                      </w:r>
                      <w:r>
                        <w:rPr>
                          <w:rFonts w:ascii="Arial"/>
                          <w:b/>
                          <w:color w:val="A84341"/>
                          <w:spacing w:val="-37"/>
                        </w:rPr>
                        <w:t xml:space="preserve"> </w:t>
                      </w:r>
                      <w:r>
                        <w:rPr>
                          <w:rFonts w:ascii="Arial"/>
                          <w:b/>
                          <w:color w:val="A84341"/>
                        </w:rPr>
                        <w:t>strongly</w:t>
                      </w:r>
                      <w:r>
                        <w:rPr>
                          <w:rFonts w:ascii="Arial"/>
                          <w:b/>
                          <w:color w:val="A84341"/>
                          <w:spacing w:val="-43"/>
                        </w:rPr>
                        <w:t xml:space="preserve"> </w:t>
                      </w:r>
                      <w:r>
                        <w:rPr>
                          <w:rFonts w:ascii="Arial"/>
                          <w:b/>
                          <w:color w:val="A84341"/>
                          <w:spacing w:val="4"/>
                        </w:rPr>
                        <w:t>encouraged</w:t>
                      </w:r>
                      <w:r>
                        <w:rPr>
                          <w:rFonts w:ascii="Arial"/>
                          <w:b/>
                          <w:color w:val="A84341"/>
                          <w:spacing w:val="-38"/>
                        </w:rPr>
                        <w:t xml:space="preserve"> </w:t>
                      </w:r>
                      <w:r>
                        <w:rPr>
                          <w:rFonts w:ascii="Arial"/>
                          <w:b/>
                          <w:color w:val="A84341"/>
                        </w:rPr>
                        <w:t>to</w:t>
                      </w:r>
                      <w:r>
                        <w:rPr>
                          <w:rFonts w:ascii="Arial"/>
                          <w:b/>
                          <w:color w:val="A84341"/>
                          <w:spacing w:val="-39"/>
                        </w:rPr>
                        <w:t xml:space="preserve"> </w:t>
                      </w:r>
                      <w:r>
                        <w:rPr>
                          <w:rFonts w:ascii="Arial"/>
                          <w:b/>
                          <w:color w:val="A84341"/>
                        </w:rPr>
                        <w:t>compose</w:t>
                      </w:r>
                      <w:r>
                        <w:rPr>
                          <w:rFonts w:ascii="Arial"/>
                          <w:b/>
                          <w:color w:val="A84341"/>
                          <w:spacing w:val="-36"/>
                        </w:rPr>
                        <w:t xml:space="preserve"> </w:t>
                      </w:r>
                      <w:r>
                        <w:rPr>
                          <w:rFonts w:ascii="Arial"/>
                          <w:b/>
                          <w:color w:val="A84341"/>
                        </w:rPr>
                        <w:t>your</w:t>
                      </w:r>
                      <w:r>
                        <w:rPr>
                          <w:rFonts w:ascii="Arial"/>
                          <w:b/>
                          <w:color w:val="A84341"/>
                          <w:spacing w:val="-38"/>
                        </w:rPr>
                        <w:t xml:space="preserve"> </w:t>
                      </w:r>
                      <w:r>
                        <w:rPr>
                          <w:rFonts w:ascii="Arial"/>
                          <w:b/>
                          <w:color w:val="A84341"/>
                          <w:spacing w:val="4"/>
                        </w:rPr>
                        <w:t>responses</w:t>
                      </w:r>
                      <w:r>
                        <w:rPr>
                          <w:rFonts w:ascii="Arial"/>
                          <w:b/>
                          <w:color w:val="A84341"/>
                          <w:spacing w:val="-40"/>
                        </w:rPr>
                        <w:t xml:space="preserve"> </w:t>
                      </w:r>
                      <w:r>
                        <w:rPr>
                          <w:rFonts w:ascii="Arial"/>
                          <w:b/>
                          <w:color w:val="A84341"/>
                        </w:rPr>
                        <w:t>to</w:t>
                      </w:r>
                      <w:r>
                        <w:rPr>
                          <w:rFonts w:ascii="Arial"/>
                          <w:b/>
                          <w:color w:val="A84341"/>
                          <w:spacing w:val="-39"/>
                        </w:rPr>
                        <w:t xml:space="preserve"> </w:t>
                      </w:r>
                      <w:r>
                        <w:rPr>
                          <w:rFonts w:ascii="Arial"/>
                          <w:b/>
                          <w:color w:val="A84341"/>
                        </w:rPr>
                        <w:t>the</w:t>
                      </w:r>
                      <w:r>
                        <w:rPr>
                          <w:rFonts w:ascii="Arial"/>
                          <w:b/>
                          <w:color w:val="A84341"/>
                          <w:spacing w:val="-36"/>
                        </w:rPr>
                        <w:t xml:space="preserve"> </w:t>
                      </w:r>
                      <w:r>
                        <w:rPr>
                          <w:rFonts w:ascii="Arial"/>
                          <w:b/>
                          <w:color w:val="A84341"/>
                        </w:rPr>
                        <w:t>questions</w:t>
                      </w:r>
                      <w:r>
                        <w:rPr>
                          <w:rFonts w:ascii="Arial"/>
                          <w:b/>
                          <w:color w:val="A84341"/>
                          <w:spacing w:val="-40"/>
                        </w:rPr>
                        <w:t xml:space="preserve"> </w:t>
                      </w:r>
                      <w:r>
                        <w:rPr>
                          <w:rFonts w:ascii="Arial"/>
                          <w:b/>
                          <w:color w:val="A84341"/>
                        </w:rPr>
                        <w:t>of</w:t>
                      </w:r>
                      <w:r>
                        <w:rPr>
                          <w:rFonts w:ascii="Arial"/>
                          <w:b/>
                          <w:color w:val="A84341"/>
                          <w:spacing w:val="-38"/>
                        </w:rPr>
                        <w:t xml:space="preserve"> </w:t>
                      </w:r>
                      <w:r>
                        <w:rPr>
                          <w:rFonts w:ascii="Arial"/>
                          <w:b/>
                          <w:color w:val="A84341"/>
                        </w:rPr>
                        <w:t>this</w:t>
                      </w:r>
                      <w:r>
                        <w:rPr>
                          <w:rFonts w:ascii="Arial"/>
                          <w:b/>
                          <w:color w:val="A84341"/>
                          <w:spacing w:val="-40"/>
                        </w:rPr>
                        <w:t xml:space="preserve"> </w:t>
                      </w:r>
                      <w:r>
                        <w:rPr>
                          <w:rFonts w:ascii="Arial"/>
                          <w:b/>
                          <w:color w:val="A84341"/>
                        </w:rPr>
                        <w:t>form</w:t>
                      </w:r>
                      <w:r>
                        <w:rPr>
                          <w:rFonts w:ascii="Arial"/>
                          <w:b/>
                          <w:color w:val="A84341"/>
                          <w:spacing w:val="-42"/>
                        </w:rPr>
                        <w:t xml:space="preserve"> </w:t>
                      </w:r>
                      <w:r>
                        <w:rPr>
                          <w:rFonts w:ascii="Arial"/>
                          <w:b/>
                          <w:color w:val="A84341"/>
                        </w:rPr>
                        <w:t>with</w:t>
                      </w:r>
                      <w:r>
                        <w:rPr>
                          <w:rFonts w:ascii="Arial"/>
                          <w:b/>
                          <w:color w:val="A84341"/>
                          <w:spacing w:val="-39"/>
                        </w:rPr>
                        <w:t xml:space="preserve"> </w:t>
                      </w:r>
                      <w:r>
                        <w:rPr>
                          <w:rFonts w:ascii="Arial"/>
                          <w:b/>
                          <w:color w:val="A84341"/>
                        </w:rPr>
                        <w:t>a</w:t>
                      </w:r>
                      <w:r>
                        <w:rPr>
                          <w:rFonts w:ascii="Arial"/>
                          <w:b/>
                          <w:color w:val="A84341"/>
                          <w:spacing w:val="-39"/>
                        </w:rPr>
                        <w:t xml:space="preserve"> </w:t>
                      </w:r>
                      <w:r>
                        <w:rPr>
                          <w:rFonts w:ascii="Arial"/>
                          <w:b/>
                          <w:color w:val="A84341"/>
                        </w:rPr>
                        <w:t>desktop</w:t>
                      </w:r>
                      <w:r>
                        <w:rPr>
                          <w:rFonts w:ascii="Arial"/>
                          <w:b/>
                          <w:color w:val="A84341"/>
                          <w:spacing w:val="-39"/>
                        </w:rPr>
                        <w:t xml:space="preserve"> </w:t>
                      </w:r>
                      <w:r>
                        <w:rPr>
                          <w:rFonts w:ascii="Arial"/>
                          <w:b/>
                          <w:color w:val="A84341"/>
                          <w:spacing w:val="3"/>
                        </w:rPr>
                        <w:t xml:space="preserve">text </w:t>
                      </w:r>
                      <w:r>
                        <w:rPr>
                          <w:rFonts w:ascii="Arial"/>
                          <w:b/>
                          <w:color w:val="A84341"/>
                          <w:spacing w:val="3"/>
                          <w:w w:val="110"/>
                        </w:rPr>
                        <w:t>editor</w:t>
                      </w:r>
                      <w:r>
                        <w:rPr>
                          <w:rFonts w:ascii="Arial"/>
                          <w:b/>
                          <w:color w:val="A84341"/>
                          <w:spacing w:val="-27"/>
                          <w:w w:val="110"/>
                        </w:rPr>
                        <w:t xml:space="preserve"> </w:t>
                      </w:r>
                      <w:r>
                        <w:rPr>
                          <w:rFonts w:ascii="Arial"/>
                          <w:b/>
                          <w:color w:val="A84341"/>
                          <w:w w:val="110"/>
                        </w:rPr>
                        <w:t>and</w:t>
                      </w:r>
                      <w:r>
                        <w:rPr>
                          <w:rFonts w:ascii="Arial"/>
                          <w:b/>
                          <w:color w:val="A84341"/>
                          <w:spacing w:val="-28"/>
                          <w:w w:val="110"/>
                        </w:rPr>
                        <w:t xml:space="preserve"> </w:t>
                      </w:r>
                      <w:r>
                        <w:rPr>
                          <w:rFonts w:ascii="Arial"/>
                          <w:b/>
                          <w:color w:val="A84341"/>
                          <w:spacing w:val="3"/>
                          <w:w w:val="110"/>
                        </w:rPr>
                        <w:t>save</w:t>
                      </w:r>
                      <w:r>
                        <w:rPr>
                          <w:rFonts w:ascii="Arial"/>
                          <w:b/>
                          <w:color w:val="A84341"/>
                          <w:spacing w:val="-22"/>
                          <w:w w:val="110"/>
                        </w:rPr>
                        <w:t xml:space="preserve"> </w:t>
                      </w:r>
                      <w:r>
                        <w:rPr>
                          <w:rFonts w:ascii="Arial"/>
                          <w:b/>
                          <w:color w:val="A84341"/>
                          <w:w w:val="110"/>
                        </w:rPr>
                        <w:t>your</w:t>
                      </w:r>
                      <w:r>
                        <w:rPr>
                          <w:rFonts w:ascii="Arial"/>
                          <w:b/>
                          <w:color w:val="A84341"/>
                          <w:spacing w:val="-26"/>
                          <w:w w:val="110"/>
                        </w:rPr>
                        <w:t xml:space="preserve"> </w:t>
                      </w:r>
                      <w:r>
                        <w:rPr>
                          <w:rFonts w:ascii="Arial"/>
                          <w:b/>
                          <w:color w:val="A84341"/>
                          <w:w w:val="110"/>
                        </w:rPr>
                        <w:t>work</w:t>
                      </w:r>
                      <w:r>
                        <w:rPr>
                          <w:color w:val="A84341"/>
                          <w:w w:val="110"/>
                        </w:rPr>
                        <w:t>,</w:t>
                      </w:r>
                      <w:r>
                        <w:rPr>
                          <w:color w:val="A84341"/>
                          <w:spacing w:val="-20"/>
                          <w:w w:val="110"/>
                        </w:rPr>
                        <w:t xml:space="preserve"> </w:t>
                      </w:r>
                      <w:r>
                        <w:rPr>
                          <w:color w:val="A84341"/>
                          <w:w w:val="110"/>
                        </w:rPr>
                        <w:t>then</w:t>
                      </w:r>
                      <w:r>
                        <w:rPr>
                          <w:color w:val="A84341"/>
                          <w:spacing w:val="-19"/>
                          <w:w w:val="110"/>
                        </w:rPr>
                        <w:t xml:space="preserve"> </w:t>
                      </w:r>
                      <w:r>
                        <w:rPr>
                          <w:color w:val="A84341"/>
                          <w:w w:val="110"/>
                        </w:rPr>
                        <w:t>copy</w:t>
                      </w:r>
                      <w:r>
                        <w:rPr>
                          <w:color w:val="A84341"/>
                          <w:spacing w:val="-20"/>
                          <w:w w:val="110"/>
                        </w:rPr>
                        <w:t xml:space="preserve"> </w:t>
                      </w:r>
                      <w:r>
                        <w:rPr>
                          <w:color w:val="A84341"/>
                          <w:w w:val="110"/>
                        </w:rPr>
                        <w:t>and</w:t>
                      </w:r>
                      <w:r>
                        <w:rPr>
                          <w:color w:val="A84341"/>
                          <w:spacing w:val="-19"/>
                          <w:w w:val="110"/>
                        </w:rPr>
                        <w:t xml:space="preserve"> </w:t>
                      </w:r>
                      <w:r>
                        <w:rPr>
                          <w:color w:val="A84341"/>
                          <w:w w:val="110"/>
                        </w:rPr>
                        <w:t>paste</w:t>
                      </w:r>
                      <w:r>
                        <w:rPr>
                          <w:color w:val="A84341"/>
                          <w:spacing w:val="-19"/>
                          <w:w w:val="110"/>
                        </w:rPr>
                        <w:t xml:space="preserve"> </w:t>
                      </w:r>
                      <w:r>
                        <w:rPr>
                          <w:color w:val="A84341"/>
                          <w:w w:val="110"/>
                        </w:rPr>
                        <w:t>the</w:t>
                      </w:r>
                      <w:r>
                        <w:rPr>
                          <w:color w:val="A84341"/>
                          <w:spacing w:val="-18"/>
                          <w:w w:val="110"/>
                        </w:rPr>
                        <w:t xml:space="preserve"> </w:t>
                      </w:r>
                      <w:r>
                        <w:rPr>
                          <w:color w:val="A84341"/>
                          <w:w w:val="110"/>
                        </w:rPr>
                        <w:t>information</w:t>
                      </w:r>
                      <w:r>
                        <w:rPr>
                          <w:color w:val="A84341"/>
                          <w:spacing w:val="-19"/>
                          <w:w w:val="110"/>
                        </w:rPr>
                        <w:t xml:space="preserve"> </w:t>
                      </w:r>
                      <w:r>
                        <w:rPr>
                          <w:color w:val="A84341"/>
                          <w:w w:val="110"/>
                        </w:rPr>
                        <w:t>into</w:t>
                      </w:r>
                      <w:r>
                        <w:rPr>
                          <w:color w:val="A84341"/>
                          <w:spacing w:val="-19"/>
                          <w:w w:val="110"/>
                        </w:rPr>
                        <w:t xml:space="preserve"> </w:t>
                      </w:r>
                      <w:r>
                        <w:rPr>
                          <w:color w:val="A84341"/>
                          <w:w w:val="110"/>
                        </w:rPr>
                        <w:t>the</w:t>
                      </w:r>
                      <w:r>
                        <w:rPr>
                          <w:color w:val="A84341"/>
                          <w:spacing w:val="-19"/>
                          <w:w w:val="110"/>
                        </w:rPr>
                        <w:t xml:space="preserve"> </w:t>
                      </w:r>
                      <w:r>
                        <w:rPr>
                          <w:color w:val="A84341"/>
                          <w:w w:val="110"/>
                        </w:rPr>
                        <w:t>form.</w:t>
                      </w:r>
                      <w:r>
                        <w:rPr>
                          <w:color w:val="A84341"/>
                          <w:spacing w:val="-19"/>
                          <w:w w:val="110"/>
                        </w:rPr>
                        <w:t xml:space="preserve"> </w:t>
                      </w:r>
                      <w:r>
                        <w:rPr>
                          <w:color w:val="A84341"/>
                          <w:spacing w:val="-3"/>
                          <w:w w:val="110"/>
                        </w:rPr>
                        <w:t>You</w:t>
                      </w:r>
                      <w:r>
                        <w:rPr>
                          <w:color w:val="A84341"/>
                          <w:spacing w:val="-19"/>
                          <w:w w:val="110"/>
                        </w:rPr>
                        <w:t xml:space="preserve"> </w:t>
                      </w:r>
                      <w:r>
                        <w:rPr>
                          <w:color w:val="A84341"/>
                          <w:spacing w:val="-4"/>
                          <w:w w:val="110"/>
                        </w:rPr>
                        <w:t>may</w:t>
                      </w:r>
                      <w:r>
                        <w:rPr>
                          <w:color w:val="A84341"/>
                          <w:spacing w:val="-20"/>
                          <w:w w:val="110"/>
                        </w:rPr>
                        <w:t xml:space="preserve"> </w:t>
                      </w:r>
                      <w:r>
                        <w:rPr>
                          <w:color w:val="A84341"/>
                          <w:w w:val="110"/>
                        </w:rPr>
                        <w:t>also</w:t>
                      </w:r>
                      <w:r>
                        <w:rPr>
                          <w:color w:val="A84341"/>
                          <w:spacing w:val="-19"/>
                          <w:w w:val="110"/>
                        </w:rPr>
                        <w:t xml:space="preserve"> </w:t>
                      </w:r>
                      <w:r>
                        <w:rPr>
                          <w:color w:val="A84341"/>
                          <w:w w:val="110"/>
                        </w:rPr>
                        <w:t>save</w:t>
                      </w:r>
                      <w:r>
                        <w:rPr>
                          <w:color w:val="A84341"/>
                          <w:spacing w:val="-19"/>
                          <w:w w:val="110"/>
                        </w:rPr>
                        <w:t xml:space="preserve"> </w:t>
                      </w:r>
                      <w:r>
                        <w:rPr>
                          <w:color w:val="A84341"/>
                          <w:w w:val="110"/>
                        </w:rPr>
                        <w:t>a</w:t>
                      </w:r>
                      <w:r>
                        <w:rPr>
                          <w:color w:val="A84341"/>
                          <w:spacing w:val="-19"/>
                          <w:w w:val="110"/>
                        </w:rPr>
                        <w:t xml:space="preserve"> </w:t>
                      </w:r>
                      <w:r>
                        <w:rPr>
                          <w:color w:val="A84341"/>
                          <w:w w:val="110"/>
                        </w:rPr>
                        <w:t>draft</w:t>
                      </w:r>
                      <w:r>
                        <w:rPr>
                          <w:color w:val="A84341"/>
                          <w:spacing w:val="10"/>
                          <w:w w:val="110"/>
                        </w:rPr>
                        <w:t xml:space="preserve"> </w:t>
                      </w:r>
                      <w:r>
                        <w:rPr>
                          <w:color w:val="A84341"/>
                          <w:w w:val="110"/>
                        </w:rPr>
                        <w:t>by</w:t>
                      </w:r>
                      <w:r>
                        <w:rPr>
                          <w:color w:val="A84341"/>
                          <w:spacing w:val="-21"/>
                          <w:w w:val="110"/>
                        </w:rPr>
                        <w:t xml:space="preserve"> </w:t>
                      </w:r>
                      <w:r>
                        <w:rPr>
                          <w:color w:val="A84341"/>
                          <w:w w:val="110"/>
                        </w:rPr>
                        <w:t xml:space="preserve">selecting the button at the bottom of this page. When you do </w:t>
                      </w:r>
                      <w:r w:rsidR="00D476BC">
                        <w:rPr>
                          <w:color w:val="A84341"/>
                          <w:w w:val="110"/>
                        </w:rPr>
                        <w:t>this,</w:t>
                      </w:r>
                      <w:r>
                        <w:rPr>
                          <w:color w:val="A84341"/>
                          <w:w w:val="110"/>
                        </w:rPr>
                        <w:t xml:space="preserve"> you </w:t>
                      </w:r>
                      <w:r>
                        <w:rPr>
                          <w:color w:val="A84341"/>
                          <w:spacing w:val="-6"/>
                          <w:w w:val="110"/>
                        </w:rPr>
                        <w:t xml:space="preserve">will </w:t>
                      </w:r>
                      <w:r>
                        <w:rPr>
                          <w:color w:val="A84341"/>
                          <w:w w:val="110"/>
                        </w:rPr>
                        <w:t xml:space="preserve">be logged out and </w:t>
                      </w:r>
                      <w:r>
                        <w:rPr>
                          <w:color w:val="A84341"/>
                          <w:spacing w:val="-4"/>
                          <w:w w:val="110"/>
                        </w:rPr>
                        <w:t xml:space="preserve">must </w:t>
                      </w:r>
                      <w:r>
                        <w:rPr>
                          <w:color w:val="A84341"/>
                          <w:w w:val="110"/>
                        </w:rPr>
                        <w:t xml:space="preserve">log back in to continue. </w:t>
                      </w:r>
                      <w:r w:rsidR="00D476BC">
                        <w:rPr>
                          <w:color w:val="A84341"/>
                          <w:spacing w:val="-6"/>
                          <w:w w:val="110"/>
                        </w:rPr>
                        <w:t>To</w:t>
                      </w:r>
                      <w:r>
                        <w:rPr>
                          <w:color w:val="A84341"/>
                          <w:w w:val="110"/>
                        </w:rPr>
                        <w:t xml:space="preserve"> save a </w:t>
                      </w:r>
                      <w:r w:rsidR="00D476BC">
                        <w:rPr>
                          <w:color w:val="A84341"/>
                          <w:w w:val="110"/>
                        </w:rPr>
                        <w:t>draft,</w:t>
                      </w:r>
                      <w:r>
                        <w:rPr>
                          <w:color w:val="A84341"/>
                          <w:w w:val="110"/>
                        </w:rPr>
                        <w:t xml:space="preserve"> you </w:t>
                      </w:r>
                      <w:r>
                        <w:rPr>
                          <w:color w:val="A84341"/>
                          <w:spacing w:val="-6"/>
                          <w:w w:val="110"/>
                        </w:rPr>
                        <w:t xml:space="preserve">will </w:t>
                      </w:r>
                      <w:r>
                        <w:rPr>
                          <w:color w:val="A84341"/>
                          <w:w w:val="110"/>
                        </w:rPr>
                        <w:t xml:space="preserve">need to provide an </w:t>
                      </w:r>
                      <w:r>
                        <w:rPr>
                          <w:color w:val="A84341"/>
                          <w:spacing w:val="-3"/>
                          <w:w w:val="110"/>
                        </w:rPr>
                        <w:t xml:space="preserve">email </w:t>
                      </w:r>
                      <w:r>
                        <w:rPr>
                          <w:color w:val="A84341"/>
                          <w:w w:val="110"/>
                        </w:rPr>
                        <w:t xml:space="preserve">address and a </w:t>
                      </w:r>
                      <w:r>
                        <w:rPr>
                          <w:color w:val="A84341"/>
                          <w:spacing w:val="-3"/>
                          <w:w w:val="110"/>
                        </w:rPr>
                        <w:t xml:space="preserve">password. </w:t>
                      </w:r>
                      <w:r>
                        <w:rPr>
                          <w:color w:val="A84341"/>
                          <w:w w:val="110"/>
                        </w:rPr>
                        <w:t xml:space="preserve">After completing the save draft, you </w:t>
                      </w:r>
                      <w:r>
                        <w:rPr>
                          <w:color w:val="A84341"/>
                          <w:spacing w:val="-6"/>
                          <w:w w:val="110"/>
                        </w:rPr>
                        <w:t xml:space="preserve">will </w:t>
                      </w:r>
                      <w:r>
                        <w:rPr>
                          <w:color w:val="A84341"/>
                          <w:w w:val="110"/>
                        </w:rPr>
                        <w:t xml:space="preserve">be redirected to landing page containing a link to log back into the form. </w:t>
                      </w:r>
                      <w:r>
                        <w:rPr>
                          <w:color w:val="A84341"/>
                          <w:spacing w:val="-4"/>
                          <w:w w:val="110"/>
                        </w:rPr>
                        <w:t xml:space="preserve">We </w:t>
                      </w:r>
                      <w:r>
                        <w:rPr>
                          <w:color w:val="A84341"/>
                          <w:w w:val="110"/>
                        </w:rPr>
                        <w:t xml:space="preserve">suggest you save this link as a bookmark. The link </w:t>
                      </w:r>
                      <w:r>
                        <w:rPr>
                          <w:color w:val="A84341"/>
                          <w:spacing w:val="-6"/>
                          <w:w w:val="110"/>
                        </w:rPr>
                        <w:t xml:space="preserve">will </w:t>
                      </w:r>
                      <w:r>
                        <w:rPr>
                          <w:color w:val="A84341"/>
                          <w:w w:val="110"/>
                        </w:rPr>
                        <w:t xml:space="preserve">also be sent to you in an </w:t>
                      </w:r>
                      <w:r>
                        <w:rPr>
                          <w:color w:val="A84341"/>
                          <w:spacing w:val="-3"/>
                          <w:w w:val="110"/>
                        </w:rPr>
                        <w:t xml:space="preserve">email. </w:t>
                      </w:r>
                      <w:r>
                        <w:rPr>
                          <w:color w:val="A84341"/>
                          <w:w w:val="110"/>
                        </w:rPr>
                        <w:t xml:space="preserve">For your convenience </w:t>
                      </w:r>
                      <w:r>
                        <w:rPr>
                          <w:color w:val="A84341"/>
                          <w:spacing w:val="-9"/>
                          <w:w w:val="110"/>
                        </w:rPr>
                        <w:t xml:space="preserve">we </w:t>
                      </w:r>
                      <w:r>
                        <w:rPr>
                          <w:color w:val="A84341"/>
                          <w:w w:val="110"/>
                        </w:rPr>
                        <w:t xml:space="preserve">have provided a </w:t>
                      </w:r>
                      <w:r>
                        <w:rPr>
                          <w:color w:val="A84341"/>
                          <w:spacing w:val="-4"/>
                          <w:w w:val="110"/>
                        </w:rPr>
                        <w:t xml:space="preserve">word </w:t>
                      </w:r>
                      <w:r>
                        <w:rPr>
                          <w:color w:val="A84341"/>
                          <w:w w:val="110"/>
                        </w:rPr>
                        <w:t xml:space="preserve">document version of the questions. </w:t>
                      </w:r>
                      <w:hyperlink r:id="rId11">
                        <w:r>
                          <w:rPr>
                            <w:color w:val="0068CE"/>
                            <w:spacing w:val="-4"/>
                            <w:w w:val="110"/>
                          </w:rPr>
                          <w:t xml:space="preserve">Download </w:t>
                        </w:r>
                      </w:hyperlink>
                      <w:r>
                        <w:rPr>
                          <w:color w:val="A84341"/>
                          <w:w w:val="110"/>
                        </w:rPr>
                        <w:t>it</w:t>
                      </w:r>
                      <w:r>
                        <w:rPr>
                          <w:color w:val="A84341"/>
                          <w:spacing w:val="4"/>
                          <w:w w:val="110"/>
                        </w:rPr>
                        <w:t xml:space="preserve"> </w:t>
                      </w:r>
                      <w:r>
                        <w:rPr>
                          <w:color w:val="A84341"/>
                          <w:w w:val="110"/>
                        </w:rPr>
                        <w:t>here.</w:t>
                      </w:r>
                    </w:p>
                  </w:txbxContent>
                </v:textbox>
                <w10:anchorlock/>
              </v:shape>
            </w:pict>
          </mc:Fallback>
        </mc:AlternateContent>
      </w:r>
    </w:p>
    <w:p w14:paraId="57DAD2AB" w14:textId="77777777" w:rsidR="00AC04F3" w:rsidRPr="00D476BC" w:rsidRDefault="00AC04F3" w:rsidP="00D476BC"/>
    <w:p w14:paraId="00D0CBC2" w14:textId="54BC1AE4" w:rsidR="00AC04F3" w:rsidRPr="00D476BC" w:rsidRDefault="00C402D6" w:rsidP="00D476BC">
      <w:r>
        <w:rPr>
          <w:noProof/>
        </w:rPr>
        <mc:AlternateContent>
          <mc:Choice Requires="wpg">
            <w:drawing>
              <wp:inline distT="0" distB="0" distL="0" distR="0" wp14:anchorId="781E30CE" wp14:editId="603B0F05">
                <wp:extent cx="5943600" cy="236220"/>
                <wp:effectExtent l="0" t="0" r="0" b="1905"/>
                <wp:docPr id="92"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6220"/>
                          <a:chOff x="0" y="0"/>
                          <a:chExt cx="9360" cy="372"/>
                        </a:xfrm>
                      </wpg:grpSpPr>
                      <wps:wsp>
                        <wps:cNvPr id="93" name="Rectangle 180"/>
                        <wps:cNvSpPr>
                          <a:spLocks noChangeArrowheads="1"/>
                        </wps:cNvSpPr>
                        <wps:spPr bwMode="auto">
                          <a:xfrm>
                            <a:off x="0"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 name="Rectangle 179"/>
                        <wps:cNvSpPr>
                          <a:spLocks noChangeArrowheads="1"/>
                        </wps:cNvSpPr>
                        <wps:spPr bwMode="auto">
                          <a:xfrm>
                            <a:off x="9348"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Line 178"/>
                        <wps:cNvCnPr>
                          <a:cxnSpLocks noChangeShapeType="1"/>
                        </wps:cNvCnPr>
                        <wps:spPr bwMode="auto">
                          <a:xfrm>
                            <a:off x="12" y="366"/>
                            <a:ext cx="9336" cy="0"/>
                          </a:xfrm>
                          <a:prstGeom prst="line">
                            <a:avLst/>
                          </a:prstGeom>
                          <a:noFill/>
                          <a:ln w="7620">
                            <a:solidFill>
                              <a:srgbClr val="999999"/>
                            </a:solidFill>
                            <a:prstDash val="sysDot"/>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6" name="Picture 17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904" y="0"/>
                            <a:ext cx="336" cy="336"/>
                          </a:xfrm>
                          <a:prstGeom prst="rect">
                            <a:avLst/>
                          </a:prstGeom>
                          <a:noFill/>
                          <a:extLst>
                            <a:ext uri="{909E8E84-426E-40DD-AFC4-6F175D3DCCD1}">
                              <a14:hiddenFill xmlns:a14="http://schemas.microsoft.com/office/drawing/2010/main">
                                <a:solidFill>
                                  <a:srgbClr val="FFFFFF"/>
                                </a:solidFill>
                              </a14:hiddenFill>
                            </a:ext>
                          </a:extLst>
                        </pic:spPr>
                      </pic:pic>
                      <wps:wsp>
                        <wps:cNvPr id="97" name="Text Box 176"/>
                        <wps:cNvSpPr txBox="1">
                          <a:spLocks noChangeArrowheads="1"/>
                        </wps:cNvSpPr>
                        <wps:spPr bwMode="auto">
                          <a:xfrm>
                            <a:off x="0" y="0"/>
                            <a:ext cx="9360"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074C7" w14:textId="77777777" w:rsidR="00AC04F3" w:rsidRDefault="00BB5B81">
                              <w:pPr>
                                <w:spacing w:before="11"/>
                                <w:ind w:left="119"/>
                                <w:rPr>
                                  <w:sz w:val="27"/>
                                </w:rPr>
                              </w:pPr>
                              <w:r>
                                <w:rPr>
                                  <w:color w:val="545454"/>
                                  <w:w w:val="110"/>
                                  <w:sz w:val="27"/>
                                </w:rPr>
                                <w:t>Organization Information</w:t>
                              </w:r>
                            </w:p>
                          </w:txbxContent>
                        </wps:txbx>
                        <wps:bodyPr rot="0" vert="horz" wrap="square" lIns="0" tIns="0" rIns="0" bIns="0" anchor="t" anchorCtr="0" upright="1">
                          <a:noAutofit/>
                        </wps:bodyPr>
                      </wps:wsp>
                    </wpg:wgp>
                  </a:graphicData>
                </a:graphic>
              </wp:inline>
            </w:drawing>
          </mc:Choice>
          <mc:Fallback>
            <w:pict>
              <v:group w14:anchorId="781E30CE" id="Group 175" o:spid="_x0000_s1033" style="width:468pt;height:18.6pt;mso-position-horizontal-relative:char;mso-position-vertical-relative:line" coordsize="9360,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">
                <v:rect id="Rectangle 180" o:spid="_x0000_s1034" style="position:absolute;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" fillcolor="#999" stroked="f"/>
                <v:rect id="Rectangle 179" o:spid="_x0000_s1035" style="position:absolute;left:9348;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" fillcolor="#999" stroked="f"/>
                <v:line id="Line 178" o:spid="_x0000_s1036" style="position:absolute;visibility:visible;mso-wrap-style:square" from="12,366" to="934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" strokecolor="#999" strokeweight=".6pt">
                  <v:stroke dashstyle="1 1"/>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7" o:spid="_x0000_s1037" type="#_x0000_t75" style="position:absolute;left:8904;width:336;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">
                  <v:imagedata r:id="rId13" o:title=""/>
                </v:shape>
                <v:shape id="Text Box 176" o:spid="_x0000_s1038" type="#_x0000_t202" style="position:absolute;width:936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47B074C7" w14:textId="77777777" w:rsidR="00AC04F3" w:rsidRDefault="00BB5B81">
                        <w:pPr>
                          <w:spacing w:before="11"/>
                          <w:ind w:left="119"/>
                          <w:rPr>
                            <w:sz w:val="27"/>
                          </w:rPr>
                        </w:pPr>
                        <w:r>
                          <w:rPr>
                            <w:color w:val="545454"/>
                            <w:w w:val="110"/>
                            <w:sz w:val="27"/>
                          </w:rPr>
                          <w:t>Organization Information</w:t>
                        </w:r>
                      </w:p>
                    </w:txbxContent>
                  </v:textbox>
                </v:shape>
                <w10:anchorlock/>
              </v:group>
            </w:pict>
          </mc:Fallback>
        </mc:AlternateContent>
      </w:r>
    </w:p>
    <w:p w14:paraId="65257896" w14:textId="77777777" w:rsidR="00AC04F3" w:rsidRPr="00D476BC" w:rsidRDefault="00AC04F3" w:rsidP="00D476BC"/>
    <w:p w14:paraId="69900BA6"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561BDFF5" w14:textId="3722AF8B" w:rsidR="00AC04F3" w:rsidRPr="00D476BC" w:rsidRDefault="00BB5B81" w:rsidP="00D476BC">
      <w:r w:rsidRPr="00D476BC">
        <w:t xml:space="preserve">Name of Organization * </w:t>
      </w:r>
    </w:p>
    <w:p w14:paraId="7D82F262" w14:textId="77777777" w:rsidR="00365124" w:rsidRDefault="00365124" w:rsidP="00D476BC"/>
    <w:p w14:paraId="56B9C510" w14:textId="77777777" w:rsidR="00365124" w:rsidRDefault="00BB5B81" w:rsidP="00D476BC">
      <w:r w:rsidRPr="00D476BC">
        <w:t xml:space="preserve">Organization Address * </w:t>
      </w:r>
    </w:p>
    <w:p w14:paraId="066B8F20" w14:textId="23999A1B" w:rsidR="00AC04F3" w:rsidRPr="00D476BC" w:rsidRDefault="00BB5B81" w:rsidP="00D476BC">
      <w:r w:rsidRPr="00D476BC">
        <w:t>Street Address</w:t>
      </w:r>
    </w:p>
    <w:p w14:paraId="7097D753" w14:textId="77777777" w:rsidR="00365124" w:rsidRDefault="00BB5B81" w:rsidP="00D476BC">
      <w:r w:rsidRPr="00D476BC">
        <w:t xml:space="preserve">Address Line 2 </w:t>
      </w:r>
    </w:p>
    <w:p w14:paraId="2F460A5B" w14:textId="2FC9ED0D" w:rsidR="00AC04F3" w:rsidRPr="00D476BC" w:rsidRDefault="00BB5B81" w:rsidP="00D476BC">
      <w:r w:rsidRPr="00D476BC">
        <w:t>City</w:t>
      </w:r>
    </w:p>
    <w:p w14:paraId="2C0EE9CC" w14:textId="189B1AD5" w:rsidR="00AC04F3" w:rsidRDefault="00BB5B81" w:rsidP="00D476BC">
      <w:r w:rsidRPr="00D476BC">
        <w:t>Postal / Zip Code</w:t>
      </w:r>
    </w:p>
    <w:p w14:paraId="5817A1F5" w14:textId="77777777" w:rsidR="00365124" w:rsidRPr="00D476BC" w:rsidRDefault="00365124" w:rsidP="00365124">
      <w:r w:rsidRPr="00D476BC">
        <w:t>State / Province / Region</w:t>
      </w:r>
    </w:p>
    <w:p w14:paraId="1DAD102B" w14:textId="77777777" w:rsidR="00365124" w:rsidRPr="00D476BC" w:rsidRDefault="00365124" w:rsidP="00365124">
      <w:r w:rsidRPr="00D476BC">
        <w:t>Country</w:t>
      </w:r>
    </w:p>
    <w:p w14:paraId="11612D68" w14:textId="77777777" w:rsidR="00365124" w:rsidRPr="00D476BC" w:rsidRDefault="00365124" w:rsidP="00D476BC"/>
    <w:p w14:paraId="00115303" w14:textId="50DDA752"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33AA3F2E" w14:textId="77777777" w:rsidR="00AC04F3" w:rsidRPr="00D476BC" w:rsidRDefault="00AC04F3" w:rsidP="00D476BC"/>
    <w:p w14:paraId="25469E2E"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212F235A" w14:textId="77777777" w:rsidR="00AC04F3" w:rsidRPr="00D476BC" w:rsidRDefault="00BB5B81" w:rsidP="00D476BC">
      <w:r w:rsidRPr="00D476BC">
        <w:t>Organization is a: *</w:t>
      </w:r>
    </w:p>
    <w:p w14:paraId="424E2BCE" w14:textId="77777777" w:rsidR="00FD4218" w:rsidRPr="00D476BC" w:rsidRDefault="00FD4218" w:rsidP="00FD4218">
      <w:r w:rsidRPr="00D476BC">
        <w:rPr>
          <w:noProof/>
        </w:rPr>
        <w:drawing>
          <wp:inline distT="0" distB="0" distL="0" distR="0" wp14:anchorId="207696F8" wp14:editId="008A5C06">
            <wp:extent cx="91440" cy="91439"/>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8" cstate="print"/>
                    <a:stretch>
                      <a:fillRect/>
                    </a:stretch>
                  </pic:blipFill>
                  <pic:spPr>
                    <a:xfrm>
                      <a:off x="0" y="0"/>
                      <a:ext cx="91440" cy="91439"/>
                    </a:xfrm>
                    <a:prstGeom prst="rect">
                      <a:avLst/>
                    </a:prstGeom>
                  </pic:spPr>
                </pic:pic>
              </a:graphicData>
            </a:graphic>
          </wp:inline>
        </w:drawing>
      </w:r>
      <w:r w:rsidRPr="00D476BC">
        <w:t xml:space="preserve">  Business</w:t>
      </w:r>
      <w:r w:rsidRPr="00D476BC">
        <w:rPr>
          <w:noProof/>
        </w:rPr>
        <w:drawing>
          <wp:inline distT="0" distB="0" distL="0" distR="0" wp14:anchorId="56F900EF" wp14:editId="29A5B7DA">
            <wp:extent cx="91440" cy="91440"/>
            <wp:effectExtent l="0" t="0" r="0" b="0"/>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9" cstate="print"/>
                    <a:stretch>
                      <a:fillRect/>
                    </a:stretch>
                  </pic:blipFill>
                  <pic:spPr>
                    <a:xfrm>
                      <a:off x="0" y="0"/>
                      <a:ext cx="91440" cy="91440"/>
                    </a:xfrm>
                    <a:prstGeom prst="rect">
                      <a:avLst/>
                    </a:prstGeom>
                  </pic:spPr>
                </pic:pic>
              </a:graphicData>
            </a:graphic>
          </wp:inline>
        </w:drawing>
      </w:r>
      <w:r w:rsidRPr="00D476BC">
        <w:t xml:space="preserve"> Non-Profit</w:t>
      </w:r>
    </w:p>
    <w:p w14:paraId="4BF358E0" w14:textId="77777777" w:rsidR="00FD4218" w:rsidRPr="00D476BC" w:rsidRDefault="00FD4218" w:rsidP="00FD4218">
      <w:pPr>
        <w:sectPr w:rsidR="00FD4218" w:rsidRPr="00D476BC" w:rsidSect="00FD4218">
          <w:type w:val="continuous"/>
          <w:pgSz w:w="12240" w:h="15840"/>
          <w:pgMar w:top="560" w:right="1220" w:bottom="280" w:left="1200" w:header="720" w:footer="720" w:gutter="0"/>
          <w:cols w:space="720"/>
        </w:sectPr>
      </w:pPr>
    </w:p>
    <w:p w14:paraId="51A55773" w14:textId="77777777" w:rsidR="00FD4218" w:rsidRPr="00D476BC" w:rsidRDefault="00FD4218" w:rsidP="00FD4218"/>
    <w:p w14:paraId="4F18BAF5" w14:textId="77777777" w:rsidR="00FD4218" w:rsidRPr="00D476BC" w:rsidRDefault="00FD4218" w:rsidP="00FD4218">
      <w:r w:rsidRPr="00D476BC">
        <w:t xml:space="preserve">(Note: Please submit W-9 for business or IRS Designation Letter for non-profit.) </w:t>
      </w:r>
      <w:hyperlink r:id="rId14">
        <w:r w:rsidRPr="00D476BC">
          <w:rPr>
            <w:rStyle w:val="Hyperlink"/>
          </w:rPr>
          <w:t xml:space="preserve">Click here </w:t>
        </w:r>
      </w:hyperlink>
      <w:r w:rsidRPr="00D476BC">
        <w:t>to view sample documents (redacted).</w:t>
      </w:r>
    </w:p>
    <w:p w14:paraId="02C91D3A" w14:textId="77777777" w:rsidR="00FD4218" w:rsidRPr="00D476BC" w:rsidRDefault="00FD4218" w:rsidP="00FD4218"/>
    <w:p w14:paraId="7872F3D6" w14:textId="77777777" w:rsidR="00FD4218" w:rsidRPr="00D476BC" w:rsidRDefault="00FD4218" w:rsidP="00FD4218">
      <w:pPr>
        <w:sectPr w:rsidR="00FD4218" w:rsidRPr="00D476BC" w:rsidSect="00FD4218">
          <w:type w:val="continuous"/>
          <w:pgSz w:w="12240" w:h="15840"/>
          <w:pgMar w:top="560" w:right="1220" w:bottom="280" w:left="1200" w:header="720" w:footer="720" w:gutter="0"/>
          <w:cols w:space="720"/>
        </w:sectPr>
      </w:pPr>
    </w:p>
    <w:p w14:paraId="6D015AAB" w14:textId="4138AFA9" w:rsidR="00FD4218" w:rsidRPr="00D476BC" w:rsidRDefault="00C402D6" w:rsidP="00FD4218">
      <w:r>
        <w:rPr>
          <w:noProof/>
        </w:rPr>
        <mc:AlternateContent>
          <mc:Choice Requires="wpg">
            <w:drawing>
              <wp:anchor distT="0" distB="0" distL="114300" distR="114300" simplePos="0" relativeHeight="251710464" behindDoc="0" locked="0" layoutInCell="1" allowOverlap="1" wp14:anchorId="19FEA73A" wp14:editId="38B635BF">
                <wp:simplePos x="0" y="0"/>
                <wp:positionH relativeFrom="page">
                  <wp:posOffset>908050</wp:posOffset>
                </wp:positionH>
                <wp:positionV relativeFrom="paragraph">
                  <wp:posOffset>508635</wp:posOffset>
                </wp:positionV>
                <wp:extent cx="5943600" cy="236220"/>
                <wp:effectExtent l="0" t="0" r="0" b="0"/>
                <wp:wrapNone/>
                <wp:docPr id="87" name="Group 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6220"/>
                          <a:chOff x="1430" y="801"/>
                          <a:chExt cx="9360" cy="372"/>
                        </a:xfrm>
                      </wpg:grpSpPr>
                      <wps:wsp>
                        <wps:cNvPr id="88" name="AutoShape 219"/>
                        <wps:cNvSpPr>
                          <a:spLocks/>
                        </wps:cNvSpPr>
                        <wps:spPr bwMode="auto">
                          <a:xfrm>
                            <a:off x="1430" y="1161"/>
                            <a:ext cx="9360" cy="12"/>
                          </a:xfrm>
                          <a:custGeom>
                            <a:avLst/>
                            <a:gdLst>
                              <a:gd name="T0" fmla="+- 0 1442 1430"/>
                              <a:gd name="T1" fmla="*/ T0 w 9360"/>
                              <a:gd name="T2" fmla="+- 0 1161 1161"/>
                              <a:gd name="T3" fmla="*/ 1161 h 12"/>
                              <a:gd name="T4" fmla="+- 0 1430 1430"/>
                              <a:gd name="T5" fmla="*/ T4 w 9360"/>
                              <a:gd name="T6" fmla="+- 0 1161 1161"/>
                              <a:gd name="T7" fmla="*/ 1161 h 12"/>
                              <a:gd name="T8" fmla="+- 0 1430 1430"/>
                              <a:gd name="T9" fmla="*/ T8 w 9360"/>
                              <a:gd name="T10" fmla="+- 0 1173 1161"/>
                              <a:gd name="T11" fmla="*/ 1173 h 12"/>
                              <a:gd name="T12" fmla="+- 0 1442 1430"/>
                              <a:gd name="T13" fmla="*/ T12 w 9360"/>
                              <a:gd name="T14" fmla="+- 0 1173 1161"/>
                              <a:gd name="T15" fmla="*/ 1173 h 12"/>
                              <a:gd name="T16" fmla="+- 0 1442 1430"/>
                              <a:gd name="T17" fmla="*/ T16 w 9360"/>
                              <a:gd name="T18" fmla="+- 0 1161 1161"/>
                              <a:gd name="T19" fmla="*/ 1161 h 12"/>
                              <a:gd name="T20" fmla="+- 0 10790 1430"/>
                              <a:gd name="T21" fmla="*/ T20 w 9360"/>
                              <a:gd name="T22" fmla="+- 0 1161 1161"/>
                              <a:gd name="T23" fmla="*/ 1161 h 12"/>
                              <a:gd name="T24" fmla="+- 0 10778 1430"/>
                              <a:gd name="T25" fmla="*/ T24 w 9360"/>
                              <a:gd name="T26" fmla="+- 0 1161 1161"/>
                              <a:gd name="T27" fmla="*/ 1161 h 12"/>
                              <a:gd name="T28" fmla="+- 0 10778 1430"/>
                              <a:gd name="T29" fmla="*/ T28 w 9360"/>
                              <a:gd name="T30" fmla="+- 0 1173 1161"/>
                              <a:gd name="T31" fmla="*/ 1173 h 12"/>
                              <a:gd name="T32" fmla="+- 0 10790 1430"/>
                              <a:gd name="T33" fmla="*/ T32 w 9360"/>
                              <a:gd name="T34" fmla="+- 0 1173 1161"/>
                              <a:gd name="T35" fmla="*/ 1173 h 12"/>
                              <a:gd name="T36" fmla="+- 0 10790 1430"/>
                              <a:gd name="T37" fmla="*/ T36 w 9360"/>
                              <a:gd name="T38" fmla="+- 0 1161 1161"/>
                              <a:gd name="T39" fmla="*/ 1161 h 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360" h="12">
                                <a:moveTo>
                                  <a:pt x="12" y="0"/>
                                </a:moveTo>
                                <a:lnTo>
                                  <a:pt x="0" y="0"/>
                                </a:lnTo>
                                <a:lnTo>
                                  <a:pt x="0" y="12"/>
                                </a:lnTo>
                                <a:lnTo>
                                  <a:pt x="12" y="12"/>
                                </a:lnTo>
                                <a:lnTo>
                                  <a:pt x="12" y="0"/>
                                </a:lnTo>
                                <a:moveTo>
                                  <a:pt x="9360" y="0"/>
                                </a:moveTo>
                                <a:lnTo>
                                  <a:pt x="9348" y="0"/>
                                </a:lnTo>
                                <a:lnTo>
                                  <a:pt x="9348" y="12"/>
                                </a:lnTo>
                                <a:lnTo>
                                  <a:pt x="9360" y="12"/>
                                </a:lnTo>
                                <a:lnTo>
                                  <a:pt x="9360" y="0"/>
                                </a:lnTo>
                              </a:path>
                            </a:pathLst>
                          </a:custGeom>
                          <a:solidFill>
                            <a:srgbClr val="9999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Line 220"/>
                        <wps:cNvCnPr>
                          <a:cxnSpLocks noChangeShapeType="1"/>
                        </wps:cNvCnPr>
                        <wps:spPr bwMode="auto">
                          <a:xfrm>
                            <a:off x="1442" y="1167"/>
                            <a:ext cx="9336" cy="0"/>
                          </a:xfrm>
                          <a:prstGeom prst="line">
                            <a:avLst/>
                          </a:prstGeom>
                          <a:noFill/>
                          <a:ln w="7620">
                            <a:solidFill>
                              <a:srgbClr val="999999"/>
                            </a:solidFill>
                            <a:prstDash val="sysDot"/>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0" name="Picture 2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0334" y="801"/>
                            <a:ext cx="336" cy="336"/>
                          </a:xfrm>
                          <a:prstGeom prst="rect">
                            <a:avLst/>
                          </a:prstGeom>
                          <a:noFill/>
                          <a:extLst>
                            <a:ext uri="{909E8E84-426E-40DD-AFC4-6F175D3DCCD1}">
                              <a14:hiddenFill xmlns:a14="http://schemas.microsoft.com/office/drawing/2010/main">
                                <a:solidFill>
                                  <a:srgbClr val="FFFFFF"/>
                                </a:solidFill>
                              </a14:hiddenFill>
                            </a:ext>
                          </a:extLst>
                        </pic:spPr>
                      </pic:pic>
                      <wps:wsp>
                        <wps:cNvPr id="91" name="Text Box 222"/>
                        <wps:cNvSpPr txBox="1">
                          <a:spLocks noChangeArrowheads="1"/>
                        </wps:cNvSpPr>
                        <wps:spPr bwMode="auto">
                          <a:xfrm>
                            <a:off x="1430" y="801"/>
                            <a:ext cx="9360"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3E98C" w14:textId="77777777" w:rsidR="00FD4218" w:rsidRDefault="00FD4218" w:rsidP="00FD4218">
                              <w:pPr>
                                <w:spacing w:before="11"/>
                                <w:ind w:left="119"/>
                                <w:rPr>
                                  <w:sz w:val="27"/>
                                </w:rPr>
                              </w:pPr>
                              <w:r>
                                <w:rPr>
                                  <w:color w:val="545454"/>
                                  <w:w w:val="110"/>
                                  <w:sz w:val="27"/>
                                </w:rPr>
                                <w:t>Project Contact Inform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FEA73A" id="Group 218" o:spid="_x0000_s1039" style="position:absolute;margin-left:71.5pt;margin-top:40.05pt;width:468pt;height:18.6pt;z-index:251710464;mso-position-horizontal-relative:page;mso-position-vertical-relative:text" coordorigin="1430,801" coordsize="9360,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">
                <v:shape id="AutoShape 219" o:spid="_x0000_s1040" style="position:absolute;left:1430;top:1161;width:9360;height:12;visibility:visible;mso-wrap-style:square;v-text-anchor:top" coordsize="93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" path="m12,l,,,12r12,l12,m9360,r-12,l9348,12r12,l9360,e" fillcolor="#999" stroked="f">
                  <v:path arrowok="t" o:connecttype="custom" o:connectlocs="12,1161;0,1161;0,1173;12,1173;12,1161;9360,1161;9348,1161;9348,1173;9360,1173;9360,1161" o:connectangles="0,0,0,0,0,0,0,0,0,0"/>
                </v:shape>
                <v:line id="Line 220" o:spid="_x0000_s1041" style="position:absolute;visibility:visible;mso-wrap-style:square" from="1442,1167" to="10778,1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" strokecolor="#999" strokeweight=".6pt">
                  <v:stroke dashstyle="1 1"/>
                </v:line>
                <v:shape id="Picture 221" o:spid="_x0000_s1042" type="#_x0000_t75" style="position:absolute;left:10334;top:801;width:336;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">
                  <v:imagedata r:id="rId13" o:title=""/>
                </v:shape>
                <v:shape id="Text Box 222" o:spid="_x0000_s1043" type="#_x0000_t202" style="position:absolute;left:1430;top:801;width:936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23E3E98C" w14:textId="77777777" w:rsidR="00FD4218" w:rsidRDefault="00FD4218" w:rsidP="00FD4218">
                        <w:pPr>
                          <w:spacing w:before="11"/>
                          <w:ind w:left="119"/>
                          <w:rPr>
                            <w:sz w:val="27"/>
                          </w:rPr>
                        </w:pPr>
                        <w:r>
                          <w:rPr>
                            <w:color w:val="545454"/>
                            <w:w w:val="110"/>
                            <w:sz w:val="27"/>
                          </w:rPr>
                          <w:t>Project Contact Information</w:t>
                        </w:r>
                      </w:p>
                    </w:txbxContent>
                  </v:textbox>
                </v:shape>
                <w10:wrap anchorx="page"/>
              </v:group>
            </w:pict>
          </mc:Fallback>
        </mc:AlternateContent>
      </w:r>
      <w:r w:rsidR="00FD4218" w:rsidRPr="00D476BC">
        <w:t>Upload Proof of Organization Status *</w:t>
      </w:r>
    </w:p>
    <w:p w14:paraId="623ECCA3" w14:textId="77777777" w:rsidR="00FD4218" w:rsidRPr="00D476BC" w:rsidRDefault="00FD4218" w:rsidP="00FD4218">
      <w:r w:rsidRPr="00D476BC">
        <w:t>Acceptable file formats include: JPG, PDF or TIFF.</w:t>
      </w:r>
    </w:p>
    <w:p w14:paraId="680041B0" w14:textId="77777777" w:rsidR="00FD4218" w:rsidRPr="00D476BC" w:rsidRDefault="00FD4218" w:rsidP="00FD4218"/>
    <w:p w14:paraId="6CE4E89B" w14:textId="77777777" w:rsidR="00FD4218" w:rsidRPr="00D476BC" w:rsidRDefault="00FD4218" w:rsidP="00FD4218"/>
    <w:p w14:paraId="24BC8330" w14:textId="77777777" w:rsidR="00FD4218" w:rsidRDefault="00FD4218" w:rsidP="00FD4218"/>
    <w:p w14:paraId="6F018C18" w14:textId="77777777" w:rsidR="00FD4218" w:rsidRDefault="00FD4218" w:rsidP="00FD4218"/>
    <w:p w14:paraId="296875BF" w14:textId="77777777" w:rsidR="00FD4218" w:rsidRDefault="00FD4218" w:rsidP="00FD4218">
      <w:r w:rsidRPr="00D476BC">
        <w:t xml:space="preserve">First Name * </w:t>
      </w:r>
    </w:p>
    <w:p w14:paraId="2779F223" w14:textId="77777777" w:rsidR="00FD4218" w:rsidRDefault="00FD4218" w:rsidP="00FD4218">
      <w:r w:rsidRPr="00D476BC">
        <w:t xml:space="preserve">Last Name * </w:t>
      </w:r>
    </w:p>
    <w:p w14:paraId="0C4AE2B6" w14:textId="77777777" w:rsidR="00FD4218" w:rsidRDefault="00FD4218" w:rsidP="00FD4218">
      <w:r w:rsidRPr="00D476BC">
        <w:t xml:space="preserve">Phone Number * </w:t>
      </w:r>
    </w:p>
    <w:p w14:paraId="2FE82A39" w14:textId="6268CDE1" w:rsidR="00FD4218" w:rsidRDefault="00FD4218" w:rsidP="00FD4218">
      <w:r w:rsidRPr="00D476BC">
        <w:t>Email *</w:t>
      </w:r>
    </w:p>
    <w:p w14:paraId="69AF0973" w14:textId="7B0A8360" w:rsidR="00FD4218" w:rsidRDefault="00FD4218" w:rsidP="00FD4218"/>
    <w:p w14:paraId="5D5EEAB7" w14:textId="77777777" w:rsidR="00FD4218" w:rsidRPr="00D476BC" w:rsidRDefault="00FD4218" w:rsidP="00FD4218"/>
    <w:p w14:paraId="78A898D5" w14:textId="77777777" w:rsidR="00FD4218" w:rsidRPr="00D476BC" w:rsidRDefault="00FD4218" w:rsidP="00FD4218"/>
    <w:p w14:paraId="3F52FAE1" w14:textId="0E242D64" w:rsidR="00FD4218" w:rsidRDefault="00C402D6" w:rsidP="00FD4218">
      <w:r>
        <w:rPr>
          <w:noProof/>
        </w:rPr>
        <mc:AlternateContent>
          <mc:Choice Requires="wpg">
            <w:drawing>
              <wp:anchor distT="0" distB="0" distL="114300" distR="114300" simplePos="0" relativeHeight="251711488" behindDoc="0" locked="0" layoutInCell="1" allowOverlap="1" wp14:anchorId="59621C48" wp14:editId="1B7C6465">
                <wp:simplePos x="0" y="0"/>
                <wp:positionH relativeFrom="page">
                  <wp:posOffset>831850</wp:posOffset>
                </wp:positionH>
                <wp:positionV relativeFrom="paragraph">
                  <wp:posOffset>138430</wp:posOffset>
                </wp:positionV>
                <wp:extent cx="5943600" cy="236220"/>
                <wp:effectExtent l="0" t="0" r="0" b="0"/>
                <wp:wrapNone/>
                <wp:docPr id="82"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6220"/>
                          <a:chOff x="1430" y="2037"/>
                          <a:chExt cx="9360" cy="372"/>
                        </a:xfrm>
                      </wpg:grpSpPr>
                      <wps:wsp>
                        <wps:cNvPr id="83" name="AutoShape 224"/>
                        <wps:cNvSpPr>
                          <a:spLocks/>
                        </wps:cNvSpPr>
                        <wps:spPr bwMode="auto">
                          <a:xfrm>
                            <a:off x="1430" y="2397"/>
                            <a:ext cx="9360" cy="12"/>
                          </a:xfrm>
                          <a:custGeom>
                            <a:avLst/>
                            <a:gdLst>
                              <a:gd name="T0" fmla="+- 0 1442 1430"/>
                              <a:gd name="T1" fmla="*/ T0 w 9360"/>
                              <a:gd name="T2" fmla="+- 0 2397 2397"/>
                              <a:gd name="T3" fmla="*/ 2397 h 12"/>
                              <a:gd name="T4" fmla="+- 0 1430 1430"/>
                              <a:gd name="T5" fmla="*/ T4 w 9360"/>
                              <a:gd name="T6" fmla="+- 0 2397 2397"/>
                              <a:gd name="T7" fmla="*/ 2397 h 12"/>
                              <a:gd name="T8" fmla="+- 0 1430 1430"/>
                              <a:gd name="T9" fmla="*/ T8 w 9360"/>
                              <a:gd name="T10" fmla="+- 0 2409 2397"/>
                              <a:gd name="T11" fmla="*/ 2409 h 12"/>
                              <a:gd name="T12" fmla="+- 0 1442 1430"/>
                              <a:gd name="T13" fmla="*/ T12 w 9360"/>
                              <a:gd name="T14" fmla="+- 0 2409 2397"/>
                              <a:gd name="T15" fmla="*/ 2409 h 12"/>
                              <a:gd name="T16" fmla="+- 0 1442 1430"/>
                              <a:gd name="T17" fmla="*/ T16 w 9360"/>
                              <a:gd name="T18" fmla="+- 0 2397 2397"/>
                              <a:gd name="T19" fmla="*/ 2397 h 12"/>
                              <a:gd name="T20" fmla="+- 0 10790 1430"/>
                              <a:gd name="T21" fmla="*/ T20 w 9360"/>
                              <a:gd name="T22" fmla="+- 0 2397 2397"/>
                              <a:gd name="T23" fmla="*/ 2397 h 12"/>
                              <a:gd name="T24" fmla="+- 0 10778 1430"/>
                              <a:gd name="T25" fmla="*/ T24 w 9360"/>
                              <a:gd name="T26" fmla="+- 0 2397 2397"/>
                              <a:gd name="T27" fmla="*/ 2397 h 12"/>
                              <a:gd name="T28" fmla="+- 0 10778 1430"/>
                              <a:gd name="T29" fmla="*/ T28 w 9360"/>
                              <a:gd name="T30" fmla="+- 0 2409 2397"/>
                              <a:gd name="T31" fmla="*/ 2409 h 12"/>
                              <a:gd name="T32" fmla="+- 0 10790 1430"/>
                              <a:gd name="T33" fmla="*/ T32 w 9360"/>
                              <a:gd name="T34" fmla="+- 0 2409 2397"/>
                              <a:gd name="T35" fmla="*/ 2409 h 12"/>
                              <a:gd name="T36" fmla="+- 0 10790 1430"/>
                              <a:gd name="T37" fmla="*/ T36 w 9360"/>
                              <a:gd name="T38" fmla="+- 0 2397 2397"/>
                              <a:gd name="T39" fmla="*/ 2397 h 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360" h="12">
                                <a:moveTo>
                                  <a:pt x="12" y="0"/>
                                </a:moveTo>
                                <a:lnTo>
                                  <a:pt x="0" y="0"/>
                                </a:lnTo>
                                <a:lnTo>
                                  <a:pt x="0" y="12"/>
                                </a:lnTo>
                                <a:lnTo>
                                  <a:pt x="12" y="12"/>
                                </a:lnTo>
                                <a:lnTo>
                                  <a:pt x="12" y="0"/>
                                </a:lnTo>
                                <a:moveTo>
                                  <a:pt x="9360" y="0"/>
                                </a:moveTo>
                                <a:lnTo>
                                  <a:pt x="9348" y="0"/>
                                </a:lnTo>
                                <a:lnTo>
                                  <a:pt x="9348" y="12"/>
                                </a:lnTo>
                                <a:lnTo>
                                  <a:pt x="9360" y="12"/>
                                </a:lnTo>
                                <a:lnTo>
                                  <a:pt x="9360" y="0"/>
                                </a:lnTo>
                              </a:path>
                            </a:pathLst>
                          </a:custGeom>
                          <a:solidFill>
                            <a:srgbClr val="9999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Line 225"/>
                        <wps:cNvCnPr>
                          <a:cxnSpLocks noChangeShapeType="1"/>
                        </wps:cNvCnPr>
                        <wps:spPr bwMode="auto">
                          <a:xfrm>
                            <a:off x="1442" y="2403"/>
                            <a:ext cx="9336" cy="0"/>
                          </a:xfrm>
                          <a:prstGeom prst="line">
                            <a:avLst/>
                          </a:prstGeom>
                          <a:noFill/>
                          <a:ln w="7620">
                            <a:solidFill>
                              <a:srgbClr val="999999"/>
                            </a:solidFill>
                            <a:prstDash val="sysDot"/>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5" name="Picture 2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0334" y="2037"/>
                            <a:ext cx="336" cy="336"/>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227"/>
                        <wps:cNvSpPr txBox="1">
                          <a:spLocks noChangeArrowheads="1"/>
                        </wps:cNvSpPr>
                        <wps:spPr bwMode="auto">
                          <a:xfrm>
                            <a:off x="1430" y="2037"/>
                            <a:ext cx="9360"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36F35" w14:textId="77777777" w:rsidR="00FD4218" w:rsidRDefault="00FD4218" w:rsidP="00FD4218">
                              <w:pPr>
                                <w:spacing w:before="11"/>
                                <w:ind w:left="119"/>
                                <w:rPr>
                                  <w:sz w:val="27"/>
                                </w:rPr>
                              </w:pPr>
                              <w:r>
                                <w:rPr>
                                  <w:color w:val="545454"/>
                                  <w:w w:val="110"/>
                                  <w:sz w:val="27"/>
                                </w:rPr>
                                <w:t>Project or Event Inform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621C48" id="Group 223" o:spid="_x0000_s1044" style="position:absolute;margin-left:65.5pt;margin-top:10.9pt;width:468pt;height:18.6pt;z-index:251711488;mso-position-horizontal-relative:page;mso-position-vertical-relative:text" coordorigin="1430,2037" coordsize="9360,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">
                <v:shape id="AutoShape 224" o:spid="_x0000_s1045" style="position:absolute;left:1430;top:2397;width:9360;height:12;visibility:visible;mso-wrap-style:square;v-text-anchor:top" coordsize="93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" path="m12,l,,,12r12,l12,m9360,r-12,l9348,12r12,l9360,e" fillcolor="#999" stroked="f">
                  <v:path arrowok="t" o:connecttype="custom" o:connectlocs="12,2397;0,2397;0,2409;12,2409;12,2397;9360,2397;9348,2397;9348,2409;9360,2409;9360,2397" o:connectangles="0,0,0,0,0,0,0,0,0,0"/>
                </v:shape>
                <v:line id="Line 225" o:spid="_x0000_s1046" style="position:absolute;visibility:visible;mso-wrap-style:square" from="1442,2403" to="10778,2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" strokecolor="#999" strokeweight=".6pt">
                  <v:stroke dashstyle="1 1"/>
                </v:line>
                <v:shape id="Picture 226" o:spid="_x0000_s1047" type="#_x0000_t75" style="position:absolute;left:10334;top:2037;width:336;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">
                  <v:imagedata r:id="rId13" o:title=""/>
                </v:shape>
                <v:shape id="Text Box 227" o:spid="_x0000_s1048" type="#_x0000_t202" style="position:absolute;left:1430;top:2037;width:936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79836F35" w14:textId="77777777" w:rsidR="00FD4218" w:rsidRDefault="00FD4218" w:rsidP="00FD4218">
                        <w:pPr>
                          <w:spacing w:before="11"/>
                          <w:ind w:left="119"/>
                          <w:rPr>
                            <w:sz w:val="27"/>
                          </w:rPr>
                        </w:pPr>
                        <w:r>
                          <w:rPr>
                            <w:color w:val="545454"/>
                            <w:w w:val="110"/>
                            <w:sz w:val="27"/>
                          </w:rPr>
                          <w:t>Project or Event Information</w:t>
                        </w:r>
                      </w:p>
                    </w:txbxContent>
                  </v:textbox>
                </v:shape>
                <w10:wrap anchorx="page"/>
              </v:group>
            </w:pict>
          </mc:Fallback>
        </mc:AlternateContent>
      </w:r>
    </w:p>
    <w:p w14:paraId="6D6F672C" w14:textId="77777777" w:rsidR="00FD4218" w:rsidRDefault="00FD4218" w:rsidP="00FD4218"/>
    <w:p w14:paraId="65D5F03A" w14:textId="77777777" w:rsidR="00FD4218" w:rsidRDefault="00FD4218" w:rsidP="00FD4218"/>
    <w:p w14:paraId="5B6DDAFA" w14:textId="77777777" w:rsidR="00FD4218" w:rsidRPr="00D476BC" w:rsidRDefault="00FD4218" w:rsidP="00FD4218">
      <w:r w:rsidRPr="00D476BC">
        <w:t>Project/Event Name *</w:t>
      </w:r>
    </w:p>
    <w:p w14:paraId="7114EA4F" w14:textId="77777777" w:rsidR="00FD4218" w:rsidRDefault="00FD4218" w:rsidP="00D476BC"/>
    <w:p w14:paraId="74EBED57" w14:textId="77777777" w:rsidR="00AC04F3" w:rsidRPr="00D476BC" w:rsidRDefault="00AC04F3" w:rsidP="00D476BC"/>
    <w:p w14:paraId="1CE5AB20"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31E2BC99" w14:textId="77777777" w:rsidR="00AC04F3" w:rsidRPr="00D476BC" w:rsidRDefault="00BB5B81" w:rsidP="00D476BC">
      <w:r w:rsidRPr="00D476BC">
        <w:t>Service Categories</w:t>
      </w:r>
    </w:p>
    <w:p w14:paraId="77109427" w14:textId="77777777" w:rsidR="00FD4218" w:rsidRPr="00D476BC" w:rsidRDefault="00FD4218" w:rsidP="00FD4218">
      <w:r w:rsidRPr="00D476BC">
        <w:t>Check all categories that apply to this application</w:t>
      </w:r>
    </w:p>
    <w:p w14:paraId="5210964D" w14:textId="77777777" w:rsidR="00FD4218" w:rsidRPr="00D476BC" w:rsidRDefault="00FD4218" w:rsidP="00FD4218">
      <w:r w:rsidRPr="00D476BC">
        <w:t>Tourism promotion/marketing</w:t>
      </w:r>
    </w:p>
    <w:p w14:paraId="6162E4CF" w14:textId="77777777" w:rsidR="00FD4218" w:rsidRPr="00D476BC" w:rsidRDefault="00FD4218" w:rsidP="00FD4218">
      <w:r w:rsidRPr="00D476BC">
        <w:t>Operation of a special event designed to attract tourists Operation of a tourism related facility</w:t>
      </w:r>
    </w:p>
    <w:p w14:paraId="29F0B510" w14:textId="77777777" w:rsidR="00FD4218" w:rsidRPr="00D476BC" w:rsidRDefault="00FD4218" w:rsidP="00FD4218">
      <w:r w:rsidRPr="00D476BC">
        <w:t>Other</w:t>
      </w:r>
    </w:p>
    <w:p w14:paraId="125EF4D1" w14:textId="77777777" w:rsidR="00FD4218" w:rsidRPr="00D476BC" w:rsidRDefault="00FD4218" w:rsidP="00FD4218">
      <w:pPr>
        <w:sectPr w:rsidR="00FD4218" w:rsidRPr="00D476BC" w:rsidSect="00FD4218">
          <w:type w:val="continuous"/>
          <w:pgSz w:w="12240" w:h="15840"/>
          <w:pgMar w:top="540" w:right="1220" w:bottom="280" w:left="1200" w:header="720" w:footer="720" w:gutter="0"/>
          <w:cols w:space="720"/>
        </w:sectPr>
      </w:pPr>
    </w:p>
    <w:p w14:paraId="5FE2ACC6" w14:textId="77777777" w:rsidR="00FD4218" w:rsidRPr="00D476BC" w:rsidRDefault="00FD4218" w:rsidP="00FD4218"/>
    <w:p w14:paraId="160B0046" w14:textId="77777777" w:rsidR="00FD4218" w:rsidRPr="00D476BC" w:rsidRDefault="00FD4218" w:rsidP="00FD4218">
      <w:r w:rsidRPr="00D476BC">
        <w:t>Event Dates</w:t>
      </w:r>
    </w:p>
    <w:p w14:paraId="3F1636D3" w14:textId="77777777" w:rsidR="00FD4218" w:rsidRPr="00D476BC" w:rsidRDefault="00FD4218" w:rsidP="00FD4218">
      <w:r w:rsidRPr="00D476BC">
        <w:t>Please provide any specific dates, or range of dates, on which your event or project will be held. You may add as many dates or date ranges, as necessary.</w:t>
      </w:r>
    </w:p>
    <w:p w14:paraId="52421BBC" w14:textId="77777777" w:rsidR="00FD4218" w:rsidRPr="00D476BC" w:rsidRDefault="00FD4218" w:rsidP="00FD4218"/>
    <w:p w14:paraId="4D2EE864" w14:textId="77777777" w:rsidR="00FD4218" w:rsidRPr="00D476BC" w:rsidRDefault="00FD4218" w:rsidP="00FD4218"/>
    <w:p w14:paraId="1B963027" w14:textId="560FA208" w:rsidR="00FD4218" w:rsidRPr="00D476BC" w:rsidRDefault="00C402D6" w:rsidP="00FD4218">
      <w:r>
        <w:rPr>
          <w:noProof/>
        </w:rPr>
        <mc:AlternateContent>
          <mc:Choice Requires="wpg">
            <w:drawing>
              <wp:anchor distT="0" distB="0" distL="0" distR="0" simplePos="0" relativeHeight="251713536" behindDoc="1" locked="0" layoutInCell="1" allowOverlap="1" wp14:anchorId="243096A9" wp14:editId="675C2BF7">
                <wp:simplePos x="0" y="0"/>
                <wp:positionH relativeFrom="page">
                  <wp:posOffset>908050</wp:posOffset>
                </wp:positionH>
                <wp:positionV relativeFrom="paragraph">
                  <wp:posOffset>221615</wp:posOffset>
                </wp:positionV>
                <wp:extent cx="5943600" cy="7620"/>
                <wp:effectExtent l="0" t="0" r="0" b="0"/>
                <wp:wrapTopAndBottom/>
                <wp:docPr id="78" name="Group 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620"/>
                          <a:chOff x="1430" y="349"/>
                          <a:chExt cx="9360" cy="12"/>
                        </a:xfrm>
                      </wpg:grpSpPr>
                      <wps:wsp>
                        <wps:cNvPr id="79" name="Rectangle 235"/>
                        <wps:cNvSpPr>
                          <a:spLocks noChangeArrowheads="1"/>
                        </wps:cNvSpPr>
                        <wps:spPr bwMode="auto">
                          <a:xfrm>
                            <a:off x="1430" y="349"/>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Rectangle 236"/>
                        <wps:cNvSpPr>
                          <a:spLocks noChangeArrowheads="1"/>
                        </wps:cNvSpPr>
                        <wps:spPr bwMode="auto">
                          <a:xfrm>
                            <a:off x="10778" y="349"/>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Line 237"/>
                        <wps:cNvCnPr>
                          <a:cxnSpLocks noChangeShapeType="1"/>
                        </wps:cNvCnPr>
                        <wps:spPr bwMode="auto">
                          <a:xfrm>
                            <a:off x="1442" y="355"/>
                            <a:ext cx="9336" cy="0"/>
                          </a:xfrm>
                          <a:prstGeom prst="line">
                            <a:avLst/>
                          </a:prstGeom>
                          <a:noFill/>
                          <a:ln w="7620">
                            <a:solidFill>
                              <a:srgbClr val="CCCCCC"/>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1CDEEF7" id="Group 234" o:spid="_x0000_s1026" style="position:absolute;margin-left:71.5pt;margin-top:17.45pt;width:468pt;height:.6pt;z-index:-251602944;mso-wrap-distance-left:0;mso-wrap-distance-right:0;mso-position-horizontal-relative:page" coordorigin="1430,349" coordsize="93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">
                <v:rect id="Rectangle 235" o:spid="_x0000_s1027" style="position:absolute;left:1430;top:349;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" fillcolor="#ccc" stroked="f"/>
                <v:rect id="Rectangle 236" o:spid="_x0000_s1028" style="position:absolute;left:10778;top:349;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" fillcolor="#ccc" stroked="f"/>
                <v:line id="Line 237" o:spid="_x0000_s1029" style="position:absolute;visibility:visible;mso-wrap-style:square" from="1442,355" to="10778,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" strokecolor="#ccc" strokeweight=".6pt">
                  <v:stroke dashstyle="1 1"/>
                </v:line>
                <w10:wrap type="topAndBottom" anchorx="page"/>
              </v:group>
            </w:pict>
          </mc:Fallback>
        </mc:AlternateContent>
      </w:r>
      <w:r w:rsidR="00FD4218" w:rsidRPr="00D476BC">
        <w:t>Event Dates</w:t>
      </w:r>
    </w:p>
    <w:p w14:paraId="6BC20A41" w14:textId="77777777" w:rsidR="00FD4218" w:rsidRPr="00D476BC" w:rsidRDefault="00FD4218" w:rsidP="00FD4218">
      <w:r w:rsidRPr="00D476BC">
        <w:t>Start Dates *</w:t>
      </w:r>
      <w:r w:rsidRPr="00D476BC">
        <w:tab/>
        <w:t>End Dates</w:t>
      </w:r>
    </w:p>
    <w:p w14:paraId="0E104166" w14:textId="77777777" w:rsidR="00FD4218" w:rsidRPr="00D476BC" w:rsidRDefault="00FD4218" w:rsidP="00FD4218">
      <w:r w:rsidRPr="00D476BC">
        <w:t xml:space="preserve">Select Date </w:t>
      </w:r>
      <w:r w:rsidRPr="00D476BC">
        <w:tab/>
        <w:t>Select Date</w:t>
      </w:r>
    </w:p>
    <w:p w14:paraId="20A99B2E" w14:textId="77777777" w:rsidR="00FD4218" w:rsidRPr="00D476BC" w:rsidRDefault="00FD4218" w:rsidP="00FD4218"/>
    <w:p w14:paraId="25B3053C" w14:textId="77777777" w:rsidR="00FD4218" w:rsidRPr="00D476BC" w:rsidRDefault="00FD4218" w:rsidP="00FD4218">
      <w:pPr>
        <w:sectPr w:rsidR="00FD4218" w:rsidRPr="00D476BC" w:rsidSect="00FD4218">
          <w:type w:val="continuous"/>
          <w:pgSz w:w="12240" w:h="15840"/>
          <w:pgMar w:top="560" w:right="1220" w:bottom="280" w:left="1200" w:header="720" w:footer="720" w:gutter="0"/>
          <w:cols w:space="720"/>
        </w:sectPr>
      </w:pPr>
    </w:p>
    <w:p w14:paraId="5FDC9A40" w14:textId="77777777" w:rsidR="00FD4218" w:rsidRPr="00D476BC" w:rsidRDefault="00FD4218" w:rsidP="00FD4218">
      <w:r w:rsidRPr="00D476BC">
        <w:t>Project/Event Location *</w:t>
      </w:r>
    </w:p>
    <w:p w14:paraId="2D165FB8" w14:textId="77777777" w:rsidR="00FD4218" w:rsidRPr="00D476BC" w:rsidRDefault="00FD4218" w:rsidP="00FD4218"/>
    <w:p w14:paraId="4E62E0D9" w14:textId="77777777" w:rsidR="00FD4218" w:rsidRPr="00D476BC" w:rsidRDefault="00FD4218" w:rsidP="00FD4218">
      <w:r w:rsidRPr="00D476BC">
        <w:t>New or Ongoing Project/Event? *</w:t>
      </w:r>
    </w:p>
    <w:p w14:paraId="4258B7DA" w14:textId="77777777" w:rsidR="00FD4218" w:rsidRPr="00D476BC" w:rsidRDefault="00FD4218" w:rsidP="00FD4218"/>
    <w:p w14:paraId="609209EC" w14:textId="77777777" w:rsidR="00FD4218" w:rsidRPr="00D476BC" w:rsidRDefault="00FD4218" w:rsidP="00FD4218">
      <w:r w:rsidRPr="00D476BC">
        <w:t>Amount of Funding Requested *</w:t>
      </w:r>
    </w:p>
    <w:p w14:paraId="5D9399DE" w14:textId="77777777" w:rsidR="00FD4218" w:rsidRPr="00D476BC" w:rsidRDefault="00FD4218" w:rsidP="00FD4218"/>
    <w:p w14:paraId="0282D283" w14:textId="77777777" w:rsidR="00FD4218" w:rsidRPr="00D476BC" w:rsidRDefault="00FD4218" w:rsidP="00FD4218">
      <w:r w:rsidRPr="00D476BC">
        <w:t>Funding Request Max Tourism Seasons *</w:t>
      </w:r>
    </w:p>
    <w:p w14:paraId="26B1C590" w14:textId="77777777" w:rsidR="00FD4218" w:rsidRDefault="00FD4218" w:rsidP="00D476BC"/>
    <w:p w14:paraId="22E1AC35" w14:textId="44E1D4E9" w:rsidR="00AC04F3" w:rsidRPr="00D476BC" w:rsidRDefault="00BB5B81" w:rsidP="00D476BC">
      <w:r w:rsidRPr="00D476BC">
        <w:t xml:space="preserve">Ongoing Project/Event (More than four years in existence) </w:t>
      </w:r>
      <w:r w:rsidRPr="00D476BC">
        <w:rPr>
          <w:noProof/>
        </w:rPr>
        <w:drawing>
          <wp:inline distT="0" distB="0" distL="0" distR="0" wp14:anchorId="594F5872" wp14:editId="5400EC33">
            <wp:extent cx="91440" cy="91439"/>
            <wp:effectExtent l="0" t="0" r="0" b="0"/>
            <wp:docPr id="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png"/>
                    <pic:cNvPicPr/>
                  </pic:nvPicPr>
                  <pic:blipFill>
                    <a:blip r:embed="rId9" cstate="print"/>
                    <a:stretch>
                      <a:fillRect/>
                    </a:stretch>
                  </pic:blipFill>
                  <pic:spPr>
                    <a:xfrm>
                      <a:off x="0" y="0"/>
                      <a:ext cx="91440" cy="91439"/>
                    </a:xfrm>
                    <a:prstGeom prst="rect">
                      <a:avLst/>
                    </a:prstGeom>
                  </pic:spPr>
                </pic:pic>
              </a:graphicData>
            </a:graphic>
          </wp:inline>
        </w:drawing>
      </w:r>
      <w:r w:rsidRPr="00D476BC">
        <w:t xml:space="preserve">  New Project/Event (Four or fewer years in existence)</w:t>
      </w:r>
    </w:p>
    <w:p w14:paraId="46982740" w14:textId="77777777" w:rsidR="00AC04F3" w:rsidRPr="00D476BC" w:rsidRDefault="00AC04F3" w:rsidP="00D476BC"/>
    <w:p w14:paraId="56268C5A" w14:textId="376D4DD7" w:rsidR="00AC04F3" w:rsidRPr="00D476BC" w:rsidRDefault="00BB5B81" w:rsidP="00D476BC">
      <w:r w:rsidRPr="00D476BC">
        <w:t xml:space="preserve">$ </w:t>
      </w:r>
    </w:p>
    <w:p w14:paraId="1FE34B30" w14:textId="77777777" w:rsidR="00AC04F3" w:rsidRPr="00D476BC" w:rsidRDefault="00BB5B81" w:rsidP="00D476BC">
      <w:r w:rsidRPr="00D476BC">
        <w:t>If you selected "Ongoing Project/Event" above this amount may not exceed 10% of the total expense budget of this project.</w:t>
      </w:r>
    </w:p>
    <w:p w14:paraId="6DC838E4" w14:textId="77777777" w:rsidR="00AC04F3" w:rsidRPr="00D476BC" w:rsidRDefault="00AC04F3" w:rsidP="00D476BC"/>
    <w:p w14:paraId="353B7578" w14:textId="77777777" w:rsidR="00AC04F3" w:rsidRPr="00D476BC" w:rsidRDefault="00AC04F3" w:rsidP="00D476BC"/>
    <w:p w14:paraId="45165323" w14:textId="77777777" w:rsidR="00AC04F3" w:rsidRPr="00D476BC" w:rsidRDefault="00AC04F3" w:rsidP="00D476BC"/>
    <w:p w14:paraId="048037B1" w14:textId="0A4EB7C8" w:rsidR="00AC04F3" w:rsidRPr="00D476BC" w:rsidRDefault="00D476BC" w:rsidP="00D476BC">
      <w:r w:rsidRPr="00D476BC">
        <w:t>From the</w:t>
      </w:r>
      <w:r w:rsidR="00BB5B81" w:rsidRPr="00D476BC">
        <w:t xml:space="preserve"> list below, what season will your project enhance tourism? Select any which apply.</w:t>
      </w:r>
    </w:p>
    <w:p w14:paraId="45E529D6" w14:textId="149613C7" w:rsidR="00AC04F3" w:rsidRPr="00D476BC" w:rsidRDefault="00BB5B81" w:rsidP="00D476BC">
      <w:r w:rsidRPr="00D476BC">
        <w:t>Year-round (January - December) Off Season (November - February)</w:t>
      </w:r>
    </w:p>
    <w:p w14:paraId="0382DADA" w14:textId="2ABA15E1" w:rsidR="00AC04F3" w:rsidRPr="00D476BC" w:rsidRDefault="00BB5B81" w:rsidP="00D476BC">
      <w:r w:rsidRPr="00D476BC">
        <w:t>Shoulder Season (October or March - May) High Season (June - September)</w:t>
      </w:r>
    </w:p>
    <w:p w14:paraId="4E128415"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3761FDE2" w14:textId="77777777" w:rsidR="00AC04F3" w:rsidRPr="00D476BC" w:rsidRDefault="00AC04F3" w:rsidP="00D476BC"/>
    <w:p w14:paraId="4555A24A" w14:textId="2CC740AE" w:rsidR="00AC04F3" w:rsidRPr="00D476BC" w:rsidRDefault="00C402D6" w:rsidP="00D476BC">
      <w:r>
        <w:rPr>
          <w:noProof/>
        </w:rPr>
        <mc:AlternateContent>
          <mc:Choice Requires="wpg">
            <w:drawing>
              <wp:inline distT="0" distB="0" distL="0" distR="0" wp14:anchorId="68EAC9A9" wp14:editId="571070E1">
                <wp:extent cx="5943600" cy="236220"/>
                <wp:effectExtent l="0" t="0" r="0" b="5715"/>
                <wp:docPr id="7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6220"/>
                          <a:chOff x="0" y="0"/>
                          <a:chExt cx="9360" cy="372"/>
                        </a:xfrm>
                      </wpg:grpSpPr>
                      <wps:wsp>
                        <wps:cNvPr id="73" name="Rectangle 127"/>
                        <wps:cNvSpPr>
                          <a:spLocks noChangeArrowheads="1"/>
                        </wps:cNvSpPr>
                        <wps:spPr bwMode="auto">
                          <a:xfrm>
                            <a:off x="0"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126"/>
                        <wps:cNvSpPr>
                          <a:spLocks noChangeArrowheads="1"/>
                        </wps:cNvSpPr>
                        <wps:spPr bwMode="auto">
                          <a:xfrm>
                            <a:off x="9348"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Line 125"/>
                        <wps:cNvCnPr>
                          <a:cxnSpLocks noChangeShapeType="1"/>
                        </wps:cNvCnPr>
                        <wps:spPr bwMode="auto">
                          <a:xfrm>
                            <a:off x="12" y="366"/>
                            <a:ext cx="9336" cy="0"/>
                          </a:xfrm>
                          <a:prstGeom prst="line">
                            <a:avLst/>
                          </a:prstGeom>
                          <a:noFill/>
                          <a:ln w="7620">
                            <a:solidFill>
                              <a:srgbClr val="999999"/>
                            </a:solidFill>
                            <a:prstDash val="sysDot"/>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76" name="Picture 1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904" y="0"/>
                            <a:ext cx="336" cy="336"/>
                          </a:xfrm>
                          <a:prstGeom prst="rect">
                            <a:avLst/>
                          </a:prstGeom>
                          <a:noFill/>
                          <a:extLst>
                            <a:ext uri="{909E8E84-426E-40DD-AFC4-6F175D3DCCD1}">
                              <a14:hiddenFill xmlns:a14="http://schemas.microsoft.com/office/drawing/2010/main">
                                <a:solidFill>
                                  <a:srgbClr val="FFFFFF"/>
                                </a:solidFill>
                              </a14:hiddenFill>
                            </a:ext>
                          </a:extLst>
                        </pic:spPr>
                      </pic:pic>
                      <wps:wsp>
                        <wps:cNvPr id="77" name="Text Box 123"/>
                        <wps:cNvSpPr txBox="1">
                          <a:spLocks noChangeArrowheads="1"/>
                        </wps:cNvSpPr>
                        <wps:spPr bwMode="auto">
                          <a:xfrm>
                            <a:off x="0" y="0"/>
                            <a:ext cx="9360"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62352" w14:textId="77777777" w:rsidR="00AC04F3" w:rsidRDefault="00BB5B81">
                              <w:pPr>
                                <w:spacing w:before="11"/>
                                <w:ind w:left="119"/>
                                <w:rPr>
                                  <w:sz w:val="27"/>
                                </w:rPr>
                              </w:pPr>
                              <w:r>
                                <w:rPr>
                                  <w:color w:val="545454"/>
                                  <w:w w:val="110"/>
                                  <w:sz w:val="27"/>
                                </w:rPr>
                                <w:t>Application Questions: Part 1</w:t>
                              </w:r>
                            </w:p>
                          </w:txbxContent>
                        </wps:txbx>
                        <wps:bodyPr rot="0" vert="horz" wrap="square" lIns="0" tIns="0" rIns="0" bIns="0" anchor="t" anchorCtr="0" upright="1">
                          <a:noAutofit/>
                        </wps:bodyPr>
                      </wps:wsp>
                    </wpg:wgp>
                  </a:graphicData>
                </a:graphic>
              </wp:inline>
            </w:drawing>
          </mc:Choice>
          <mc:Fallback>
            <w:pict>
              <v:group w14:anchorId="68EAC9A9" id="Group 122" o:spid="_x0000_s1049" style="width:468pt;height:18.6pt;mso-position-horizontal-relative:char;mso-position-vertical-relative:line" coordsize="9360,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">
                <v:rect id="Rectangle 127" o:spid="_x0000_s1050" style="position:absolute;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" fillcolor="#999" stroked="f"/>
                <v:rect id="Rectangle 126" o:spid="_x0000_s1051" style="position:absolute;left:9348;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" fillcolor="#999" stroked="f"/>
                <v:line id="Line 125" o:spid="_x0000_s1052" style="position:absolute;visibility:visible;mso-wrap-style:square" from="12,366" to="934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" strokecolor="#999" strokeweight=".6pt">
                  <v:stroke dashstyle="1 1"/>
                </v:line>
                <v:shape id="Picture 124" o:spid="_x0000_s1053" type="#_x0000_t75" style="position:absolute;left:8904;width:336;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">
                  <v:imagedata r:id="rId13" o:title=""/>
                </v:shape>
                <v:shape id="Text Box 123" o:spid="_x0000_s1054" type="#_x0000_t202" style="position:absolute;width:936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51B62352" w14:textId="77777777" w:rsidR="00AC04F3" w:rsidRDefault="00BB5B81">
                        <w:pPr>
                          <w:spacing w:before="11"/>
                          <w:ind w:left="119"/>
                          <w:rPr>
                            <w:sz w:val="27"/>
                          </w:rPr>
                        </w:pPr>
                        <w:r>
                          <w:rPr>
                            <w:color w:val="545454"/>
                            <w:w w:val="110"/>
                            <w:sz w:val="27"/>
                          </w:rPr>
                          <w:t>Application Questions: Part 1</w:t>
                        </w:r>
                      </w:p>
                    </w:txbxContent>
                  </v:textbox>
                </v:shape>
                <w10:anchorlock/>
              </v:group>
            </w:pict>
          </mc:Fallback>
        </mc:AlternateContent>
      </w:r>
    </w:p>
    <w:p w14:paraId="013FCCE6" w14:textId="77777777" w:rsidR="00AC04F3" w:rsidRPr="00D476BC" w:rsidRDefault="00AC04F3" w:rsidP="00D476BC"/>
    <w:p w14:paraId="07A44922" w14:textId="77777777" w:rsidR="00AC04F3" w:rsidRPr="00D476BC" w:rsidRDefault="00BB5B81" w:rsidP="00D476BC">
      <w:r w:rsidRPr="00D476BC">
        <w:t>Please answer each question completely, in the order listed. Please include any supporting data within the response narrative.</w:t>
      </w:r>
    </w:p>
    <w:p w14:paraId="3128DDE6" w14:textId="77777777" w:rsidR="00365124" w:rsidRDefault="00365124" w:rsidP="00D476BC"/>
    <w:p w14:paraId="44964BF5" w14:textId="0D19C861" w:rsidR="00AC04F3" w:rsidRPr="00D476BC" w:rsidRDefault="00BB5B81" w:rsidP="00D476BC">
      <w:r w:rsidRPr="00D476BC">
        <w:t>1| Project/Event Description</w:t>
      </w:r>
    </w:p>
    <w:p w14:paraId="5AA87EEA" w14:textId="77777777" w:rsidR="00365124" w:rsidRDefault="00365124" w:rsidP="00D476BC"/>
    <w:p w14:paraId="54ECDA98" w14:textId="16767D10" w:rsidR="00AC04F3" w:rsidRPr="00D476BC" w:rsidRDefault="00BB5B81" w:rsidP="00D476BC">
      <w:r w:rsidRPr="00D476BC">
        <w:t>Please provide a description of your project/event.</w:t>
      </w:r>
    </w:p>
    <w:p w14:paraId="1D8AE09F" w14:textId="77777777" w:rsidR="00AC04F3" w:rsidRPr="00D476BC" w:rsidRDefault="00AC04F3" w:rsidP="00D476BC"/>
    <w:p w14:paraId="73D800B6"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40A034DD" w14:textId="77777777" w:rsidR="00AC04F3" w:rsidRPr="00D476BC" w:rsidRDefault="00BB5B81" w:rsidP="00D476BC">
      <w:r w:rsidRPr="00D476BC">
        <w:t>Response 1: Project/Event</w:t>
      </w:r>
    </w:p>
    <w:p w14:paraId="5D18C7BE" w14:textId="77777777" w:rsidR="00AC04F3" w:rsidRPr="00D476BC" w:rsidRDefault="00BB5B81" w:rsidP="00D476BC">
      <w:r w:rsidRPr="00D476BC">
        <w:t>Description *</w:t>
      </w:r>
    </w:p>
    <w:p w14:paraId="065CA0C9" w14:textId="77777777" w:rsidR="00365124" w:rsidRDefault="00365124" w:rsidP="00D476BC"/>
    <w:p w14:paraId="3AB87B78" w14:textId="77777777" w:rsidR="00365124" w:rsidRDefault="00365124" w:rsidP="00365124"/>
    <w:p w14:paraId="52658388" w14:textId="77777777" w:rsidR="00365124" w:rsidRPr="00D476BC" w:rsidRDefault="00365124" w:rsidP="00365124">
      <w:r w:rsidRPr="00D476BC">
        <w:t>2500 character limit</w:t>
      </w:r>
    </w:p>
    <w:p w14:paraId="13805D29" w14:textId="77777777" w:rsidR="00365124" w:rsidRDefault="00365124" w:rsidP="00D476BC"/>
    <w:p w14:paraId="34B4C857" w14:textId="77777777" w:rsidR="00365124" w:rsidRDefault="00365124" w:rsidP="00D476BC"/>
    <w:p w14:paraId="528819BA" w14:textId="77777777" w:rsidR="00FD4218" w:rsidRDefault="00FD4218" w:rsidP="00D476BC"/>
    <w:p w14:paraId="003FF0F8" w14:textId="3494FBAE" w:rsidR="00365124" w:rsidRDefault="00BB5B81" w:rsidP="00D476BC">
      <w:r w:rsidRPr="00D476BC">
        <w:lastRenderedPageBreak/>
        <w:t>Video Link</w:t>
      </w:r>
    </w:p>
    <w:p w14:paraId="45D20FB5" w14:textId="77777777" w:rsidR="00365124" w:rsidRDefault="00365124" w:rsidP="00D476BC"/>
    <w:p w14:paraId="19F99D19" w14:textId="42294F40" w:rsidR="00AC04F3" w:rsidRPr="00D476BC" w:rsidRDefault="00BB5B81" w:rsidP="00D476BC">
      <w:r w:rsidRPr="00D476BC">
        <w:t>Please provide us link to a brief video summary of you organization's event/project. You MUST be present at the Q&amp;A meeting in November to qualify for funding.</w:t>
      </w:r>
    </w:p>
    <w:p w14:paraId="340DA61D"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0AAA856F" w14:textId="77777777" w:rsidR="00AC04F3" w:rsidRPr="00D476BC" w:rsidRDefault="00AC04F3" w:rsidP="00D476BC"/>
    <w:p w14:paraId="4ACDBBD1" w14:textId="6834B7BC" w:rsidR="00AC04F3" w:rsidRPr="00D476BC" w:rsidRDefault="00C402D6" w:rsidP="00D476BC">
      <w:r>
        <w:rPr>
          <w:noProof/>
        </w:rPr>
        <mc:AlternateContent>
          <mc:Choice Requires="wpg">
            <w:drawing>
              <wp:inline distT="0" distB="0" distL="0" distR="0" wp14:anchorId="54138ECA" wp14:editId="569D3630">
                <wp:extent cx="5943600" cy="7620"/>
                <wp:effectExtent l="0" t="3175" r="0" b="8255"/>
                <wp:docPr id="6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620"/>
                          <a:chOff x="0" y="0"/>
                          <a:chExt cx="9360" cy="12"/>
                        </a:xfrm>
                      </wpg:grpSpPr>
                      <wps:wsp>
                        <wps:cNvPr id="69" name="Rectangle 121"/>
                        <wps:cNvSpPr>
                          <a:spLocks noChangeArrowheads="1"/>
                        </wps:cNvSpPr>
                        <wps:spPr bwMode="auto">
                          <a:xfrm>
                            <a:off x="0" y="0"/>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Rectangle 120"/>
                        <wps:cNvSpPr>
                          <a:spLocks noChangeArrowheads="1"/>
                        </wps:cNvSpPr>
                        <wps:spPr bwMode="auto">
                          <a:xfrm>
                            <a:off x="9348" y="0"/>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Line 119"/>
                        <wps:cNvCnPr>
                          <a:cxnSpLocks noChangeShapeType="1"/>
                        </wps:cNvCnPr>
                        <wps:spPr bwMode="auto">
                          <a:xfrm>
                            <a:off x="12" y="6"/>
                            <a:ext cx="9336" cy="0"/>
                          </a:xfrm>
                          <a:prstGeom prst="line">
                            <a:avLst/>
                          </a:prstGeom>
                          <a:noFill/>
                          <a:ln w="7620">
                            <a:solidFill>
                              <a:srgbClr val="CCCCCC"/>
                            </a:solidFill>
                            <a:prstDash val="sysDot"/>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50EAEB" id="Group 118" o:spid="_x0000_s1026" style="width:468pt;height:.6pt;mso-position-horizontal-relative:char;mso-position-vertical-relative:line" coordsize="93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">
                <v:rect id="Rectangle 121" o:spid="_x0000_s1027" style="position:absolute;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" fillcolor="#ccc" stroked="f"/>
                <v:rect id="Rectangle 120" o:spid="_x0000_s1028" style="position:absolute;left:9348;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" fillcolor="#ccc" stroked="f"/>
                <v:line id="Line 119" o:spid="_x0000_s1029" style="position:absolute;visibility:visible;mso-wrap-style:square" from="12,6" to="93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" strokecolor="#ccc" strokeweight=".6pt">
                  <v:stroke dashstyle="1 1"/>
                </v:line>
                <w10:anchorlock/>
              </v:group>
            </w:pict>
          </mc:Fallback>
        </mc:AlternateContent>
      </w:r>
    </w:p>
    <w:p w14:paraId="13B28694" w14:textId="77777777" w:rsidR="00365124" w:rsidRDefault="00365124" w:rsidP="00D476BC"/>
    <w:p w14:paraId="51AB23DE" w14:textId="4A4FD467" w:rsidR="00AC04F3" w:rsidRDefault="00BB5B81" w:rsidP="00D476BC">
      <w:r w:rsidRPr="00D476BC">
        <w:t xml:space="preserve">List of Intended Use of Funds * </w:t>
      </w:r>
    </w:p>
    <w:p w14:paraId="73945978" w14:textId="77777777" w:rsidR="00FD4218" w:rsidRPr="00D476BC" w:rsidRDefault="00FD4218" w:rsidP="00FD4218">
      <w:pPr>
        <w:pStyle w:val="ListParagraph"/>
        <w:numPr>
          <w:ilvl w:val="0"/>
          <w:numId w:val="3"/>
        </w:numPr>
      </w:pPr>
    </w:p>
    <w:p w14:paraId="2D8BE333" w14:textId="1C1B2B48" w:rsidR="00AC04F3" w:rsidRPr="00D476BC" w:rsidRDefault="00AC04F3" w:rsidP="00D476BC"/>
    <w:p w14:paraId="5311CD3E" w14:textId="77777777" w:rsidR="00D476BC" w:rsidRPr="00D476BC" w:rsidRDefault="00D476BC" w:rsidP="00D476BC"/>
    <w:p w14:paraId="244C9782" w14:textId="77777777" w:rsidR="00365124" w:rsidRDefault="00365124" w:rsidP="00D476BC"/>
    <w:p w14:paraId="75F01A85" w14:textId="77777777" w:rsidR="00365124" w:rsidRDefault="00365124" w:rsidP="00D476BC"/>
    <w:p w14:paraId="6A97F66A" w14:textId="499C9680" w:rsidR="00AC04F3" w:rsidRPr="00D476BC" w:rsidRDefault="00BB5B81" w:rsidP="00D476BC">
      <w:r w:rsidRPr="00D476BC">
        <w:t>2| Supporting Kittitas County as a tourism destination.</w:t>
      </w:r>
    </w:p>
    <w:p w14:paraId="62D52702" w14:textId="77777777" w:rsidR="00AC04F3" w:rsidRPr="00D476BC" w:rsidRDefault="00AC04F3" w:rsidP="00D476BC"/>
    <w:p w14:paraId="182203B6" w14:textId="1F60947B" w:rsidR="00AC04F3" w:rsidRDefault="00BB5B81" w:rsidP="00D476BC">
      <w:r w:rsidRPr="00D476BC">
        <w:t xml:space="preserve">Away from their place of residence or business and staying overnight in paid </w:t>
      </w:r>
      <w:r w:rsidR="00FD4218" w:rsidRPr="00D476BC">
        <w:t>accommodations.</w:t>
      </w:r>
    </w:p>
    <w:p w14:paraId="6130729D" w14:textId="77777777" w:rsidR="00365124" w:rsidRDefault="00365124" w:rsidP="00365124"/>
    <w:p w14:paraId="2367D985" w14:textId="7249D042" w:rsidR="00365124" w:rsidRPr="00D476BC" w:rsidRDefault="00365124" w:rsidP="00365124">
      <w:r w:rsidRPr="00D476BC">
        <w:t xml:space="preserve">To a place fifty miles or more away from their place of residence or business for the day or staying </w:t>
      </w:r>
      <w:r w:rsidR="00FD4218" w:rsidRPr="00D476BC">
        <w:t>overnight.</w:t>
      </w:r>
    </w:p>
    <w:p w14:paraId="62109A75" w14:textId="77777777" w:rsidR="00365124" w:rsidRPr="00D476BC" w:rsidRDefault="00365124" w:rsidP="00365124">
      <w:r w:rsidRPr="00D476BC">
        <w:t>or from another country or state outside of their place of residence or business.</w:t>
      </w:r>
    </w:p>
    <w:p w14:paraId="32025DDC" w14:textId="77777777" w:rsidR="00365124" w:rsidRPr="00D476BC" w:rsidRDefault="00365124" w:rsidP="00365124">
      <w:r w:rsidRPr="00D476BC">
        <w:t>You must provide the evidence utilized in determining your projections.</w:t>
      </w:r>
    </w:p>
    <w:p w14:paraId="1FD79538" w14:textId="77777777" w:rsidR="00365124" w:rsidRPr="00D476BC" w:rsidRDefault="00365124" w:rsidP="00365124"/>
    <w:p w14:paraId="2C844615" w14:textId="77777777" w:rsidR="00365124" w:rsidRPr="00D476BC" w:rsidRDefault="00365124" w:rsidP="00365124">
      <w:pPr>
        <w:sectPr w:rsidR="00365124" w:rsidRPr="00D476BC" w:rsidSect="00FD4218">
          <w:type w:val="continuous"/>
          <w:pgSz w:w="12240" w:h="15840"/>
          <w:pgMar w:top="520" w:right="1220" w:bottom="280" w:left="1200" w:header="720" w:footer="720" w:gutter="0"/>
          <w:cols w:space="720"/>
        </w:sectPr>
      </w:pPr>
    </w:p>
    <w:p w14:paraId="1D55CA1A" w14:textId="219AB3D9" w:rsidR="00365124" w:rsidRPr="00D476BC" w:rsidRDefault="00365124" w:rsidP="00365124">
      <w:r w:rsidRPr="00D476BC">
        <w:t>Response 2.1 * Why would tourists travel to Kittitas County to attend your event/activity/facility?</w:t>
      </w:r>
    </w:p>
    <w:p w14:paraId="7F36FF1D" w14:textId="77777777" w:rsidR="00365124" w:rsidRPr="00D476BC" w:rsidRDefault="00365124" w:rsidP="00365124"/>
    <w:p w14:paraId="7BE5FA29" w14:textId="77777777" w:rsidR="00365124" w:rsidRPr="00D476BC" w:rsidRDefault="00365124" w:rsidP="00365124">
      <w:r w:rsidRPr="00D476BC">
        <w:t>2500 character limit</w:t>
      </w:r>
    </w:p>
    <w:p w14:paraId="176A3B09" w14:textId="77777777" w:rsidR="00365124" w:rsidRDefault="00365124" w:rsidP="00365124"/>
    <w:p w14:paraId="5C3F2652" w14:textId="77777777" w:rsidR="00365124" w:rsidRDefault="00365124" w:rsidP="00365124"/>
    <w:p w14:paraId="128BEE92" w14:textId="13F626DB" w:rsidR="00365124" w:rsidRPr="00D476BC" w:rsidRDefault="00365124" w:rsidP="00365124">
      <w:r w:rsidRPr="00D476BC">
        <w:t>Response 2.2 *</w:t>
      </w:r>
      <w:r w:rsidRPr="00365124">
        <w:t xml:space="preserve"> </w:t>
      </w:r>
      <w:r w:rsidRPr="00D476BC">
        <w:t>Describe the prior success of your event/activity/facility in attraction tourists.</w:t>
      </w:r>
    </w:p>
    <w:p w14:paraId="1D4C0712" w14:textId="77777777" w:rsidR="00365124" w:rsidRPr="00D476BC" w:rsidRDefault="00365124" w:rsidP="00365124"/>
    <w:p w14:paraId="08B80194" w14:textId="5E309F34" w:rsidR="00365124" w:rsidRDefault="00365124" w:rsidP="00365124">
      <w:r w:rsidRPr="00D476BC">
        <w:t>2500 character limit</w:t>
      </w:r>
      <w:r>
        <w:t xml:space="preserve">  </w:t>
      </w:r>
    </w:p>
    <w:p w14:paraId="152F308B" w14:textId="19ADC625" w:rsidR="00365124" w:rsidRPr="00D476BC" w:rsidRDefault="00365124" w:rsidP="00365124"/>
    <w:p w14:paraId="69816B11" w14:textId="653D4D7D" w:rsidR="00365124" w:rsidRDefault="00365124" w:rsidP="00365124"/>
    <w:p w14:paraId="7BD29B82" w14:textId="77777777" w:rsidR="00365124" w:rsidRPr="00D476BC" w:rsidRDefault="00365124" w:rsidP="00365124"/>
    <w:p w14:paraId="24F56A68" w14:textId="5E694EDE" w:rsidR="00365124" w:rsidRPr="00D476BC" w:rsidRDefault="00C402D6" w:rsidP="00365124">
      <w:r>
        <w:rPr>
          <w:noProof/>
        </w:rPr>
        <mc:AlternateContent>
          <mc:Choice Requires="wpg">
            <w:drawing>
              <wp:anchor distT="0" distB="0" distL="114300" distR="114300" simplePos="0" relativeHeight="251708416" behindDoc="0" locked="0" layoutInCell="1" allowOverlap="1" wp14:anchorId="2688FD07" wp14:editId="4568BEB7">
                <wp:simplePos x="0" y="0"/>
                <wp:positionH relativeFrom="page">
                  <wp:posOffset>831850</wp:posOffset>
                </wp:positionH>
                <wp:positionV relativeFrom="paragraph">
                  <wp:posOffset>40640</wp:posOffset>
                </wp:positionV>
                <wp:extent cx="5943600" cy="236220"/>
                <wp:effectExtent l="0" t="0" r="0" b="0"/>
                <wp:wrapNone/>
                <wp:docPr id="63"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6220"/>
                          <a:chOff x="1430" y="1944"/>
                          <a:chExt cx="9360" cy="372"/>
                        </a:xfrm>
                      </wpg:grpSpPr>
                      <wps:wsp>
                        <wps:cNvPr id="64" name="AutoShape 190"/>
                        <wps:cNvSpPr>
                          <a:spLocks/>
                        </wps:cNvSpPr>
                        <wps:spPr bwMode="auto">
                          <a:xfrm>
                            <a:off x="1430" y="2304"/>
                            <a:ext cx="9360" cy="12"/>
                          </a:xfrm>
                          <a:custGeom>
                            <a:avLst/>
                            <a:gdLst>
                              <a:gd name="T0" fmla="+- 0 1442 1430"/>
                              <a:gd name="T1" fmla="*/ T0 w 9360"/>
                              <a:gd name="T2" fmla="+- 0 2304 2304"/>
                              <a:gd name="T3" fmla="*/ 2304 h 12"/>
                              <a:gd name="T4" fmla="+- 0 1430 1430"/>
                              <a:gd name="T5" fmla="*/ T4 w 9360"/>
                              <a:gd name="T6" fmla="+- 0 2304 2304"/>
                              <a:gd name="T7" fmla="*/ 2304 h 12"/>
                              <a:gd name="T8" fmla="+- 0 1430 1430"/>
                              <a:gd name="T9" fmla="*/ T8 w 9360"/>
                              <a:gd name="T10" fmla="+- 0 2316 2304"/>
                              <a:gd name="T11" fmla="*/ 2316 h 12"/>
                              <a:gd name="T12" fmla="+- 0 1442 1430"/>
                              <a:gd name="T13" fmla="*/ T12 w 9360"/>
                              <a:gd name="T14" fmla="+- 0 2316 2304"/>
                              <a:gd name="T15" fmla="*/ 2316 h 12"/>
                              <a:gd name="T16" fmla="+- 0 1442 1430"/>
                              <a:gd name="T17" fmla="*/ T16 w 9360"/>
                              <a:gd name="T18" fmla="+- 0 2304 2304"/>
                              <a:gd name="T19" fmla="*/ 2304 h 12"/>
                              <a:gd name="T20" fmla="+- 0 10790 1430"/>
                              <a:gd name="T21" fmla="*/ T20 w 9360"/>
                              <a:gd name="T22" fmla="+- 0 2304 2304"/>
                              <a:gd name="T23" fmla="*/ 2304 h 12"/>
                              <a:gd name="T24" fmla="+- 0 10778 1430"/>
                              <a:gd name="T25" fmla="*/ T24 w 9360"/>
                              <a:gd name="T26" fmla="+- 0 2304 2304"/>
                              <a:gd name="T27" fmla="*/ 2304 h 12"/>
                              <a:gd name="T28" fmla="+- 0 10778 1430"/>
                              <a:gd name="T29" fmla="*/ T28 w 9360"/>
                              <a:gd name="T30" fmla="+- 0 2316 2304"/>
                              <a:gd name="T31" fmla="*/ 2316 h 12"/>
                              <a:gd name="T32" fmla="+- 0 10790 1430"/>
                              <a:gd name="T33" fmla="*/ T32 w 9360"/>
                              <a:gd name="T34" fmla="+- 0 2316 2304"/>
                              <a:gd name="T35" fmla="*/ 2316 h 12"/>
                              <a:gd name="T36" fmla="+- 0 10790 1430"/>
                              <a:gd name="T37" fmla="*/ T36 w 9360"/>
                              <a:gd name="T38" fmla="+- 0 2304 2304"/>
                              <a:gd name="T39" fmla="*/ 2304 h 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360" h="12">
                                <a:moveTo>
                                  <a:pt x="12" y="0"/>
                                </a:moveTo>
                                <a:lnTo>
                                  <a:pt x="0" y="0"/>
                                </a:lnTo>
                                <a:lnTo>
                                  <a:pt x="0" y="12"/>
                                </a:lnTo>
                                <a:lnTo>
                                  <a:pt x="12" y="12"/>
                                </a:lnTo>
                                <a:lnTo>
                                  <a:pt x="12" y="0"/>
                                </a:lnTo>
                                <a:moveTo>
                                  <a:pt x="9360" y="0"/>
                                </a:moveTo>
                                <a:lnTo>
                                  <a:pt x="9348" y="0"/>
                                </a:lnTo>
                                <a:lnTo>
                                  <a:pt x="9348" y="12"/>
                                </a:lnTo>
                                <a:lnTo>
                                  <a:pt x="9360" y="12"/>
                                </a:lnTo>
                                <a:lnTo>
                                  <a:pt x="9360" y="0"/>
                                </a:lnTo>
                              </a:path>
                            </a:pathLst>
                          </a:custGeom>
                          <a:solidFill>
                            <a:srgbClr val="9999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Line 191"/>
                        <wps:cNvCnPr>
                          <a:cxnSpLocks noChangeShapeType="1"/>
                        </wps:cNvCnPr>
                        <wps:spPr bwMode="auto">
                          <a:xfrm>
                            <a:off x="1442" y="2310"/>
                            <a:ext cx="9336" cy="0"/>
                          </a:xfrm>
                          <a:prstGeom prst="line">
                            <a:avLst/>
                          </a:prstGeom>
                          <a:noFill/>
                          <a:ln w="7620">
                            <a:solidFill>
                              <a:srgbClr val="999999"/>
                            </a:solidFill>
                            <a:prstDash val="sysDot"/>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6" name="Picture 19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0334" y="1944"/>
                            <a:ext cx="336" cy="336"/>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193"/>
                        <wps:cNvSpPr txBox="1">
                          <a:spLocks noChangeArrowheads="1"/>
                        </wps:cNvSpPr>
                        <wps:spPr bwMode="auto">
                          <a:xfrm>
                            <a:off x="1430" y="1944"/>
                            <a:ext cx="9360"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5FB9CD" w14:textId="77777777" w:rsidR="00365124" w:rsidRDefault="00365124" w:rsidP="00365124">
                              <w:pPr>
                                <w:spacing w:before="11"/>
                                <w:ind w:left="119"/>
                                <w:rPr>
                                  <w:sz w:val="27"/>
                                </w:rPr>
                              </w:pPr>
                              <w:r>
                                <w:rPr>
                                  <w:color w:val="545454"/>
                                  <w:w w:val="110"/>
                                  <w:sz w:val="27"/>
                                </w:rPr>
                                <w:t>Application Questions: Part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88FD07" id="Group 189" o:spid="_x0000_s1055" style="position:absolute;margin-left:65.5pt;margin-top:3.2pt;width:468pt;height:18.6pt;z-index:251708416;mso-position-horizontal-relative:page;mso-position-vertical-relative:text" coordorigin="1430,1944" coordsize="9360,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">
                <v:shape id="AutoShape 190" o:spid="_x0000_s1056" style="position:absolute;left:1430;top:2304;width:9360;height:12;visibility:visible;mso-wrap-style:square;v-text-anchor:top" coordsize="93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" path="m12,l,,,12r12,l12,m9360,r-12,l9348,12r12,l9360,e" fillcolor="#999" stroked="f">
                  <v:path arrowok="t" o:connecttype="custom" o:connectlocs="12,2304;0,2304;0,2316;12,2316;12,2304;9360,2304;9348,2304;9348,2316;9360,2316;9360,2304" o:connectangles="0,0,0,0,0,0,0,0,0,0"/>
                </v:shape>
                <v:line id="Line 191" o:spid="_x0000_s1057" style="position:absolute;visibility:visible;mso-wrap-style:square" from="1442,2310" to="10778,2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" strokecolor="#999" strokeweight=".6pt">
                  <v:stroke dashstyle="1 1"/>
                </v:line>
                <v:shape id="Picture 192" o:spid="_x0000_s1058" type="#_x0000_t75" style="position:absolute;left:10334;top:1944;width:336;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">
                  <v:imagedata r:id="rId13" o:title=""/>
                </v:shape>
                <v:shape id="Text Box 193" o:spid="_x0000_s1059" type="#_x0000_t202" style="position:absolute;left:1430;top:1944;width:936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705FB9CD" w14:textId="77777777" w:rsidR="00365124" w:rsidRDefault="00365124" w:rsidP="00365124">
                        <w:pPr>
                          <w:spacing w:before="11"/>
                          <w:ind w:left="119"/>
                          <w:rPr>
                            <w:sz w:val="27"/>
                          </w:rPr>
                        </w:pPr>
                        <w:r>
                          <w:rPr>
                            <w:color w:val="545454"/>
                            <w:w w:val="110"/>
                            <w:sz w:val="27"/>
                          </w:rPr>
                          <w:t>Application Questions: Part 2</w:t>
                        </w:r>
                      </w:p>
                    </w:txbxContent>
                  </v:textbox>
                </v:shape>
                <w10:wrap anchorx="page"/>
              </v:group>
            </w:pict>
          </mc:Fallback>
        </mc:AlternateContent>
      </w:r>
    </w:p>
    <w:p w14:paraId="75FFDB97" w14:textId="77777777" w:rsidR="00365124" w:rsidRPr="00D476BC" w:rsidRDefault="00365124" w:rsidP="00365124"/>
    <w:p w14:paraId="73981874" w14:textId="77777777" w:rsidR="00365124" w:rsidRPr="00D476BC" w:rsidRDefault="00365124" w:rsidP="00365124">
      <w:r w:rsidRPr="00D476BC">
        <w:t>3| Impact</w:t>
      </w:r>
    </w:p>
    <w:p w14:paraId="2CEF09DC" w14:textId="77777777" w:rsidR="00365124" w:rsidRPr="00D476BC" w:rsidRDefault="00365124" w:rsidP="00365124"/>
    <w:p w14:paraId="695A102A" w14:textId="77777777" w:rsidR="00365124" w:rsidRPr="00D476BC" w:rsidRDefault="00365124" w:rsidP="00365124">
      <w:r w:rsidRPr="00D476BC">
        <w:t>Response 3: Measuring Results *</w:t>
      </w:r>
    </w:p>
    <w:p w14:paraId="70F9F3C3" w14:textId="77777777" w:rsidR="00365124" w:rsidRPr="00365124" w:rsidRDefault="00365124" w:rsidP="00365124">
      <w:pPr>
        <w:tabs>
          <w:tab w:val="left" w:pos="5640"/>
        </w:tabs>
        <w:sectPr w:rsidR="00365124" w:rsidRPr="00365124" w:rsidSect="00FD4218">
          <w:type w:val="continuous"/>
          <w:pgSz w:w="12240" w:h="15840"/>
          <w:pgMar w:top="560" w:right="1220" w:bottom="280" w:left="1200" w:header="720" w:footer="720" w:gutter="0"/>
          <w:cols w:space="720"/>
        </w:sectPr>
      </w:pPr>
    </w:p>
    <w:p w14:paraId="13078283" w14:textId="77777777" w:rsidR="00365124" w:rsidRPr="00D476BC" w:rsidRDefault="00365124" w:rsidP="00365124"/>
    <w:p w14:paraId="222694B0" w14:textId="77777777" w:rsidR="00365124" w:rsidRPr="00D476BC" w:rsidRDefault="00365124" w:rsidP="00365124">
      <w:r w:rsidRPr="00D476BC">
        <w:t>Describe how you will promote your event/activity/facility to attract tourists.</w:t>
      </w:r>
    </w:p>
    <w:p w14:paraId="3D22E726" w14:textId="77777777" w:rsidR="00365124" w:rsidRPr="00D476BC" w:rsidRDefault="00365124" w:rsidP="00365124"/>
    <w:p w14:paraId="7F0A7405" w14:textId="3A972786" w:rsidR="00365124" w:rsidRDefault="00365124" w:rsidP="00365124">
      <w:r w:rsidRPr="00D476BC">
        <w:t>2500 character limit</w:t>
      </w:r>
    </w:p>
    <w:p w14:paraId="53D40E5A" w14:textId="09378843" w:rsidR="00365124" w:rsidRDefault="00365124" w:rsidP="00365124"/>
    <w:p w14:paraId="2EF82CD6" w14:textId="77777777" w:rsidR="00FD4218" w:rsidRDefault="00FD4218" w:rsidP="00365124"/>
    <w:p w14:paraId="406AB111" w14:textId="77777777" w:rsidR="00FD4218" w:rsidRPr="00D476BC" w:rsidRDefault="00FD4218" w:rsidP="00FD4218"/>
    <w:p w14:paraId="5817A7C6" w14:textId="36559FFE" w:rsidR="00FD4218" w:rsidRPr="00D476BC" w:rsidRDefault="00C402D6" w:rsidP="00FD4218">
      <w:r>
        <w:rPr>
          <w:noProof/>
        </w:rPr>
        <mc:AlternateContent>
          <mc:Choice Requires="wpg">
            <w:drawing>
              <wp:inline distT="0" distB="0" distL="0" distR="0" wp14:anchorId="08400A79" wp14:editId="047C79B4">
                <wp:extent cx="5943600" cy="236220"/>
                <wp:effectExtent l="0" t="0" r="0" b="3810"/>
                <wp:docPr id="57" name="Group 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6220"/>
                          <a:chOff x="0" y="0"/>
                          <a:chExt cx="9360" cy="372"/>
                        </a:xfrm>
                      </wpg:grpSpPr>
                      <wps:wsp>
                        <wps:cNvPr id="58" name="Rectangle 229"/>
                        <wps:cNvSpPr>
                          <a:spLocks noChangeArrowheads="1"/>
                        </wps:cNvSpPr>
                        <wps:spPr bwMode="auto">
                          <a:xfrm>
                            <a:off x="0"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230"/>
                        <wps:cNvSpPr>
                          <a:spLocks noChangeArrowheads="1"/>
                        </wps:cNvSpPr>
                        <wps:spPr bwMode="auto">
                          <a:xfrm>
                            <a:off x="9348"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Line 231"/>
                        <wps:cNvCnPr>
                          <a:cxnSpLocks noChangeShapeType="1"/>
                        </wps:cNvCnPr>
                        <wps:spPr bwMode="auto">
                          <a:xfrm>
                            <a:off x="12" y="366"/>
                            <a:ext cx="9336" cy="0"/>
                          </a:xfrm>
                          <a:prstGeom prst="line">
                            <a:avLst/>
                          </a:prstGeom>
                          <a:noFill/>
                          <a:ln w="7620">
                            <a:solidFill>
                              <a:srgbClr val="999999"/>
                            </a:solidFill>
                            <a:prstDash val="sysDot"/>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1" name="Picture 2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904" y="0"/>
                            <a:ext cx="336" cy="336"/>
                          </a:xfrm>
                          <a:prstGeom prst="rect">
                            <a:avLst/>
                          </a:prstGeom>
                          <a:noFill/>
                          <a:extLst>
                            <a:ext uri="{909E8E84-426E-40DD-AFC4-6F175D3DCCD1}">
                              <a14:hiddenFill xmlns:a14="http://schemas.microsoft.com/office/drawing/2010/main">
                                <a:solidFill>
                                  <a:srgbClr val="FFFFFF"/>
                                </a:solidFill>
                              </a14:hiddenFill>
                            </a:ext>
                          </a:extLst>
                        </pic:spPr>
                      </pic:pic>
                      <wps:wsp>
                        <wps:cNvPr id="62" name="Text Box 233"/>
                        <wps:cNvSpPr txBox="1">
                          <a:spLocks noChangeArrowheads="1"/>
                        </wps:cNvSpPr>
                        <wps:spPr bwMode="auto">
                          <a:xfrm>
                            <a:off x="0" y="0"/>
                            <a:ext cx="9360"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E763D" w14:textId="77777777" w:rsidR="00FD4218" w:rsidRDefault="00FD4218" w:rsidP="00FD4218">
                              <w:pPr>
                                <w:spacing w:before="11"/>
                                <w:ind w:left="119"/>
                                <w:rPr>
                                  <w:sz w:val="27"/>
                                </w:rPr>
                              </w:pPr>
                              <w:r>
                                <w:rPr>
                                  <w:color w:val="545454"/>
                                  <w:w w:val="110"/>
                                  <w:sz w:val="27"/>
                                </w:rPr>
                                <w:t>Application Questions: Part 3</w:t>
                              </w:r>
                            </w:p>
                          </w:txbxContent>
                        </wps:txbx>
                        <wps:bodyPr rot="0" vert="horz" wrap="square" lIns="0" tIns="0" rIns="0" bIns="0" anchor="t" anchorCtr="0" upright="1">
                          <a:noAutofit/>
                        </wps:bodyPr>
                      </wps:wsp>
                    </wpg:wgp>
                  </a:graphicData>
                </a:graphic>
              </wp:inline>
            </w:drawing>
          </mc:Choice>
          <mc:Fallback>
            <w:pict>
              <v:group w14:anchorId="08400A79" id="Group 228" o:spid="_x0000_s1060" style="width:468pt;height:18.6pt;mso-position-horizontal-relative:char;mso-position-vertical-relative:line" coordsize="9360,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">
                <v:rect id="Rectangle 229" o:spid="_x0000_s1061" style="position:absolute;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" fillcolor="#999" stroked="f"/>
                <v:rect id="Rectangle 230" o:spid="_x0000_s1062" style="position:absolute;left:9348;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" fillcolor="#999" stroked="f"/>
                <v:line id="Line 231" o:spid="_x0000_s1063" style="position:absolute;visibility:visible;mso-wrap-style:square" from="12,366" to="934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" strokecolor="#999" strokeweight=".6pt">
                  <v:stroke dashstyle="1 1"/>
                </v:line>
                <v:shape id="Picture 232" o:spid="_x0000_s1064" type="#_x0000_t75" style="position:absolute;left:8904;width:336;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">
                  <v:imagedata r:id="rId13" o:title=""/>
                </v:shape>
                <v:shape id="Text Box 233" o:spid="_x0000_s1065" type="#_x0000_t202" style="position:absolute;width:936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1BDE763D" w14:textId="77777777" w:rsidR="00FD4218" w:rsidRDefault="00FD4218" w:rsidP="00FD4218">
                        <w:pPr>
                          <w:spacing w:before="11"/>
                          <w:ind w:left="119"/>
                          <w:rPr>
                            <w:sz w:val="27"/>
                          </w:rPr>
                        </w:pPr>
                        <w:r>
                          <w:rPr>
                            <w:color w:val="545454"/>
                            <w:w w:val="110"/>
                            <w:sz w:val="27"/>
                          </w:rPr>
                          <w:t>Application Questions: Part 3</w:t>
                        </w:r>
                      </w:p>
                    </w:txbxContent>
                  </v:textbox>
                </v:shape>
                <w10:anchorlock/>
              </v:group>
            </w:pict>
          </mc:Fallback>
        </mc:AlternateContent>
      </w:r>
      <w:r w:rsidR="00FD4218" w:rsidRPr="00D476BC">
        <w:t>4| Collaboration</w:t>
      </w:r>
    </w:p>
    <w:p w14:paraId="1E8C4587" w14:textId="77777777" w:rsidR="00FD4218" w:rsidRPr="00D476BC" w:rsidRDefault="00FD4218" w:rsidP="00FD4218">
      <w:r w:rsidRPr="00D476BC">
        <w:t>If your organization collaborates or has created partnerships with other organizations, groups, or other events, how is this accomplished?</w:t>
      </w:r>
    </w:p>
    <w:p w14:paraId="0654036B" w14:textId="77777777" w:rsidR="00FD4218" w:rsidRPr="00D476BC" w:rsidRDefault="00FD4218" w:rsidP="00FD4218"/>
    <w:p w14:paraId="6013DC43" w14:textId="77777777" w:rsidR="00FD4218" w:rsidRPr="00D476BC" w:rsidRDefault="00FD4218" w:rsidP="00FD4218">
      <w:pPr>
        <w:sectPr w:rsidR="00FD4218" w:rsidRPr="00D476BC" w:rsidSect="00FD4218">
          <w:type w:val="continuous"/>
          <w:pgSz w:w="12240" w:h="15840"/>
          <w:pgMar w:top="560" w:right="1220" w:bottom="280" w:left="1200" w:header="720" w:footer="720" w:gutter="0"/>
          <w:cols w:space="720"/>
        </w:sectPr>
      </w:pPr>
    </w:p>
    <w:p w14:paraId="74F5DF9C" w14:textId="77777777" w:rsidR="00FD4218" w:rsidRPr="00D476BC" w:rsidRDefault="00FD4218" w:rsidP="00FD4218">
      <w:r w:rsidRPr="00D476BC">
        <w:t>Collaboration *</w:t>
      </w:r>
    </w:p>
    <w:p w14:paraId="0EB339A9" w14:textId="77777777" w:rsidR="00FD4218" w:rsidRPr="00D476BC" w:rsidRDefault="00FD4218" w:rsidP="00FD4218">
      <w:r w:rsidRPr="00D476BC">
        <w:t>2500 character limit</w:t>
      </w:r>
    </w:p>
    <w:p w14:paraId="17906BBF" w14:textId="77777777" w:rsidR="00FD4218" w:rsidRPr="00D476BC" w:rsidRDefault="00FD4218" w:rsidP="00FD4218"/>
    <w:p w14:paraId="1A822C78" w14:textId="77777777" w:rsidR="00FD4218" w:rsidRPr="00D476BC" w:rsidRDefault="00FD4218" w:rsidP="00FD4218">
      <w:r w:rsidRPr="00D476BC">
        <w:t>Promoting Local Business *</w:t>
      </w:r>
    </w:p>
    <w:p w14:paraId="49CF8AFD" w14:textId="77777777" w:rsidR="00FD4218" w:rsidRPr="00D476BC" w:rsidRDefault="00FD4218" w:rsidP="00FD4218">
      <w:r w:rsidRPr="00D476BC">
        <w:t>Describe how you will promote lodging establishments, restaurants, and business located in Kittitas County</w:t>
      </w:r>
    </w:p>
    <w:p w14:paraId="0EF0C646" w14:textId="078DD4A1" w:rsidR="00FD4218" w:rsidRPr="00D476BC" w:rsidRDefault="00FD4218" w:rsidP="00FD4218">
      <w:r w:rsidRPr="00D476BC">
        <w:t>2500 character limit</w:t>
      </w:r>
    </w:p>
    <w:p w14:paraId="400E8188" w14:textId="77777777" w:rsidR="00FD4218" w:rsidRDefault="00FD4218" w:rsidP="00FD4218"/>
    <w:p w14:paraId="227172BF" w14:textId="77777777" w:rsidR="00FD4218" w:rsidRDefault="00FD4218" w:rsidP="00FD4218"/>
    <w:p w14:paraId="760956E9" w14:textId="77777777" w:rsidR="00FD4218" w:rsidRDefault="00FD4218" w:rsidP="00FD4218"/>
    <w:p w14:paraId="45F31444" w14:textId="754BBFC8" w:rsidR="00FD4218" w:rsidRPr="00D476BC" w:rsidRDefault="00FD4218" w:rsidP="00FD4218">
      <w:r w:rsidRPr="00D476BC">
        <w:lastRenderedPageBreak/>
        <w:t>Host Hotel *</w:t>
      </w:r>
    </w:p>
    <w:p w14:paraId="22528106" w14:textId="77777777" w:rsidR="00FD4218" w:rsidRPr="00D476BC" w:rsidRDefault="00FD4218" w:rsidP="00FD4218">
      <w:r w:rsidRPr="00D476BC">
        <w:t>Is there a host hotel for your event or grant project? If yes, list the hotel.</w:t>
      </w:r>
    </w:p>
    <w:p w14:paraId="522C86EA" w14:textId="77777777" w:rsidR="00FD4218" w:rsidRPr="00D476BC" w:rsidRDefault="00FD4218" w:rsidP="00FD4218">
      <w:r w:rsidRPr="00D476BC">
        <w:rPr>
          <w:noProof/>
        </w:rPr>
        <w:drawing>
          <wp:inline distT="0" distB="0" distL="0" distR="0" wp14:anchorId="775F810D" wp14:editId="25E6C8E2">
            <wp:extent cx="91440" cy="91439"/>
            <wp:effectExtent l="0" t="0" r="0"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3.png"/>
                    <pic:cNvPicPr/>
                  </pic:nvPicPr>
                  <pic:blipFill>
                    <a:blip r:embed="rId9" cstate="print"/>
                    <a:stretch>
                      <a:fillRect/>
                    </a:stretch>
                  </pic:blipFill>
                  <pic:spPr>
                    <a:xfrm>
                      <a:off x="0" y="0"/>
                      <a:ext cx="91440" cy="91439"/>
                    </a:xfrm>
                    <a:prstGeom prst="rect">
                      <a:avLst/>
                    </a:prstGeom>
                  </pic:spPr>
                </pic:pic>
              </a:graphicData>
            </a:graphic>
          </wp:inline>
        </w:drawing>
      </w:r>
      <w:r w:rsidRPr="00D476BC">
        <w:t xml:space="preserve">  No </w:t>
      </w:r>
      <w:r w:rsidRPr="00D476BC">
        <w:rPr>
          <w:noProof/>
        </w:rPr>
        <w:drawing>
          <wp:inline distT="0" distB="0" distL="0" distR="0" wp14:anchorId="21B55501" wp14:editId="448AC51B">
            <wp:extent cx="91440" cy="91440"/>
            <wp:effectExtent l="0" t="0" r="0" b="0"/>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png"/>
                    <pic:cNvPicPr/>
                  </pic:nvPicPr>
                  <pic:blipFill>
                    <a:blip r:embed="rId8" cstate="print"/>
                    <a:stretch>
                      <a:fillRect/>
                    </a:stretch>
                  </pic:blipFill>
                  <pic:spPr>
                    <a:xfrm>
                      <a:off x="0" y="0"/>
                      <a:ext cx="91440" cy="91440"/>
                    </a:xfrm>
                    <a:prstGeom prst="rect">
                      <a:avLst/>
                    </a:prstGeom>
                  </pic:spPr>
                </pic:pic>
              </a:graphicData>
            </a:graphic>
          </wp:inline>
        </w:drawing>
      </w:r>
      <w:r w:rsidRPr="00D476BC">
        <w:t xml:space="preserve">  Yes.</w:t>
      </w:r>
    </w:p>
    <w:p w14:paraId="1140A0A4" w14:textId="77777777" w:rsidR="00FD4218" w:rsidRPr="00D476BC" w:rsidRDefault="00FD4218" w:rsidP="00FD4218">
      <w:pPr>
        <w:sectPr w:rsidR="00FD4218" w:rsidRPr="00D476BC" w:rsidSect="00FD4218">
          <w:type w:val="continuous"/>
          <w:pgSz w:w="12240" w:h="15840"/>
          <w:pgMar w:top="560" w:right="1220" w:bottom="280" w:left="1200" w:header="720" w:footer="720" w:gutter="0"/>
          <w:cols w:space="720"/>
        </w:sectPr>
      </w:pPr>
    </w:p>
    <w:p w14:paraId="029E80C2" w14:textId="2FC9A5B4"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17A8E77C" w14:textId="61369AC7" w:rsidR="00AC04F3" w:rsidRPr="00D476BC" w:rsidRDefault="00BB5B81" w:rsidP="00D476BC">
      <w:r w:rsidRPr="00D476BC">
        <w:t>5| Future Plans</w:t>
      </w:r>
    </w:p>
    <w:p w14:paraId="45C5491A" w14:textId="77777777" w:rsidR="00AC04F3" w:rsidRPr="00D476BC" w:rsidRDefault="00BB5B81" w:rsidP="00D476BC">
      <w:r w:rsidRPr="00D476BC">
        <w:t>Please explain what plans exist to allow this project to become self-sustaining. Include any plans for ticket sales, event sponsors, and other cost-recovery models.</w:t>
      </w:r>
    </w:p>
    <w:p w14:paraId="3C92481B" w14:textId="77777777" w:rsidR="00AC04F3" w:rsidRPr="00D476BC" w:rsidRDefault="00AC04F3" w:rsidP="00D476BC"/>
    <w:p w14:paraId="52E50F98"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6959CD88" w14:textId="0B20278E" w:rsidR="00365124" w:rsidRDefault="00365124" w:rsidP="00D476BC">
      <w:r w:rsidRPr="00D476BC">
        <w:t>Futur</w:t>
      </w:r>
      <w:r>
        <w:t>e Plans*</w:t>
      </w:r>
    </w:p>
    <w:p w14:paraId="38CCE413" w14:textId="77777777" w:rsidR="00365124" w:rsidRPr="00D476BC" w:rsidRDefault="00365124" w:rsidP="00365124">
      <w:r w:rsidRPr="00D476BC">
        <w:t>2500 character limit</w:t>
      </w:r>
    </w:p>
    <w:p w14:paraId="5CDC7A03" w14:textId="77777777" w:rsidR="00365124" w:rsidRDefault="00365124" w:rsidP="00D476BC"/>
    <w:p w14:paraId="20BF5C80" w14:textId="77777777" w:rsidR="00365124" w:rsidRDefault="00365124" w:rsidP="00D476BC"/>
    <w:p w14:paraId="39E81CD1"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18A64B41" w14:textId="77777777" w:rsidR="00AC04F3" w:rsidRPr="00D476BC" w:rsidRDefault="00AC04F3" w:rsidP="00D476BC"/>
    <w:p w14:paraId="3EA1C179" w14:textId="329C445F" w:rsidR="00AC04F3" w:rsidRPr="00D476BC" w:rsidRDefault="00C402D6" w:rsidP="00D476BC">
      <w:r>
        <w:rPr>
          <w:noProof/>
        </w:rPr>
        <mc:AlternateContent>
          <mc:Choice Requires="wpg">
            <w:drawing>
              <wp:inline distT="0" distB="0" distL="0" distR="0" wp14:anchorId="19A7AFEA" wp14:editId="0EF6F185">
                <wp:extent cx="5943600" cy="236220"/>
                <wp:effectExtent l="0" t="1270" r="0" b="10160"/>
                <wp:docPr id="5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6220"/>
                          <a:chOff x="0" y="0"/>
                          <a:chExt cx="9360" cy="372"/>
                        </a:xfrm>
                      </wpg:grpSpPr>
                      <wps:wsp>
                        <wps:cNvPr id="52" name="Rectangle 106"/>
                        <wps:cNvSpPr>
                          <a:spLocks noChangeArrowheads="1"/>
                        </wps:cNvSpPr>
                        <wps:spPr bwMode="auto">
                          <a:xfrm>
                            <a:off x="0"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105"/>
                        <wps:cNvSpPr>
                          <a:spLocks noChangeArrowheads="1"/>
                        </wps:cNvSpPr>
                        <wps:spPr bwMode="auto">
                          <a:xfrm>
                            <a:off x="9348"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Line 104"/>
                        <wps:cNvCnPr>
                          <a:cxnSpLocks noChangeShapeType="1"/>
                        </wps:cNvCnPr>
                        <wps:spPr bwMode="auto">
                          <a:xfrm>
                            <a:off x="12" y="366"/>
                            <a:ext cx="9336" cy="0"/>
                          </a:xfrm>
                          <a:prstGeom prst="line">
                            <a:avLst/>
                          </a:prstGeom>
                          <a:noFill/>
                          <a:ln w="7620">
                            <a:solidFill>
                              <a:srgbClr val="999999"/>
                            </a:solidFill>
                            <a:prstDash val="sysDot"/>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55" name="Picture 10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904" y="0"/>
                            <a:ext cx="336" cy="336"/>
                          </a:xfrm>
                          <a:prstGeom prst="rect">
                            <a:avLst/>
                          </a:prstGeom>
                          <a:noFill/>
                          <a:extLst>
                            <a:ext uri="{909E8E84-426E-40DD-AFC4-6F175D3DCCD1}">
                              <a14:hiddenFill xmlns:a14="http://schemas.microsoft.com/office/drawing/2010/main">
                                <a:solidFill>
                                  <a:srgbClr val="FFFFFF"/>
                                </a:solidFill>
                              </a14:hiddenFill>
                            </a:ext>
                          </a:extLst>
                        </pic:spPr>
                      </pic:pic>
                      <wps:wsp>
                        <wps:cNvPr id="56" name="Text Box 102"/>
                        <wps:cNvSpPr txBox="1">
                          <a:spLocks noChangeArrowheads="1"/>
                        </wps:cNvSpPr>
                        <wps:spPr bwMode="auto">
                          <a:xfrm>
                            <a:off x="0" y="0"/>
                            <a:ext cx="9360"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191E1A" w14:textId="77777777" w:rsidR="00AC04F3" w:rsidRDefault="00BB5B81">
                              <w:pPr>
                                <w:spacing w:before="11"/>
                                <w:ind w:left="119"/>
                                <w:rPr>
                                  <w:sz w:val="27"/>
                                </w:rPr>
                              </w:pPr>
                              <w:r>
                                <w:rPr>
                                  <w:color w:val="545454"/>
                                  <w:w w:val="110"/>
                                  <w:sz w:val="27"/>
                                </w:rPr>
                                <w:t>Application Questions: Part 4</w:t>
                              </w:r>
                            </w:p>
                          </w:txbxContent>
                        </wps:txbx>
                        <wps:bodyPr rot="0" vert="horz" wrap="square" lIns="0" tIns="0" rIns="0" bIns="0" anchor="t" anchorCtr="0" upright="1">
                          <a:noAutofit/>
                        </wps:bodyPr>
                      </wps:wsp>
                    </wpg:wgp>
                  </a:graphicData>
                </a:graphic>
              </wp:inline>
            </w:drawing>
          </mc:Choice>
          <mc:Fallback>
            <w:pict>
              <v:group w14:anchorId="19A7AFEA" id="Group 101" o:spid="_x0000_s1066" style="width:468pt;height:18.6pt;mso-position-horizontal-relative:char;mso-position-vertical-relative:line" coordsize="9360,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">
                <v:rect id="Rectangle 106" o:spid="_x0000_s1067" style="position:absolute;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" fillcolor="#999" stroked="f"/>
                <v:rect id="Rectangle 105" o:spid="_x0000_s1068" style="position:absolute;left:9348;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" fillcolor="#999" stroked="f"/>
                <v:line id="Line 104" o:spid="_x0000_s1069" style="position:absolute;visibility:visible;mso-wrap-style:square" from="12,366" to="934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" strokecolor="#999" strokeweight=".6pt">
                  <v:stroke dashstyle="1 1"/>
                </v:line>
                <v:shape id="Picture 103" o:spid="_x0000_s1070" type="#_x0000_t75" style="position:absolute;left:8904;width:336;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">
                  <v:imagedata r:id="rId13" o:title=""/>
                </v:shape>
                <v:shape id="Text Box 102" o:spid="_x0000_s1071" type="#_x0000_t202" style="position:absolute;width:936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56191E1A" w14:textId="77777777" w:rsidR="00AC04F3" w:rsidRDefault="00BB5B81">
                        <w:pPr>
                          <w:spacing w:before="11"/>
                          <w:ind w:left="119"/>
                          <w:rPr>
                            <w:sz w:val="27"/>
                          </w:rPr>
                        </w:pPr>
                        <w:r>
                          <w:rPr>
                            <w:color w:val="545454"/>
                            <w:w w:val="110"/>
                            <w:sz w:val="27"/>
                          </w:rPr>
                          <w:t>Application Questions: Part 4</w:t>
                        </w:r>
                      </w:p>
                    </w:txbxContent>
                  </v:textbox>
                </v:shape>
                <w10:anchorlock/>
              </v:group>
            </w:pict>
          </mc:Fallback>
        </mc:AlternateContent>
      </w:r>
    </w:p>
    <w:p w14:paraId="5E881606" w14:textId="77777777" w:rsidR="00AC04F3" w:rsidRPr="00D476BC" w:rsidRDefault="00AC04F3" w:rsidP="00D476BC"/>
    <w:p w14:paraId="25C1C091" w14:textId="77777777" w:rsidR="00AC04F3" w:rsidRPr="00D476BC" w:rsidRDefault="00BB5B81" w:rsidP="00D476BC">
      <w:r w:rsidRPr="00D476BC">
        <w:t>6| Additional Information</w:t>
      </w:r>
    </w:p>
    <w:p w14:paraId="15055318" w14:textId="77777777" w:rsidR="00AC04F3" w:rsidRPr="00D476BC" w:rsidRDefault="00BB5B81" w:rsidP="00D476BC">
      <w:r w:rsidRPr="00D476BC">
        <w:t>Provide any additional information which will assist the Lodging Tax Advisory Committee in evaluating your project and its benefit to tourism.</w:t>
      </w:r>
    </w:p>
    <w:p w14:paraId="39AB8098"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2E3ABA08" w14:textId="77777777" w:rsidR="00FD4218" w:rsidRDefault="00FD4218" w:rsidP="00FD4218"/>
    <w:p w14:paraId="0DCCCB45" w14:textId="77777777" w:rsidR="00BB5B81" w:rsidRDefault="00BB5B81" w:rsidP="00FD4218"/>
    <w:p w14:paraId="2A5113D7" w14:textId="0864603D" w:rsidR="00FD4218" w:rsidRPr="00D476BC" w:rsidRDefault="00FD4218" w:rsidP="00FD4218">
      <w:r w:rsidRPr="00D476BC">
        <w:t>Additional Information</w:t>
      </w:r>
    </w:p>
    <w:p w14:paraId="131C3D3B" w14:textId="77777777" w:rsidR="00BB5B81" w:rsidRPr="00D476BC" w:rsidRDefault="00BB5B81" w:rsidP="00BB5B81">
      <w:pPr>
        <w:sectPr w:rsidR="00BB5B81" w:rsidRPr="00D476BC" w:rsidSect="00FD4218">
          <w:type w:val="continuous"/>
          <w:pgSz w:w="12240" w:h="15840"/>
          <w:pgMar w:top="560" w:right="1220" w:bottom="280" w:left="1200" w:header="720" w:footer="720" w:gutter="0"/>
          <w:cols w:space="720"/>
        </w:sectPr>
      </w:pPr>
      <w:r>
        <w:t xml:space="preserve">2500 character limit </w:t>
      </w:r>
    </w:p>
    <w:p w14:paraId="70CD8A53" w14:textId="77777777" w:rsidR="00AC04F3" w:rsidRDefault="00AC04F3" w:rsidP="00D476BC"/>
    <w:p w14:paraId="57A149AB" w14:textId="77777777" w:rsidR="00BB5B81" w:rsidRPr="00D476BC" w:rsidRDefault="00BB5B81" w:rsidP="00BB5B81">
      <w:pPr>
        <w:sectPr w:rsidR="00BB5B81" w:rsidRPr="00D476BC" w:rsidSect="00BB5B81">
          <w:type w:val="continuous"/>
          <w:pgSz w:w="12240" w:h="15840"/>
          <w:pgMar w:top="600" w:right="1220" w:bottom="280" w:left="1200" w:header="720" w:footer="720" w:gutter="0"/>
          <w:cols w:space="720"/>
        </w:sectPr>
      </w:pPr>
    </w:p>
    <w:p w14:paraId="61940ED8" w14:textId="77777777" w:rsidR="00BB5B81" w:rsidRPr="00D476BC" w:rsidRDefault="00BB5B81" w:rsidP="00BB5B81">
      <w:r w:rsidRPr="00D476BC">
        <w:t>Supporting Documents, You may upload any supporting documents such as graphs, images, diagrams, marketing materials, etc.</w:t>
      </w:r>
    </w:p>
    <w:p w14:paraId="080A59A0" w14:textId="77777777" w:rsidR="00BB5B81" w:rsidRPr="00D476BC" w:rsidRDefault="00BB5B81" w:rsidP="00BB5B81">
      <w:r w:rsidRPr="00D476BC">
        <w:tab/>
      </w:r>
    </w:p>
    <w:p w14:paraId="101D0AD9" w14:textId="77777777" w:rsidR="00BB5B81" w:rsidRPr="00D476BC" w:rsidRDefault="00BB5B81" w:rsidP="00BB5B81">
      <w:r w:rsidRPr="00D476BC">
        <w:t>You are allowed to submit up to 3 single page (US Letter) documents in JPG, PDF or TIFF format</w:t>
      </w:r>
    </w:p>
    <w:p w14:paraId="4571943F" w14:textId="77777777" w:rsidR="00AC04F3" w:rsidRPr="00D476BC" w:rsidRDefault="00AC04F3" w:rsidP="00D476BC"/>
    <w:p w14:paraId="31511339" w14:textId="77777777" w:rsidR="00AC04F3" w:rsidRPr="00D476BC" w:rsidRDefault="00BB5B81" w:rsidP="00D476BC">
      <w:r w:rsidRPr="00D476BC">
        <w:t>7| Previous Lodging Tax Grant Information</w:t>
      </w:r>
    </w:p>
    <w:p w14:paraId="0E5B3F7C" w14:textId="77777777" w:rsidR="00AC04F3" w:rsidRPr="00D476BC" w:rsidRDefault="00AC04F3" w:rsidP="00D476BC"/>
    <w:p w14:paraId="5D9F405A"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4174A166" w14:textId="77777777" w:rsidR="00AC04F3" w:rsidRPr="00D476BC" w:rsidRDefault="00BB5B81" w:rsidP="00D476BC">
      <w:r w:rsidRPr="00D476BC">
        <w:t>Previous Years Awarded Lodging Tax</w:t>
      </w:r>
    </w:p>
    <w:p w14:paraId="3260A4B1" w14:textId="77777777" w:rsidR="00AC04F3" w:rsidRPr="00D476BC" w:rsidRDefault="00BB5B81" w:rsidP="00D476BC">
      <w:r w:rsidRPr="00D476BC">
        <w:t>Grants *</w:t>
      </w:r>
    </w:p>
    <w:p w14:paraId="3CE8A4CA" w14:textId="77777777" w:rsidR="00FD4218" w:rsidRDefault="00FD4218" w:rsidP="00D476BC"/>
    <w:p w14:paraId="409ADD96" w14:textId="1E65A7F2" w:rsidR="00AC04F3" w:rsidRPr="00D476BC" w:rsidRDefault="00BB5B81" w:rsidP="00D476BC">
      <w:r w:rsidRPr="00D476BC">
        <w:t>Has your event received Lodging Tax funds in previous years?</w:t>
      </w:r>
    </w:p>
    <w:p w14:paraId="1033A1AE" w14:textId="77777777" w:rsidR="00AC04F3" w:rsidRPr="00D476BC" w:rsidRDefault="00BB5B81" w:rsidP="00D476BC">
      <w:r w:rsidRPr="00D476BC">
        <w:rPr>
          <w:noProof/>
        </w:rPr>
        <w:drawing>
          <wp:inline distT="0" distB="0" distL="0" distR="0" wp14:anchorId="51145B28" wp14:editId="14F9DB62">
            <wp:extent cx="91440" cy="91440"/>
            <wp:effectExtent l="0" t="0" r="0" b="0"/>
            <wp:docPr id="2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3.png"/>
                    <pic:cNvPicPr/>
                  </pic:nvPicPr>
                  <pic:blipFill>
                    <a:blip r:embed="rId9" cstate="print"/>
                    <a:stretch>
                      <a:fillRect/>
                    </a:stretch>
                  </pic:blipFill>
                  <pic:spPr>
                    <a:xfrm>
                      <a:off x="0" y="0"/>
                      <a:ext cx="91440" cy="91440"/>
                    </a:xfrm>
                    <a:prstGeom prst="rect">
                      <a:avLst/>
                    </a:prstGeom>
                  </pic:spPr>
                </pic:pic>
              </a:graphicData>
            </a:graphic>
          </wp:inline>
        </w:drawing>
      </w:r>
      <w:r w:rsidRPr="00D476BC">
        <w:t xml:space="preserve">  No, this event/project has not previously received Lodging Tax Funding. </w:t>
      </w:r>
      <w:r w:rsidRPr="00D476BC">
        <w:rPr>
          <w:noProof/>
        </w:rPr>
        <w:drawing>
          <wp:inline distT="0" distB="0" distL="0" distR="0" wp14:anchorId="50620DE0" wp14:editId="5CBB2AF5">
            <wp:extent cx="91440" cy="91440"/>
            <wp:effectExtent l="0" t="0" r="0" b="0"/>
            <wp:docPr id="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png"/>
                    <pic:cNvPicPr/>
                  </pic:nvPicPr>
                  <pic:blipFill>
                    <a:blip r:embed="rId8" cstate="print"/>
                    <a:stretch>
                      <a:fillRect/>
                    </a:stretch>
                  </pic:blipFill>
                  <pic:spPr>
                    <a:xfrm>
                      <a:off x="0" y="0"/>
                      <a:ext cx="91440" cy="91440"/>
                    </a:xfrm>
                    <a:prstGeom prst="rect">
                      <a:avLst/>
                    </a:prstGeom>
                  </pic:spPr>
                </pic:pic>
              </a:graphicData>
            </a:graphic>
          </wp:inline>
        </w:drawing>
      </w:r>
      <w:r w:rsidRPr="00D476BC">
        <w:t xml:space="preserve">  Yes, 1 year previous</w:t>
      </w:r>
    </w:p>
    <w:p w14:paraId="27CE500D" w14:textId="77777777" w:rsidR="00AC04F3" w:rsidRPr="00D476BC" w:rsidRDefault="00BB5B81" w:rsidP="00D476BC">
      <w:r w:rsidRPr="00D476BC">
        <w:rPr>
          <w:noProof/>
        </w:rPr>
        <w:drawing>
          <wp:inline distT="0" distB="0" distL="0" distR="0" wp14:anchorId="136BD804" wp14:editId="2B4AD138">
            <wp:extent cx="91440" cy="91440"/>
            <wp:effectExtent l="0" t="0" r="0" b="0"/>
            <wp:docPr id="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png"/>
                    <pic:cNvPicPr/>
                  </pic:nvPicPr>
                  <pic:blipFill>
                    <a:blip r:embed="rId8" cstate="print"/>
                    <a:stretch>
                      <a:fillRect/>
                    </a:stretch>
                  </pic:blipFill>
                  <pic:spPr>
                    <a:xfrm>
                      <a:off x="0" y="0"/>
                      <a:ext cx="91440" cy="91440"/>
                    </a:xfrm>
                    <a:prstGeom prst="rect">
                      <a:avLst/>
                    </a:prstGeom>
                  </pic:spPr>
                </pic:pic>
              </a:graphicData>
            </a:graphic>
          </wp:inline>
        </w:drawing>
      </w:r>
      <w:r w:rsidRPr="00D476BC">
        <w:t xml:space="preserve">  Yes, 2 years previous</w:t>
      </w:r>
    </w:p>
    <w:p w14:paraId="30E1D346" w14:textId="77777777" w:rsidR="00AC04F3" w:rsidRPr="00D476BC" w:rsidRDefault="00BB5B81" w:rsidP="00D476BC">
      <w:r w:rsidRPr="00D476BC">
        <w:rPr>
          <w:noProof/>
        </w:rPr>
        <w:drawing>
          <wp:inline distT="0" distB="0" distL="0" distR="0" wp14:anchorId="70491AEC" wp14:editId="3F9AB7CF">
            <wp:extent cx="91440" cy="91440"/>
            <wp:effectExtent l="0" t="0" r="0" b="0"/>
            <wp:docPr id="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png"/>
                    <pic:cNvPicPr/>
                  </pic:nvPicPr>
                  <pic:blipFill>
                    <a:blip r:embed="rId8" cstate="print"/>
                    <a:stretch>
                      <a:fillRect/>
                    </a:stretch>
                  </pic:blipFill>
                  <pic:spPr>
                    <a:xfrm>
                      <a:off x="0" y="0"/>
                      <a:ext cx="91440" cy="91440"/>
                    </a:xfrm>
                    <a:prstGeom prst="rect">
                      <a:avLst/>
                    </a:prstGeom>
                  </pic:spPr>
                </pic:pic>
              </a:graphicData>
            </a:graphic>
          </wp:inline>
        </w:drawing>
      </w:r>
      <w:r w:rsidRPr="00D476BC">
        <w:t xml:space="preserve">  Yes, 3 or more years previous</w:t>
      </w:r>
    </w:p>
    <w:p w14:paraId="6272E205"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6C55BF7E" w14:textId="77777777" w:rsidR="00AC04F3" w:rsidRPr="00D476BC" w:rsidRDefault="00AC04F3" w:rsidP="00D476BC"/>
    <w:p w14:paraId="30A03145" w14:textId="5587DB82" w:rsidR="00AC04F3" w:rsidRPr="00D476BC" w:rsidRDefault="00C402D6" w:rsidP="00D476BC">
      <w:r>
        <w:rPr>
          <w:noProof/>
        </w:rPr>
        <mc:AlternateContent>
          <mc:Choice Requires="wpg">
            <w:drawing>
              <wp:anchor distT="0" distB="0" distL="0" distR="0" simplePos="0" relativeHeight="251685888" behindDoc="1" locked="0" layoutInCell="1" allowOverlap="1" wp14:anchorId="2D8A6594" wp14:editId="0BD71686">
                <wp:simplePos x="0" y="0"/>
                <wp:positionH relativeFrom="page">
                  <wp:posOffset>908050</wp:posOffset>
                </wp:positionH>
                <wp:positionV relativeFrom="paragraph">
                  <wp:posOffset>260985</wp:posOffset>
                </wp:positionV>
                <wp:extent cx="5943600" cy="7620"/>
                <wp:effectExtent l="0" t="0" r="0" b="0"/>
                <wp:wrapTopAndBottom/>
                <wp:docPr id="4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620"/>
                          <a:chOff x="1430" y="411"/>
                          <a:chExt cx="9360" cy="12"/>
                        </a:xfrm>
                      </wpg:grpSpPr>
                      <wps:wsp>
                        <wps:cNvPr id="48" name="Rectangle 100"/>
                        <wps:cNvSpPr>
                          <a:spLocks noChangeArrowheads="1"/>
                        </wps:cNvSpPr>
                        <wps:spPr bwMode="auto">
                          <a:xfrm>
                            <a:off x="1430" y="411"/>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99"/>
                        <wps:cNvSpPr>
                          <a:spLocks noChangeArrowheads="1"/>
                        </wps:cNvSpPr>
                        <wps:spPr bwMode="auto">
                          <a:xfrm>
                            <a:off x="10778" y="411"/>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Line 98"/>
                        <wps:cNvCnPr>
                          <a:cxnSpLocks noChangeShapeType="1"/>
                        </wps:cNvCnPr>
                        <wps:spPr bwMode="auto">
                          <a:xfrm>
                            <a:off x="1442" y="417"/>
                            <a:ext cx="9336" cy="0"/>
                          </a:xfrm>
                          <a:prstGeom prst="line">
                            <a:avLst/>
                          </a:prstGeom>
                          <a:noFill/>
                          <a:ln w="7620">
                            <a:solidFill>
                              <a:srgbClr val="CCCCCC"/>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98AB5C" id="Group 97" o:spid="_x0000_s1026" style="position:absolute;margin-left:71.5pt;margin-top:20.55pt;width:468pt;height:.6pt;z-index:-251630592;mso-wrap-distance-left:0;mso-wrap-distance-right:0;mso-position-horizontal-relative:page" coordorigin="1430,411" coordsize="93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">
                <v:rect id="Rectangle 100" o:spid="_x0000_s1027" style="position:absolute;left:1430;top:411;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" fillcolor="#ccc" stroked="f"/>
                <v:rect id="Rectangle 99" o:spid="_x0000_s1028" style="position:absolute;left:10778;top:411;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" fillcolor="#ccc" stroked="f"/>
                <v:line id="Line 98" o:spid="_x0000_s1029" style="position:absolute;visibility:visible;mso-wrap-style:square" from="1442,417" to="10778,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" strokecolor="#ccc" strokeweight=".6pt">
                  <v:stroke dashstyle="1 1"/>
                </v:line>
                <w10:wrap type="topAndBottom" anchorx="page"/>
              </v:group>
            </w:pict>
          </mc:Fallback>
        </mc:AlternateContent>
      </w:r>
      <w:r w:rsidR="00BB5B81" w:rsidRPr="00D476BC">
        <w:t xml:space="preserve">Overall </w:t>
      </w:r>
      <w:r w:rsidR="00D476BC" w:rsidRPr="00D476BC">
        <w:t>Attendance</w:t>
      </w:r>
    </w:p>
    <w:p w14:paraId="0C8EFE82" w14:textId="77777777" w:rsidR="00AC04F3" w:rsidRPr="00D476BC" w:rsidRDefault="00BB5B81" w:rsidP="00D476BC">
      <w:r w:rsidRPr="00D476BC">
        <w:t>Past Actual *</w:t>
      </w:r>
      <w:r w:rsidRPr="00D476BC">
        <w:tab/>
        <w:t>Projected *</w:t>
      </w:r>
    </w:p>
    <w:p w14:paraId="64C67DEB" w14:textId="127F18FB" w:rsidR="00AC04F3" w:rsidRPr="00D476BC" w:rsidRDefault="00BB5B81" w:rsidP="00D476BC">
      <w:r w:rsidRPr="00D476BC">
        <w:tab/>
      </w:r>
    </w:p>
    <w:p w14:paraId="2DD97F28" w14:textId="77777777" w:rsidR="00AC04F3" w:rsidRPr="00D476BC" w:rsidRDefault="00AC04F3" w:rsidP="00D476BC"/>
    <w:p w14:paraId="0BEFF2C2" w14:textId="52A5BCBA" w:rsidR="00AC04F3" w:rsidRPr="00D476BC" w:rsidRDefault="00C402D6" w:rsidP="00D476BC">
      <w:r>
        <w:rPr>
          <w:noProof/>
        </w:rPr>
        <mc:AlternateContent>
          <mc:Choice Requires="wpg">
            <w:drawing>
              <wp:anchor distT="0" distB="0" distL="0" distR="0" simplePos="0" relativeHeight="251686912" behindDoc="1" locked="0" layoutInCell="1" allowOverlap="1" wp14:anchorId="3167AF64" wp14:editId="540EB0E9">
                <wp:simplePos x="0" y="0"/>
                <wp:positionH relativeFrom="page">
                  <wp:posOffset>908050</wp:posOffset>
                </wp:positionH>
                <wp:positionV relativeFrom="paragraph">
                  <wp:posOffset>347345</wp:posOffset>
                </wp:positionV>
                <wp:extent cx="5943600" cy="7620"/>
                <wp:effectExtent l="0" t="0" r="0" b="0"/>
                <wp:wrapTopAndBottom/>
                <wp:docPr id="4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620"/>
                          <a:chOff x="1430" y="547"/>
                          <a:chExt cx="9360" cy="12"/>
                        </a:xfrm>
                      </wpg:grpSpPr>
                      <wps:wsp>
                        <wps:cNvPr id="42" name="Rectangle 96"/>
                        <wps:cNvSpPr>
                          <a:spLocks noChangeArrowheads="1"/>
                        </wps:cNvSpPr>
                        <wps:spPr bwMode="auto">
                          <a:xfrm>
                            <a:off x="1430" y="547"/>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95"/>
                        <wps:cNvSpPr>
                          <a:spLocks noChangeArrowheads="1"/>
                        </wps:cNvSpPr>
                        <wps:spPr bwMode="auto">
                          <a:xfrm>
                            <a:off x="10778" y="547"/>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Line 94"/>
                        <wps:cNvCnPr>
                          <a:cxnSpLocks noChangeShapeType="1"/>
                        </wps:cNvCnPr>
                        <wps:spPr bwMode="auto">
                          <a:xfrm>
                            <a:off x="1442" y="553"/>
                            <a:ext cx="9336" cy="0"/>
                          </a:xfrm>
                          <a:prstGeom prst="line">
                            <a:avLst/>
                          </a:prstGeom>
                          <a:noFill/>
                          <a:ln w="7620">
                            <a:solidFill>
                              <a:srgbClr val="CCCCCC"/>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5A63BBC" id="Group 93" o:spid="_x0000_s1026" style="position:absolute;margin-left:71.5pt;margin-top:27.35pt;width:468pt;height:.6pt;z-index:-251629568;mso-wrap-distance-left:0;mso-wrap-distance-right:0;mso-position-horizontal-relative:page" coordorigin="1430,547" coordsize="93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">
                <v:rect id="Rectangle 96" o:spid="_x0000_s1027" style="position:absolute;left:1430;top:547;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" fillcolor="#ccc" stroked="f"/>
                <v:rect id="Rectangle 95" o:spid="_x0000_s1028" style="position:absolute;left:10778;top:547;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" fillcolor="#ccc" stroked="f"/>
                <v:line id="Line 94" o:spid="_x0000_s1029" style="position:absolute;visibility:visible;mso-wrap-style:square" from="1442,553" to="10778,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" strokecolor="#ccc" strokeweight=".6pt">
                  <v:stroke dashstyle="1 1"/>
                </v:line>
                <w10:wrap type="topAndBottom" anchorx="page"/>
              </v:group>
            </w:pict>
          </mc:Fallback>
        </mc:AlternateContent>
      </w:r>
      <w:r w:rsidR="00BB5B81" w:rsidRPr="00D476BC">
        <w:t>Number of people travelling more than 50 miles for your event?</w:t>
      </w:r>
    </w:p>
    <w:p w14:paraId="0F40AC0F" w14:textId="77777777" w:rsidR="00AC04F3" w:rsidRPr="00D476BC" w:rsidRDefault="00BB5B81" w:rsidP="00D476BC">
      <w:r w:rsidRPr="00D476BC">
        <w:t>Past Actual *</w:t>
      </w:r>
      <w:r w:rsidRPr="00D476BC">
        <w:tab/>
        <w:t>Projected *</w:t>
      </w:r>
    </w:p>
    <w:p w14:paraId="3F157C0A" w14:textId="38F1347F" w:rsidR="00AC04F3" w:rsidRPr="00D476BC" w:rsidRDefault="00BB5B81" w:rsidP="00D476BC">
      <w:r w:rsidRPr="00D476BC">
        <w:tab/>
      </w:r>
    </w:p>
    <w:p w14:paraId="36445523" w14:textId="77777777" w:rsidR="00AC04F3" w:rsidRPr="00D476BC" w:rsidRDefault="00AC04F3" w:rsidP="00D476BC"/>
    <w:p w14:paraId="768300D2" w14:textId="44774B9E" w:rsidR="00AC04F3" w:rsidRPr="00D476BC" w:rsidRDefault="00C402D6" w:rsidP="00D476BC">
      <w:r>
        <w:rPr>
          <w:noProof/>
        </w:rPr>
        <mc:AlternateContent>
          <mc:Choice Requires="wpg">
            <w:drawing>
              <wp:anchor distT="0" distB="0" distL="0" distR="0" simplePos="0" relativeHeight="251687936" behindDoc="1" locked="0" layoutInCell="1" allowOverlap="1" wp14:anchorId="71C053E3" wp14:editId="3A8CBE8F">
                <wp:simplePos x="0" y="0"/>
                <wp:positionH relativeFrom="page">
                  <wp:posOffset>908050</wp:posOffset>
                </wp:positionH>
                <wp:positionV relativeFrom="paragraph">
                  <wp:posOffset>347345</wp:posOffset>
                </wp:positionV>
                <wp:extent cx="5943600" cy="7620"/>
                <wp:effectExtent l="0" t="0" r="0" b="0"/>
                <wp:wrapTopAndBottom/>
                <wp:docPr id="37"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620"/>
                          <a:chOff x="1430" y="547"/>
                          <a:chExt cx="9360" cy="12"/>
                        </a:xfrm>
                      </wpg:grpSpPr>
                      <wps:wsp>
                        <wps:cNvPr id="38" name="Rectangle 92"/>
                        <wps:cNvSpPr>
                          <a:spLocks noChangeArrowheads="1"/>
                        </wps:cNvSpPr>
                        <wps:spPr bwMode="auto">
                          <a:xfrm>
                            <a:off x="1430" y="547"/>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91"/>
                        <wps:cNvSpPr>
                          <a:spLocks noChangeArrowheads="1"/>
                        </wps:cNvSpPr>
                        <wps:spPr bwMode="auto">
                          <a:xfrm>
                            <a:off x="10778" y="547"/>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Line 90"/>
                        <wps:cNvCnPr>
                          <a:cxnSpLocks noChangeShapeType="1"/>
                        </wps:cNvCnPr>
                        <wps:spPr bwMode="auto">
                          <a:xfrm>
                            <a:off x="1442" y="553"/>
                            <a:ext cx="9336" cy="0"/>
                          </a:xfrm>
                          <a:prstGeom prst="line">
                            <a:avLst/>
                          </a:prstGeom>
                          <a:noFill/>
                          <a:ln w="7620">
                            <a:solidFill>
                              <a:srgbClr val="CCCCCC"/>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DF5AF0E" id="Group 89" o:spid="_x0000_s1026" style="position:absolute;margin-left:71.5pt;margin-top:27.35pt;width:468pt;height:.6pt;z-index:-251628544;mso-wrap-distance-left:0;mso-wrap-distance-right:0;mso-position-horizontal-relative:page" coordorigin="1430,547" coordsize="93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">
                <v:rect id="Rectangle 92" o:spid="_x0000_s1027" style="position:absolute;left:1430;top:547;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" fillcolor="#ccc" stroked="f"/>
                <v:rect id="Rectangle 91" o:spid="_x0000_s1028" style="position:absolute;left:10778;top:547;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" fillcolor="#ccc" stroked="f"/>
                <v:line id="Line 90" o:spid="_x0000_s1029" style="position:absolute;visibility:visible;mso-wrap-style:square" from="1442,553" to="10778,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" strokecolor="#ccc" strokeweight=".6pt">
                  <v:stroke dashstyle="1 1"/>
                </v:line>
                <w10:wrap type="topAndBottom" anchorx="page"/>
              </v:group>
            </w:pict>
          </mc:Fallback>
        </mc:AlternateContent>
      </w:r>
      <w:r w:rsidR="00BB5B81" w:rsidRPr="00D476BC">
        <w:t>Number of people traveling from outside WA State for your event?</w:t>
      </w:r>
    </w:p>
    <w:p w14:paraId="54E2AE3F" w14:textId="77777777" w:rsidR="0022176E" w:rsidRDefault="0022176E" w:rsidP="00D476BC"/>
    <w:p w14:paraId="1AC361B7" w14:textId="783CF07C" w:rsidR="00AC04F3" w:rsidRPr="00D476BC" w:rsidRDefault="00BB5B81" w:rsidP="00D476BC">
      <w:r w:rsidRPr="00D476BC">
        <w:t>Past Actual *</w:t>
      </w:r>
      <w:r w:rsidRPr="00D476BC">
        <w:tab/>
        <w:t>Projected *</w:t>
      </w:r>
    </w:p>
    <w:p w14:paraId="548872D6" w14:textId="7FD9BDAF" w:rsidR="00AC04F3" w:rsidRPr="00D476BC" w:rsidRDefault="00BB5B81" w:rsidP="00D476BC">
      <w:r w:rsidRPr="00D476BC">
        <w:tab/>
      </w:r>
    </w:p>
    <w:p w14:paraId="11AA4EEA" w14:textId="77777777" w:rsidR="00AC04F3" w:rsidRPr="00D476BC" w:rsidRDefault="00AC04F3" w:rsidP="00D476BC"/>
    <w:p w14:paraId="4DA2324F" w14:textId="77777777" w:rsidR="00AC04F3" w:rsidRPr="00D476BC" w:rsidRDefault="00BB5B81" w:rsidP="00D476BC">
      <w:r w:rsidRPr="00D476BC">
        <w:t>The number of overnight guests who stay in paid accommodations in Kittitas County for your event</w:t>
      </w:r>
    </w:p>
    <w:p w14:paraId="6270EF97" w14:textId="2A1507D9" w:rsidR="00AC04F3" w:rsidRPr="00D476BC" w:rsidRDefault="00C402D6" w:rsidP="00D476BC">
      <w:r>
        <w:rPr>
          <w:noProof/>
        </w:rPr>
        <mc:AlternateContent>
          <mc:Choice Requires="wpg">
            <w:drawing>
              <wp:inline distT="0" distB="0" distL="0" distR="0" wp14:anchorId="2B8365D7" wp14:editId="1667E050">
                <wp:extent cx="5943600" cy="7620"/>
                <wp:effectExtent l="0" t="9525" r="0" b="1905"/>
                <wp:docPr id="32"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620"/>
                          <a:chOff x="0" y="0"/>
                          <a:chExt cx="9360" cy="12"/>
                        </a:xfrm>
                      </wpg:grpSpPr>
                      <wps:wsp>
                        <wps:cNvPr id="34" name="Rectangle 88"/>
                        <wps:cNvSpPr>
                          <a:spLocks noChangeArrowheads="1"/>
                        </wps:cNvSpPr>
                        <wps:spPr bwMode="auto">
                          <a:xfrm>
                            <a:off x="0" y="0"/>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87"/>
                        <wps:cNvSpPr>
                          <a:spLocks noChangeArrowheads="1"/>
                        </wps:cNvSpPr>
                        <wps:spPr bwMode="auto">
                          <a:xfrm>
                            <a:off x="9348" y="0"/>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Line 86"/>
                        <wps:cNvCnPr>
                          <a:cxnSpLocks noChangeShapeType="1"/>
                        </wps:cNvCnPr>
                        <wps:spPr bwMode="auto">
                          <a:xfrm>
                            <a:off x="12" y="6"/>
                            <a:ext cx="9336" cy="0"/>
                          </a:xfrm>
                          <a:prstGeom prst="line">
                            <a:avLst/>
                          </a:prstGeom>
                          <a:noFill/>
                          <a:ln w="7620">
                            <a:solidFill>
                              <a:srgbClr val="CCCCCC"/>
                            </a:solidFill>
                            <a:prstDash val="sysDot"/>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5EE4567" id="Group 85" o:spid="_x0000_s1026" style="width:468pt;height:.6pt;mso-position-horizontal-relative:char;mso-position-vertical-relative:line" coordsize="93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">
                <v:rect id="Rectangle 88" o:spid="_x0000_s1027" style="position:absolute;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" fillcolor="#ccc" stroked="f"/>
                <v:rect id="Rectangle 87" o:spid="_x0000_s1028" style="position:absolute;left:9348;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" fillcolor="#ccc" stroked="f"/>
                <v:line id="Line 86" o:spid="_x0000_s1029" style="position:absolute;visibility:visible;mso-wrap-style:square" from="12,6" to="93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" strokecolor="#ccc" strokeweight=".6pt">
                  <v:stroke dashstyle="1 1"/>
                </v:line>
                <w10:anchorlock/>
              </v:group>
            </w:pict>
          </mc:Fallback>
        </mc:AlternateContent>
      </w:r>
    </w:p>
    <w:p w14:paraId="21A46D77" w14:textId="77777777" w:rsidR="00AC04F3" w:rsidRPr="00D476BC" w:rsidRDefault="00BB5B81" w:rsidP="00D476BC">
      <w:r w:rsidRPr="00D476BC">
        <w:t>Past Actual *</w:t>
      </w:r>
      <w:r w:rsidRPr="00D476BC">
        <w:tab/>
        <w:t>Projected *</w:t>
      </w:r>
    </w:p>
    <w:p w14:paraId="3C084081" w14:textId="6D4561BB" w:rsidR="00AC04F3" w:rsidRPr="00D476BC" w:rsidRDefault="00BB5B81" w:rsidP="00D476BC">
      <w:r w:rsidRPr="00D476BC">
        <w:tab/>
      </w:r>
    </w:p>
    <w:p w14:paraId="239F5946" w14:textId="77777777" w:rsidR="00AC04F3" w:rsidRPr="00D476BC" w:rsidRDefault="00AC04F3" w:rsidP="00D476BC"/>
    <w:p w14:paraId="3330A60D" w14:textId="41E49FD7" w:rsidR="00AC04F3" w:rsidRPr="00D476BC" w:rsidRDefault="00C402D6" w:rsidP="00D476BC">
      <w:r>
        <w:rPr>
          <w:noProof/>
        </w:rPr>
        <mc:AlternateContent>
          <mc:Choice Requires="wpg">
            <w:drawing>
              <wp:anchor distT="0" distB="0" distL="0" distR="0" simplePos="0" relativeHeight="251689984" behindDoc="1" locked="0" layoutInCell="1" allowOverlap="1" wp14:anchorId="6AE6A7AB" wp14:editId="214A7E86">
                <wp:simplePos x="0" y="0"/>
                <wp:positionH relativeFrom="page">
                  <wp:posOffset>908050</wp:posOffset>
                </wp:positionH>
                <wp:positionV relativeFrom="paragraph">
                  <wp:posOffset>347345</wp:posOffset>
                </wp:positionV>
                <wp:extent cx="5943600" cy="7620"/>
                <wp:effectExtent l="0" t="0" r="0" b="0"/>
                <wp:wrapTopAndBottom/>
                <wp:docPr id="24"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620"/>
                          <a:chOff x="1430" y="547"/>
                          <a:chExt cx="9360" cy="12"/>
                        </a:xfrm>
                      </wpg:grpSpPr>
                      <wps:wsp>
                        <wps:cNvPr id="26" name="Rectangle 84"/>
                        <wps:cNvSpPr>
                          <a:spLocks noChangeArrowheads="1"/>
                        </wps:cNvSpPr>
                        <wps:spPr bwMode="auto">
                          <a:xfrm>
                            <a:off x="1430" y="547"/>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83"/>
                        <wps:cNvSpPr>
                          <a:spLocks noChangeArrowheads="1"/>
                        </wps:cNvSpPr>
                        <wps:spPr bwMode="auto">
                          <a:xfrm>
                            <a:off x="10778" y="547"/>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Line 82"/>
                        <wps:cNvCnPr>
                          <a:cxnSpLocks noChangeShapeType="1"/>
                        </wps:cNvCnPr>
                        <wps:spPr bwMode="auto">
                          <a:xfrm>
                            <a:off x="1442" y="553"/>
                            <a:ext cx="9336" cy="0"/>
                          </a:xfrm>
                          <a:prstGeom prst="line">
                            <a:avLst/>
                          </a:prstGeom>
                          <a:noFill/>
                          <a:ln w="7620">
                            <a:solidFill>
                              <a:srgbClr val="CCCCCC"/>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8D1D7F8" id="Group 81" o:spid="_x0000_s1026" style="position:absolute;margin-left:71.5pt;margin-top:27.35pt;width:468pt;height:.6pt;z-index:-251626496;mso-wrap-distance-left:0;mso-wrap-distance-right:0;mso-position-horizontal-relative:page" coordorigin="1430,547" coordsize="93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">
                <v:rect id="Rectangle 84" o:spid="_x0000_s1027" style="position:absolute;left:1430;top:547;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" fillcolor="#ccc" stroked="f"/>
                <v:rect id="Rectangle 83" o:spid="_x0000_s1028" style="position:absolute;left:10778;top:547;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" fillcolor="#ccc" stroked="f"/>
                <v:line id="Line 82" o:spid="_x0000_s1029" style="position:absolute;visibility:visible;mso-wrap-style:square" from="1442,553" to="10778,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" strokecolor="#ccc" strokeweight=".6pt">
                  <v:stroke dashstyle="1 1"/>
                </v:line>
                <w10:wrap type="topAndBottom" anchorx="page"/>
              </v:group>
            </w:pict>
          </mc:Fallback>
        </mc:AlternateContent>
      </w:r>
      <w:r w:rsidR="00BB5B81" w:rsidRPr="00D476BC">
        <w:t xml:space="preserve">Number of paid lodging room nights resulting from </w:t>
      </w:r>
      <w:r w:rsidR="00D476BC" w:rsidRPr="00D476BC">
        <w:t>your</w:t>
      </w:r>
      <w:r w:rsidR="00BB5B81" w:rsidRPr="00D476BC">
        <w:t xml:space="preserve"> event/activity/facility?</w:t>
      </w:r>
    </w:p>
    <w:p w14:paraId="3A08A208" w14:textId="77777777" w:rsidR="0022176E" w:rsidRDefault="0022176E" w:rsidP="00D476BC"/>
    <w:p w14:paraId="6C5F0F78" w14:textId="2D01D301" w:rsidR="00AC04F3" w:rsidRPr="00D476BC" w:rsidRDefault="00BB5B81" w:rsidP="00D476BC">
      <w:r w:rsidRPr="00D476BC">
        <w:t>Past Actual *</w:t>
      </w:r>
      <w:r w:rsidRPr="00D476BC">
        <w:tab/>
        <w:t>Projected *</w:t>
      </w:r>
    </w:p>
    <w:p w14:paraId="15E16B21" w14:textId="71E81390" w:rsidR="00AC04F3" w:rsidRPr="00D476BC" w:rsidRDefault="00BB5B81" w:rsidP="00D476BC">
      <w:r w:rsidRPr="00D476BC">
        <w:tab/>
      </w:r>
    </w:p>
    <w:p w14:paraId="03D78046" w14:textId="77777777" w:rsidR="00AC04F3" w:rsidRPr="00D476BC" w:rsidRDefault="00AC04F3" w:rsidP="00D476BC"/>
    <w:p w14:paraId="7D60A224"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7F393F6D" w14:textId="77777777" w:rsidR="00AC04F3" w:rsidRPr="00D476BC" w:rsidRDefault="00BB5B81" w:rsidP="00D476BC">
      <w:r w:rsidRPr="00D476BC">
        <w:t>Prior Year Paid Overnight Stay Data</w:t>
      </w:r>
    </w:p>
    <w:p w14:paraId="52433EA5" w14:textId="4406A3DD" w:rsidR="00AC04F3" w:rsidRPr="00D476BC" w:rsidRDefault="00BB5B81" w:rsidP="00D476BC">
      <w:r w:rsidRPr="00D476BC">
        <w:t>In addition to field above, you may upload the evidence to support the prior years' room/night information.</w:t>
      </w:r>
    </w:p>
    <w:p w14:paraId="6C59C663" w14:textId="77777777" w:rsidR="00BB5B81" w:rsidRDefault="00BB5B81" w:rsidP="00BB5B81">
      <w:r w:rsidRPr="00D476BC">
        <w:t>You may upload up to three single pages (US Letter), of information. If you a single multi-page document, only the first three pages will be considered. The following formats, will be accepted: JPG, PDF or TIF</w:t>
      </w:r>
      <w:r w:rsidRPr="00BB5B81">
        <w:t xml:space="preserve"> </w:t>
      </w:r>
    </w:p>
    <w:p w14:paraId="1F419A1A" w14:textId="77777777" w:rsidR="00BB5B81" w:rsidRDefault="00BB5B81" w:rsidP="00BB5B81"/>
    <w:p w14:paraId="4AC0FA71" w14:textId="77777777" w:rsidR="00BB5B81" w:rsidRDefault="00BB5B81" w:rsidP="00BB5B81"/>
    <w:p w14:paraId="408352CE" w14:textId="32C1AAC4" w:rsidR="00BB5B81" w:rsidRPr="0022176E" w:rsidRDefault="00BB5B81" w:rsidP="00BB5B81">
      <w:pPr>
        <w:sectPr w:rsidR="00BB5B81" w:rsidRPr="0022176E" w:rsidSect="00BB5B81">
          <w:type w:val="continuous"/>
          <w:pgSz w:w="12240" w:h="15840"/>
          <w:pgMar w:top="1440" w:right="1440" w:bottom="1440" w:left="1440" w:header="720" w:footer="720" w:gutter="0"/>
          <w:cols w:space="720"/>
          <w:docGrid w:linePitch="299"/>
        </w:sectPr>
      </w:pPr>
      <w:r w:rsidRPr="0022176E">
        <w:t xml:space="preserve">Past Methodology * </w:t>
      </w:r>
      <w:r>
        <w:t xml:space="preserve">      </w:t>
      </w:r>
      <w:r w:rsidRPr="0022176E">
        <w:t>What methodology did you use to calculate the past numbers?</w:t>
      </w:r>
    </w:p>
    <w:p w14:paraId="090C7C29" w14:textId="77777777" w:rsidR="00BB5B81" w:rsidRPr="0022176E" w:rsidRDefault="00BB5B81" w:rsidP="00BB5B81">
      <w:r w:rsidRPr="0022176E">
        <w:t xml:space="preserve"> </w:t>
      </w:r>
    </w:p>
    <w:p w14:paraId="3F03E3C5" w14:textId="77777777" w:rsidR="00BB5B81" w:rsidRPr="0022176E" w:rsidRDefault="00BB5B81" w:rsidP="00BB5B81">
      <w:r w:rsidRPr="0022176E">
        <w:t xml:space="preserve"> Direct Count (preferred) </w:t>
      </w:r>
    </w:p>
    <w:p w14:paraId="1345E339" w14:textId="77777777" w:rsidR="00BB5B81" w:rsidRPr="0022176E" w:rsidRDefault="00BB5B81" w:rsidP="00BB5B81">
      <w:r w:rsidRPr="0022176E">
        <w:t xml:space="preserve"> Indirect Count </w:t>
      </w:r>
    </w:p>
    <w:p w14:paraId="7B2AAF56" w14:textId="77777777" w:rsidR="00BB5B81" w:rsidRPr="0022176E" w:rsidRDefault="00BB5B81" w:rsidP="00BB5B81">
      <w:r w:rsidRPr="0022176E">
        <w:t xml:space="preserve"> Representative Survey Informal Survey (preferred)</w:t>
      </w:r>
    </w:p>
    <w:p w14:paraId="2F9567D6" w14:textId="77777777" w:rsidR="00BB5B81" w:rsidRPr="0022176E" w:rsidRDefault="00BB5B81" w:rsidP="00BB5B81">
      <w:r w:rsidRPr="0022176E">
        <w:t xml:space="preserve"> Structured Estimate</w:t>
      </w:r>
    </w:p>
    <w:p w14:paraId="11BD3E4F" w14:textId="77777777" w:rsidR="00BB5B81" w:rsidRPr="0022176E" w:rsidRDefault="00BB5B81" w:rsidP="00BB5B81">
      <w:r w:rsidRPr="0022176E">
        <w:t xml:space="preserve"> Other </w:t>
      </w:r>
    </w:p>
    <w:p w14:paraId="240C0DB4" w14:textId="77777777" w:rsidR="00BB5B81" w:rsidRPr="0022176E" w:rsidRDefault="00BB5B81" w:rsidP="00BB5B81">
      <w:pPr>
        <w:sectPr w:rsidR="00BB5B81" w:rsidRPr="0022176E" w:rsidSect="00FD4218">
          <w:type w:val="continuous"/>
          <w:pgSz w:w="12240" w:h="15840"/>
          <w:pgMar w:top="1440" w:right="1440" w:bottom="1440" w:left="1440" w:header="720" w:footer="720" w:gutter="0"/>
          <w:cols w:space="40"/>
          <w:docGrid w:linePitch="299"/>
        </w:sectPr>
      </w:pPr>
    </w:p>
    <w:p w14:paraId="7D768449" w14:textId="77777777" w:rsidR="00BB5B81" w:rsidRPr="0022176E" w:rsidRDefault="00BB5B81" w:rsidP="00BB5B81"/>
    <w:p w14:paraId="46BDD2D0" w14:textId="77777777" w:rsidR="00BB5B81" w:rsidRPr="0022176E" w:rsidRDefault="00BB5B81" w:rsidP="00BB5B81">
      <w:pPr>
        <w:sectPr w:rsidR="00BB5B81" w:rsidRPr="0022176E" w:rsidSect="00FD4218">
          <w:type w:val="continuous"/>
          <w:pgSz w:w="12240" w:h="15840"/>
          <w:pgMar w:top="1440" w:right="1440" w:bottom="1440" w:left="1440" w:header="720" w:footer="720" w:gutter="0"/>
          <w:cols w:space="720"/>
          <w:docGrid w:linePitch="299"/>
        </w:sectPr>
      </w:pPr>
    </w:p>
    <w:p w14:paraId="7B4D5DC9" w14:textId="1CB57B16" w:rsidR="00BB5B81" w:rsidRPr="0022176E" w:rsidRDefault="00BB5B81" w:rsidP="00BB5B81">
      <w:r>
        <w:t xml:space="preserve">    </w:t>
      </w:r>
      <w:r w:rsidRPr="0022176E">
        <w:t>Projected Methodology * What methodology will you use to calculate the upcoming numbers?</w:t>
      </w:r>
    </w:p>
    <w:p w14:paraId="6213DB42" w14:textId="77777777" w:rsidR="00BB5B81" w:rsidRPr="0022176E" w:rsidRDefault="00BB5B81" w:rsidP="00BB5B81"/>
    <w:p w14:paraId="2ECF5AE7" w14:textId="77777777" w:rsidR="00BB5B81" w:rsidRPr="0022176E" w:rsidRDefault="00BB5B81" w:rsidP="00BB5B81">
      <w:r>
        <w:t xml:space="preserve">       </w:t>
      </w:r>
      <w:r w:rsidRPr="0022176E">
        <w:t xml:space="preserve">Direct Count (preferred) </w:t>
      </w:r>
    </w:p>
    <w:p w14:paraId="63DF2748" w14:textId="77777777" w:rsidR="00BB5B81" w:rsidRPr="0022176E" w:rsidRDefault="00BB5B81" w:rsidP="00BB5B81">
      <w:r>
        <w:t xml:space="preserve">       </w:t>
      </w:r>
      <w:r w:rsidRPr="0022176E">
        <w:t xml:space="preserve">Indirect Count Representative </w:t>
      </w:r>
    </w:p>
    <w:p w14:paraId="02F2ED6C" w14:textId="77777777" w:rsidR="00BB5B81" w:rsidRPr="0022176E" w:rsidRDefault="00BB5B81" w:rsidP="00BB5B81">
      <w:r>
        <w:t xml:space="preserve">       </w:t>
      </w:r>
      <w:r w:rsidRPr="0022176E">
        <w:t xml:space="preserve">Survey Informal Survey (preferred) </w:t>
      </w:r>
    </w:p>
    <w:p w14:paraId="3C8AE9CE" w14:textId="77777777" w:rsidR="00BB5B81" w:rsidRPr="0022176E" w:rsidRDefault="00BB5B81" w:rsidP="00BB5B81">
      <w:r>
        <w:t xml:space="preserve">       </w:t>
      </w:r>
      <w:r w:rsidRPr="0022176E">
        <w:t>Structured Estimate</w:t>
      </w:r>
    </w:p>
    <w:p w14:paraId="383845B3" w14:textId="77777777" w:rsidR="00BB5B81" w:rsidRPr="0022176E" w:rsidRDefault="00BB5B81" w:rsidP="00BB5B81">
      <w:r>
        <w:t xml:space="preserve">       </w:t>
      </w:r>
      <w:r w:rsidRPr="0022176E">
        <w:t xml:space="preserve">Other </w:t>
      </w:r>
    </w:p>
    <w:p w14:paraId="61D6C7E8" w14:textId="77777777" w:rsidR="00BB5B81" w:rsidRPr="0022176E" w:rsidRDefault="00BB5B81" w:rsidP="00BB5B81">
      <w:pPr>
        <w:sectPr w:rsidR="00BB5B81" w:rsidRPr="0022176E" w:rsidSect="00FD4218">
          <w:type w:val="continuous"/>
          <w:pgSz w:w="12240" w:h="15840"/>
          <w:pgMar w:top="580" w:right="1220" w:bottom="280" w:left="1200" w:header="720" w:footer="720" w:gutter="0"/>
          <w:cols w:space="720"/>
        </w:sectPr>
      </w:pPr>
    </w:p>
    <w:p w14:paraId="07BFEDFF" w14:textId="77777777" w:rsidR="00BB5B81" w:rsidRPr="0022176E" w:rsidRDefault="00BB5B81" w:rsidP="00BB5B81"/>
    <w:p w14:paraId="6919F386" w14:textId="77777777" w:rsidR="00BB5B81" w:rsidRPr="0022176E" w:rsidRDefault="00BB5B81" w:rsidP="00BB5B81"/>
    <w:p w14:paraId="23A05C1C" w14:textId="77777777" w:rsidR="00BB5B81" w:rsidRPr="0022176E" w:rsidRDefault="00BB5B81" w:rsidP="00BB5B81">
      <w:r w:rsidRPr="0022176E">
        <w:t>Methodology Narrative * Please explain.</w:t>
      </w:r>
    </w:p>
    <w:p w14:paraId="09252194" w14:textId="77777777" w:rsidR="00BB5B81" w:rsidRPr="00D476BC" w:rsidRDefault="00BB5B81" w:rsidP="00BB5B81">
      <w:pPr>
        <w:sectPr w:rsidR="00BB5B81" w:rsidRPr="00D476BC" w:rsidSect="00FD4218">
          <w:type w:val="continuous"/>
          <w:pgSz w:w="12240" w:h="15840"/>
          <w:pgMar w:top="580" w:right="1220" w:bottom="280" w:left="1200" w:header="720" w:footer="720" w:gutter="0"/>
          <w:cols w:space="720"/>
        </w:sectPr>
      </w:pPr>
    </w:p>
    <w:p w14:paraId="7085EFEC" w14:textId="77777777" w:rsidR="00BB5B81" w:rsidRPr="00D476BC" w:rsidRDefault="00BB5B81" w:rsidP="00BB5B81">
      <w:r w:rsidRPr="00D476BC">
        <w:t>2500 character limit</w:t>
      </w:r>
    </w:p>
    <w:p w14:paraId="5D5223AC" w14:textId="77777777" w:rsidR="00BB5B81" w:rsidRPr="00D476BC" w:rsidRDefault="00BB5B81" w:rsidP="00BB5B81"/>
    <w:p w14:paraId="332F6FE7" w14:textId="0C0AD024" w:rsidR="00BB5B81" w:rsidRPr="00D476BC" w:rsidRDefault="00C402D6" w:rsidP="00BB5B81">
      <w:r>
        <w:rPr>
          <w:noProof/>
        </w:rPr>
        <mc:AlternateContent>
          <mc:Choice Requires="wpg">
            <w:drawing>
              <wp:inline distT="0" distB="0" distL="0" distR="0" wp14:anchorId="589F4144" wp14:editId="28C44153">
                <wp:extent cx="5943600" cy="236220"/>
                <wp:effectExtent l="0" t="1905" r="0" b="9525"/>
                <wp:docPr id="16"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6220"/>
                          <a:chOff x="0" y="0"/>
                          <a:chExt cx="9360" cy="372"/>
                        </a:xfrm>
                      </wpg:grpSpPr>
                      <wps:wsp>
                        <wps:cNvPr id="18" name="Rectangle 239"/>
                        <wps:cNvSpPr>
                          <a:spLocks noChangeArrowheads="1"/>
                        </wps:cNvSpPr>
                        <wps:spPr bwMode="auto">
                          <a:xfrm>
                            <a:off x="0"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240"/>
                        <wps:cNvSpPr>
                          <a:spLocks noChangeArrowheads="1"/>
                        </wps:cNvSpPr>
                        <wps:spPr bwMode="auto">
                          <a:xfrm>
                            <a:off x="9348"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241"/>
                        <wps:cNvCnPr>
                          <a:cxnSpLocks noChangeShapeType="1"/>
                        </wps:cNvCnPr>
                        <wps:spPr bwMode="auto">
                          <a:xfrm>
                            <a:off x="12" y="366"/>
                            <a:ext cx="9336" cy="0"/>
                          </a:xfrm>
                          <a:prstGeom prst="line">
                            <a:avLst/>
                          </a:prstGeom>
                          <a:noFill/>
                          <a:ln w="7620">
                            <a:solidFill>
                              <a:srgbClr val="999999"/>
                            </a:solidFill>
                            <a:prstDash val="sysDot"/>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1" name="Picture 24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904" y="0"/>
                            <a:ext cx="336" cy="336"/>
                          </a:xfrm>
                          <a:prstGeom prst="rect">
                            <a:avLst/>
                          </a:prstGeom>
                          <a:noFill/>
                          <a:extLst>
                            <a:ext uri="{909E8E84-426E-40DD-AFC4-6F175D3DCCD1}">
                              <a14:hiddenFill xmlns:a14="http://schemas.microsoft.com/office/drawing/2010/main">
                                <a:solidFill>
                                  <a:srgbClr val="FFFFFF"/>
                                </a:solidFill>
                              </a14:hiddenFill>
                            </a:ext>
                          </a:extLst>
                        </pic:spPr>
                      </pic:pic>
                      <wps:wsp>
                        <wps:cNvPr id="22" name="Text Box 243"/>
                        <wps:cNvSpPr txBox="1">
                          <a:spLocks noChangeArrowheads="1"/>
                        </wps:cNvSpPr>
                        <wps:spPr bwMode="auto">
                          <a:xfrm>
                            <a:off x="0" y="0"/>
                            <a:ext cx="9360"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7C31D" w14:textId="77777777" w:rsidR="00BB5B81" w:rsidRDefault="00BB5B81" w:rsidP="00BB5B81">
                              <w:pPr>
                                <w:spacing w:before="11"/>
                                <w:ind w:left="119"/>
                                <w:rPr>
                                  <w:sz w:val="27"/>
                                </w:rPr>
                              </w:pPr>
                              <w:r>
                                <w:rPr>
                                  <w:color w:val="545454"/>
                                  <w:w w:val="110"/>
                                  <w:sz w:val="27"/>
                                </w:rPr>
                                <w:t>Application Questions: Part 5</w:t>
                              </w:r>
                            </w:p>
                          </w:txbxContent>
                        </wps:txbx>
                        <wps:bodyPr rot="0" vert="horz" wrap="square" lIns="0" tIns="0" rIns="0" bIns="0" anchor="t" anchorCtr="0" upright="1">
                          <a:noAutofit/>
                        </wps:bodyPr>
                      </wps:wsp>
                    </wpg:wgp>
                  </a:graphicData>
                </a:graphic>
              </wp:inline>
            </w:drawing>
          </mc:Choice>
          <mc:Fallback>
            <w:pict>
              <v:group w14:anchorId="589F4144" id="Group 238" o:spid="_x0000_s1072" style="width:468pt;height:18.6pt;mso-position-horizontal-relative:char;mso-position-vertical-relative:line" coordsize="9360,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">
                <v:rect id="Rectangle 239" o:spid="_x0000_s1073" style="position:absolute;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" fillcolor="#999" stroked="f"/>
                <v:rect id="Rectangle 240" o:spid="_x0000_s1074" style="position:absolute;left:9348;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" fillcolor="#999" stroked="f"/>
                <v:line id="Line 241" o:spid="_x0000_s1075" style="position:absolute;visibility:visible;mso-wrap-style:square" from="12,366" to="934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" strokecolor="#999" strokeweight=".6pt">
                  <v:stroke dashstyle="1 1"/>
                </v:line>
                <v:shape id="Picture 242" o:spid="_x0000_s1076" type="#_x0000_t75" style="position:absolute;left:8904;width:336;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">
                  <v:imagedata r:id="rId13" o:title=""/>
                </v:shape>
                <v:shape id="Text Box 243" o:spid="_x0000_s1077" type="#_x0000_t202" style="position:absolute;width:936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7097C31D" w14:textId="77777777" w:rsidR="00BB5B81" w:rsidRDefault="00BB5B81" w:rsidP="00BB5B81">
                        <w:pPr>
                          <w:spacing w:before="11"/>
                          <w:ind w:left="119"/>
                          <w:rPr>
                            <w:sz w:val="27"/>
                          </w:rPr>
                        </w:pPr>
                        <w:r>
                          <w:rPr>
                            <w:color w:val="545454"/>
                            <w:w w:val="110"/>
                            <w:sz w:val="27"/>
                          </w:rPr>
                          <w:t>Application Questions: Part 5</w:t>
                        </w:r>
                      </w:p>
                    </w:txbxContent>
                  </v:textbox>
                </v:shape>
                <w10:anchorlock/>
              </v:group>
            </w:pict>
          </mc:Fallback>
        </mc:AlternateContent>
      </w:r>
    </w:p>
    <w:p w14:paraId="3DE4B268" w14:textId="77777777" w:rsidR="00BB5B81" w:rsidRPr="00D476BC" w:rsidRDefault="00BB5B81" w:rsidP="00BB5B81"/>
    <w:p w14:paraId="099D102F" w14:textId="77777777" w:rsidR="00BB5B81" w:rsidRPr="00D476BC" w:rsidRDefault="00BB5B81" w:rsidP="00BB5B81">
      <w:r w:rsidRPr="00D476BC">
        <w:t>8| Funding</w:t>
      </w:r>
    </w:p>
    <w:p w14:paraId="69828ABA" w14:textId="77777777" w:rsidR="00BB5B81" w:rsidRPr="00D476BC" w:rsidRDefault="00BB5B81" w:rsidP="00BB5B81">
      <w:r w:rsidRPr="00D476BC">
        <w:t>Does your organization have, or have you applied for, grant funding from other sources? If not, why not? If yes, please list the funding you have for the project, including any volunteer and in-kind sources in Question 9| Project Budget Overview.</w:t>
      </w:r>
    </w:p>
    <w:p w14:paraId="5010EF7D" w14:textId="77777777" w:rsidR="00BB5B81" w:rsidRPr="00D476BC" w:rsidRDefault="00BB5B81" w:rsidP="00BB5B81">
      <w:r w:rsidRPr="00D476BC">
        <w:t>Funding sources and amounts which have not yet been secured will be listed separately, in the field(s) directly below. Finally, what changes would occur if the project couldn’t be funded?</w:t>
      </w:r>
    </w:p>
    <w:p w14:paraId="34C07A28" w14:textId="77777777" w:rsidR="00BB5B81" w:rsidRPr="00D476BC" w:rsidRDefault="00BB5B81" w:rsidP="00BB5B81">
      <w:pPr>
        <w:sectPr w:rsidR="00BB5B81" w:rsidRPr="00D476BC" w:rsidSect="00FD4218">
          <w:type w:val="continuous"/>
          <w:pgSz w:w="12240" w:h="15840"/>
          <w:pgMar w:top="560" w:right="1220" w:bottom="280" w:left="1200" w:header="720" w:footer="720" w:gutter="0"/>
          <w:cols w:space="720"/>
        </w:sectPr>
      </w:pPr>
    </w:p>
    <w:p w14:paraId="571B3203" w14:textId="77777777" w:rsidR="00BB5B81" w:rsidRPr="00D476BC" w:rsidRDefault="00BB5B81" w:rsidP="00BB5B81">
      <w:r w:rsidRPr="00D476BC">
        <w:t>Other Funding *</w:t>
      </w:r>
    </w:p>
    <w:p w14:paraId="08F5A22D" w14:textId="59FA5E62"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3E4A81AC" w14:textId="378AD8FE" w:rsidR="00AC04F3" w:rsidRPr="0022176E" w:rsidRDefault="00AC04F3" w:rsidP="0022176E"/>
    <w:p w14:paraId="33E59E2B" w14:textId="788DFBDA" w:rsidR="00AC04F3" w:rsidRPr="00D476BC" w:rsidRDefault="00BB5B81" w:rsidP="00D476BC">
      <w:r w:rsidRPr="00D476BC">
        <w:t xml:space="preserve">Does your organization have, or have you applied for funding </w:t>
      </w:r>
      <w:r w:rsidR="00D476BC" w:rsidRPr="00D476BC">
        <w:t>from other</w:t>
      </w:r>
      <w:r w:rsidRPr="00D476BC">
        <w:t xml:space="preserve"> sources?</w:t>
      </w:r>
    </w:p>
    <w:p w14:paraId="0AF1A866" w14:textId="77777777" w:rsidR="00AC04F3" w:rsidRPr="00D476BC" w:rsidRDefault="00BB5B81" w:rsidP="00D476BC">
      <w:r w:rsidRPr="00D476BC">
        <w:rPr>
          <w:noProof/>
        </w:rPr>
        <w:drawing>
          <wp:inline distT="0" distB="0" distL="0" distR="0" wp14:anchorId="493DDE79" wp14:editId="658C9B20">
            <wp:extent cx="91440" cy="91439"/>
            <wp:effectExtent l="0" t="0" r="0" b="0"/>
            <wp:docPr id="4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png"/>
                    <pic:cNvPicPr/>
                  </pic:nvPicPr>
                  <pic:blipFill>
                    <a:blip r:embed="rId9" cstate="print"/>
                    <a:stretch>
                      <a:fillRect/>
                    </a:stretch>
                  </pic:blipFill>
                  <pic:spPr>
                    <a:xfrm>
                      <a:off x="0" y="0"/>
                      <a:ext cx="91440" cy="91439"/>
                    </a:xfrm>
                    <a:prstGeom prst="rect">
                      <a:avLst/>
                    </a:prstGeom>
                  </pic:spPr>
                </pic:pic>
              </a:graphicData>
            </a:graphic>
          </wp:inline>
        </w:drawing>
      </w:r>
      <w:r w:rsidRPr="00D476BC">
        <w:t xml:space="preserve">  Yes</w:t>
      </w:r>
      <w:r w:rsidRPr="00D476BC">
        <w:tab/>
      </w:r>
      <w:r w:rsidRPr="00D476BC">
        <w:rPr>
          <w:noProof/>
        </w:rPr>
        <w:drawing>
          <wp:inline distT="0" distB="0" distL="0" distR="0" wp14:anchorId="5E280C4A" wp14:editId="416C61C7">
            <wp:extent cx="91440" cy="91439"/>
            <wp:effectExtent l="0" t="0" r="0" b="0"/>
            <wp:docPr id="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png"/>
                    <pic:cNvPicPr/>
                  </pic:nvPicPr>
                  <pic:blipFill>
                    <a:blip r:embed="rId8" cstate="print"/>
                    <a:stretch>
                      <a:fillRect/>
                    </a:stretch>
                  </pic:blipFill>
                  <pic:spPr>
                    <a:xfrm>
                      <a:off x="0" y="0"/>
                      <a:ext cx="91440" cy="91439"/>
                    </a:xfrm>
                    <a:prstGeom prst="rect">
                      <a:avLst/>
                    </a:prstGeom>
                  </pic:spPr>
                </pic:pic>
              </a:graphicData>
            </a:graphic>
          </wp:inline>
        </w:drawing>
      </w:r>
      <w:r w:rsidRPr="00D476BC">
        <w:t xml:space="preserve">  No</w:t>
      </w:r>
    </w:p>
    <w:p w14:paraId="73D5FD2F"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735EF3C0" w14:textId="77777777" w:rsidR="00AC04F3" w:rsidRPr="00D476BC" w:rsidRDefault="00AC04F3" w:rsidP="00D476BC"/>
    <w:p w14:paraId="1CB9FA5F" w14:textId="26E728B6" w:rsidR="00AC04F3" w:rsidRPr="00D476BC" w:rsidRDefault="00C402D6" w:rsidP="00D476BC">
      <w:r>
        <w:rPr>
          <w:noProof/>
        </w:rPr>
        <mc:AlternateContent>
          <mc:Choice Requires="wpg">
            <w:drawing>
              <wp:anchor distT="0" distB="0" distL="0" distR="0" simplePos="0" relativeHeight="251693056" behindDoc="1" locked="0" layoutInCell="1" allowOverlap="1" wp14:anchorId="75EFE289" wp14:editId="07AD8580">
                <wp:simplePos x="0" y="0"/>
                <wp:positionH relativeFrom="page">
                  <wp:posOffset>908050</wp:posOffset>
                </wp:positionH>
                <wp:positionV relativeFrom="paragraph">
                  <wp:posOffset>260350</wp:posOffset>
                </wp:positionV>
                <wp:extent cx="5943600" cy="7620"/>
                <wp:effectExtent l="0" t="0" r="0" b="0"/>
                <wp:wrapTopAndBottom/>
                <wp:docPr id="1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620"/>
                          <a:chOff x="1430" y="410"/>
                          <a:chExt cx="9360" cy="12"/>
                        </a:xfrm>
                      </wpg:grpSpPr>
                      <wps:wsp>
                        <wps:cNvPr id="13" name="Rectangle 14"/>
                        <wps:cNvSpPr>
                          <a:spLocks noChangeArrowheads="1"/>
                        </wps:cNvSpPr>
                        <wps:spPr bwMode="auto">
                          <a:xfrm>
                            <a:off x="1430" y="410"/>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3"/>
                        <wps:cNvSpPr>
                          <a:spLocks noChangeArrowheads="1"/>
                        </wps:cNvSpPr>
                        <wps:spPr bwMode="auto">
                          <a:xfrm>
                            <a:off x="10778" y="410"/>
                            <a:ext cx="12" cy="12"/>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Line 12"/>
                        <wps:cNvCnPr>
                          <a:cxnSpLocks noChangeShapeType="1"/>
                        </wps:cNvCnPr>
                        <wps:spPr bwMode="auto">
                          <a:xfrm>
                            <a:off x="1442" y="416"/>
                            <a:ext cx="9336" cy="0"/>
                          </a:xfrm>
                          <a:prstGeom prst="line">
                            <a:avLst/>
                          </a:prstGeom>
                          <a:noFill/>
                          <a:ln w="7620">
                            <a:solidFill>
                              <a:srgbClr val="CCCCCC"/>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6997AA0" id="Group 11" o:spid="_x0000_s1026" style="position:absolute;margin-left:71.5pt;margin-top:20.5pt;width:468pt;height:.6pt;z-index:-251623424;mso-wrap-distance-left:0;mso-wrap-distance-right:0;mso-position-horizontal-relative:page" coordorigin="1430,410" coordsize="93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">
                <v:rect id="Rectangle 14" o:spid="_x0000_s1027" style="position:absolute;left:1430;top:41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" fillcolor="#ccc" stroked="f"/>
                <v:rect id="Rectangle 13" o:spid="_x0000_s1028" style="position:absolute;left:10778;top:41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" fillcolor="#ccc" stroked="f"/>
                <v:line id="Line 12" o:spid="_x0000_s1029" style="position:absolute;visibility:visible;mso-wrap-style:square" from="1442,416" to="1077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" strokecolor="#ccc" strokeweight=".6pt">
                  <v:stroke dashstyle="1 1"/>
                </v:line>
                <w10:wrap type="topAndBottom" anchorx="page"/>
              </v:group>
            </w:pict>
          </mc:Fallback>
        </mc:AlternateContent>
      </w:r>
      <w:r w:rsidR="00BB5B81" w:rsidRPr="00D476BC">
        <w:t>Funding for which you have applied but not yet secured</w:t>
      </w:r>
    </w:p>
    <w:p w14:paraId="25C6DE76" w14:textId="69AB4772" w:rsidR="00AC04F3" w:rsidRPr="00D476BC" w:rsidRDefault="00BB5B81" w:rsidP="00D476BC">
      <w:r w:rsidRPr="00D476BC">
        <w:t>Funding Source</w:t>
      </w:r>
      <w:r w:rsidRPr="00D476BC">
        <w:tab/>
      </w:r>
      <w:r w:rsidR="0022176E">
        <w:t xml:space="preserve">         </w:t>
      </w:r>
      <w:r w:rsidRPr="00D476BC">
        <w:t>Amount</w:t>
      </w:r>
    </w:p>
    <w:p w14:paraId="59512770"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p w14:paraId="7F6ABA97" w14:textId="3948A61C" w:rsidR="00AC04F3" w:rsidRDefault="00AC04F3" w:rsidP="00D476BC"/>
    <w:p w14:paraId="3E1FD0C8" w14:textId="77777777" w:rsidR="0022176E" w:rsidRDefault="0022176E" w:rsidP="00D476BC"/>
    <w:p w14:paraId="601C584D" w14:textId="77777777" w:rsidR="00BB5B81" w:rsidRDefault="00BB5B81" w:rsidP="00D476BC"/>
    <w:p w14:paraId="1FD8AADF" w14:textId="77777777" w:rsidR="00BB5B81" w:rsidRDefault="00BB5B81" w:rsidP="00D476BC"/>
    <w:p w14:paraId="21865AFB" w14:textId="77777777" w:rsidR="00BB5B81" w:rsidRDefault="00BB5B81" w:rsidP="00D476BC"/>
    <w:p w14:paraId="1CF1226E" w14:textId="77777777" w:rsidR="00BB5B81" w:rsidRDefault="00BB5B81" w:rsidP="00D476BC"/>
    <w:p w14:paraId="6B9D2BA0" w14:textId="77777777" w:rsidR="00BB5B81" w:rsidRDefault="00BB5B81" w:rsidP="00D476BC"/>
    <w:p w14:paraId="10E6BBF9" w14:textId="77777777" w:rsidR="00BB5B81" w:rsidRDefault="00BB5B81" w:rsidP="00D476BC"/>
    <w:p w14:paraId="3C852978" w14:textId="079F9A15" w:rsidR="00AC04F3" w:rsidRPr="00D476BC" w:rsidRDefault="00BB5B81" w:rsidP="00D476BC">
      <w:r w:rsidRPr="00D476BC">
        <w:t>Funding Shortfalls *</w:t>
      </w:r>
    </w:p>
    <w:p w14:paraId="5B94A8C0" w14:textId="77777777" w:rsidR="00AC04F3" w:rsidRPr="00D476BC" w:rsidRDefault="00AC04F3" w:rsidP="00D476BC"/>
    <w:p w14:paraId="4824DA44" w14:textId="77777777" w:rsidR="00BB5B81" w:rsidRDefault="00BB5B81" w:rsidP="00D476BC"/>
    <w:p w14:paraId="262642D5" w14:textId="772E594D" w:rsidR="00AC04F3" w:rsidRPr="00D476BC" w:rsidRDefault="00BB5B81" w:rsidP="00D476BC">
      <w:r w:rsidRPr="00D476BC">
        <w:t>Matching Funds Percentage</w:t>
      </w:r>
    </w:p>
    <w:p w14:paraId="24DEA7FE" w14:textId="495A82FE" w:rsidR="00AC04F3" w:rsidRPr="00D476BC" w:rsidRDefault="00BB5B81" w:rsidP="00D476BC">
      <w:r w:rsidRPr="00D476BC">
        <w:t xml:space="preserve">$ </w:t>
      </w:r>
      <w:r w:rsidR="0022176E">
        <w:t>0</w:t>
      </w:r>
      <w:r w:rsidRPr="00D476BC">
        <w:t>.00</w:t>
      </w:r>
    </w:p>
    <w:p w14:paraId="0CDF811C" w14:textId="77777777" w:rsidR="00AC04F3" w:rsidRPr="00D476BC" w:rsidRDefault="00AC04F3" w:rsidP="00D476BC"/>
    <w:p w14:paraId="7568CDBC" w14:textId="77777777" w:rsidR="00AC04F3" w:rsidRPr="00D476BC" w:rsidRDefault="00BB5B81" w:rsidP="00D476BC">
      <w:r w:rsidRPr="00D476BC">
        <w:lastRenderedPageBreak/>
        <w:t>What changes will be made if funding for your request is not available or recommended?</w:t>
      </w:r>
    </w:p>
    <w:p w14:paraId="50A998D6" w14:textId="14DD188B" w:rsidR="00AC04F3" w:rsidRPr="00D476BC" w:rsidRDefault="00AC04F3" w:rsidP="00D476BC"/>
    <w:p w14:paraId="1559272E" w14:textId="77777777" w:rsidR="00AC04F3" w:rsidRPr="00D476BC" w:rsidRDefault="00BB5B81" w:rsidP="00D476BC">
      <w:r w:rsidRPr="00D476BC">
        <w:t>2500 character limit.</w:t>
      </w:r>
    </w:p>
    <w:p w14:paraId="1840D699" w14:textId="77777777" w:rsidR="00AC04F3" w:rsidRPr="00D476BC" w:rsidRDefault="00AC04F3" w:rsidP="00D476BC"/>
    <w:p w14:paraId="0A75589E" w14:textId="75667D5E" w:rsidR="00AC04F3" w:rsidRPr="00D476BC" w:rsidRDefault="00AC04F3" w:rsidP="00D476BC"/>
    <w:p w14:paraId="2E75DD75" w14:textId="569C56A4" w:rsidR="00AC04F3" w:rsidRPr="00D476BC" w:rsidRDefault="00BB5B81" w:rsidP="00D476BC">
      <w:pPr>
        <w:sectPr w:rsidR="00AC04F3" w:rsidRPr="00D476BC" w:rsidSect="00FD4218">
          <w:type w:val="continuous"/>
          <w:pgSz w:w="12240" w:h="15840"/>
          <w:pgMar w:top="560" w:right="1220" w:bottom="280" w:left="1200" w:header="720" w:footer="720" w:gutter="0"/>
          <w:cols w:space="720"/>
        </w:sectPr>
      </w:pPr>
      <w:r w:rsidRPr="00D476BC">
        <w:t>%This field will auto fill with the correct percentage based on your input to budget section below</w:t>
      </w:r>
      <w:r w:rsidR="00284DC7">
        <w:t>.</w:t>
      </w:r>
    </w:p>
    <w:p w14:paraId="0D8D467E" w14:textId="77777777" w:rsidR="00284DC7" w:rsidRDefault="00284DC7" w:rsidP="00D476BC">
      <w:pPr>
        <w:rPr>
          <w:sz w:val="20"/>
          <w:szCs w:val="20"/>
        </w:rPr>
      </w:pPr>
    </w:p>
    <w:p w14:paraId="56AB7FF0" w14:textId="267C6722" w:rsidR="00AC04F3" w:rsidRPr="00BB5B81" w:rsidRDefault="00BB5B81" w:rsidP="00D476BC">
      <w:r w:rsidRPr="00BB5B81">
        <w:t>9| Project Budget Overview</w:t>
      </w:r>
    </w:p>
    <w:p w14:paraId="0C57F36E" w14:textId="62EDC711" w:rsidR="00AC04F3" w:rsidRPr="00BB5B81" w:rsidRDefault="00BB5B81" w:rsidP="00D476BC">
      <w:r w:rsidRPr="00BB5B81">
        <w:t xml:space="preserve">Please </w:t>
      </w:r>
      <w:r w:rsidR="00D476BC" w:rsidRPr="00BB5B81">
        <w:t>complete budget for this project</w:t>
      </w:r>
      <w:r w:rsidRPr="00BB5B81">
        <w:t xml:space="preserve">/proposal. If </w:t>
      </w:r>
      <w:r w:rsidR="00D476BC" w:rsidRPr="00BB5B81">
        <w:t>your agency operates independently of this project</w:t>
      </w:r>
      <w:r w:rsidRPr="00BB5B81">
        <w:t xml:space="preserve"> </w:t>
      </w:r>
      <w:r w:rsidR="00D476BC" w:rsidRPr="00BB5B81">
        <w:t>application,</w:t>
      </w:r>
      <w:r w:rsidRPr="00BB5B81">
        <w:t xml:space="preserve"> it may not be necessary to submit the entire agency budget. You must submit a budget which specifically pertains to the project/event for which you are requesting funding and adheres to the basic budget format shown below.</w:t>
      </w:r>
    </w:p>
    <w:p w14:paraId="25228340" w14:textId="77777777" w:rsidR="00AC04F3" w:rsidRPr="00BB5B81" w:rsidRDefault="00BB5B81" w:rsidP="00D476BC">
      <w:r w:rsidRPr="00BB5B81">
        <w:t>The budget must include anticipated revenues, expenditures, and any potential profit or loss. For projects/events which are ongoing for more than one (1) year, please also submit actuals from the previous three (3) years of operations (need not be consecutive) for the project/proposal if applicable.</w:t>
      </w:r>
    </w:p>
    <w:p w14:paraId="24A49453" w14:textId="6C6D0624" w:rsidR="00BB5B81" w:rsidRPr="00BB5B81" w:rsidRDefault="00BB5B81" w:rsidP="00BB5B81">
      <w:r w:rsidRPr="00BB5B81">
        <w:t>For any claimed in-kind contributions valued at $500 or more and related to marketing/advertising, you mus</w:t>
      </w:r>
      <w:r>
        <w:t>t</w:t>
      </w:r>
      <w:r w:rsidRPr="00BB5B81">
        <w:t xml:space="preserve"> submit verifying documentation which assures the contribution will be provided. For instance, if you are claiming in-kind contributions in the form of advertising match, a binding contract itemizing the matching value and obligating each party must be provided.</w:t>
      </w:r>
    </w:p>
    <w:p w14:paraId="40D5D7B4" w14:textId="77777777" w:rsidR="00BB5B81" w:rsidRDefault="00BB5B81" w:rsidP="00BB5B81"/>
    <w:p w14:paraId="58DAF903" w14:textId="6BD6A25E" w:rsidR="00BB5B81" w:rsidRPr="00BB5B81" w:rsidRDefault="00BB5B81" w:rsidP="00BB5B81">
      <w:r w:rsidRPr="00BB5B81">
        <w:t>ATTENTION: In an effort to allow an adequate level of flexibility for all applicants, not all fields in the budget  portion  are required to be filled before this form is submitted. Providing all applicable data is your responsibility, failure to do so will potentially jeopardize your application's chance for review.</w:t>
      </w:r>
    </w:p>
    <w:p w14:paraId="638FBF28" w14:textId="77777777" w:rsidR="00BB5B81" w:rsidRPr="00BB5B81" w:rsidRDefault="00BB5B81" w:rsidP="00BB5B81"/>
    <w:p w14:paraId="1CA53DEC" w14:textId="77777777" w:rsidR="00BB5B81" w:rsidRPr="00BB5B81" w:rsidRDefault="00BB5B81" w:rsidP="00BB5B81">
      <w:pPr>
        <w:sectPr w:rsidR="00BB5B81" w:rsidRPr="00BB5B81" w:rsidSect="00BB5B81">
          <w:type w:val="continuous"/>
          <w:pgSz w:w="12240" w:h="15840"/>
          <w:pgMar w:top="500" w:right="1220" w:bottom="280" w:left="1200" w:header="720" w:footer="720" w:gutter="0"/>
          <w:cols w:space="720"/>
        </w:sectPr>
      </w:pPr>
    </w:p>
    <w:p w14:paraId="0A4538CA" w14:textId="77777777" w:rsidR="00BB5B81" w:rsidRPr="00BB5B81" w:rsidRDefault="00BB5B81" w:rsidP="00BB5B81">
      <w:r w:rsidRPr="00BB5B81">
        <w:t>Verification of In-kind Contributions</w:t>
      </w:r>
    </w:p>
    <w:p w14:paraId="48579CBD" w14:textId="77777777" w:rsidR="00BB5B81" w:rsidRPr="00BB5B81" w:rsidRDefault="00BB5B81" w:rsidP="00BB5B81">
      <w:r w:rsidRPr="00BB5B81">
        <w:t>For any claimed in-kind contributions valued at $500 or more and related to marketing/advertising, you must submit verifying documentation which assures the contribution will be provided.</w:t>
      </w:r>
    </w:p>
    <w:p w14:paraId="6424ED54" w14:textId="77777777" w:rsidR="00BB5B81" w:rsidRPr="00D476BC" w:rsidRDefault="00BB5B81" w:rsidP="00BB5B81">
      <w:pPr>
        <w:sectPr w:rsidR="00BB5B81" w:rsidRPr="00D476BC" w:rsidSect="00FD4218">
          <w:type w:val="continuous"/>
          <w:pgSz w:w="12240" w:h="15840"/>
          <w:pgMar w:top="560" w:right="1220" w:bottom="280" w:left="1200" w:header="720" w:footer="720" w:gutter="0"/>
          <w:cols w:space="720"/>
        </w:sectPr>
      </w:pPr>
    </w:p>
    <w:p w14:paraId="25ECF61E" w14:textId="1CA05DC0" w:rsidR="00AC04F3" w:rsidRPr="00284DC7" w:rsidRDefault="00AC04F3" w:rsidP="00D476BC">
      <w:pPr>
        <w:rPr>
          <w:sz w:val="16"/>
          <w:szCs w:val="16"/>
        </w:rPr>
        <w:sectPr w:rsidR="00AC04F3" w:rsidRPr="00284DC7" w:rsidSect="00FD4218">
          <w:type w:val="continuous"/>
          <w:pgSz w:w="12240" w:h="15840"/>
          <w:pgMar w:top="560" w:right="1220" w:bottom="280" w:left="1200" w:header="720" w:footer="720" w:gutter="0"/>
          <w:cols w:space="720"/>
        </w:sectPr>
      </w:pPr>
    </w:p>
    <w:p w14:paraId="14E63EA9" w14:textId="695A4D62" w:rsidR="00AC04F3" w:rsidRPr="00D476BC" w:rsidRDefault="00BB5B81" w:rsidP="00D476BC">
      <w:pPr>
        <w:sectPr w:rsidR="00AC04F3" w:rsidRPr="00D476BC" w:rsidSect="00FD4218">
          <w:type w:val="continuous"/>
          <w:pgSz w:w="12240" w:h="15840"/>
          <w:pgMar w:top="560" w:right="1220" w:bottom="280" w:left="1200" w:header="720" w:footer="720" w:gutter="0"/>
          <w:cols w:space="720"/>
        </w:sectPr>
      </w:pPr>
      <w:r w:rsidRPr="00D476BC">
        <w:br w:type="column"/>
      </w:r>
    </w:p>
    <w:p w14:paraId="5FFEA2D3" w14:textId="77777777" w:rsidR="00AC04F3" w:rsidRPr="00D476BC" w:rsidRDefault="00AC04F3" w:rsidP="00D476BC"/>
    <w:tbl>
      <w:tblPr>
        <w:tblW w:w="0" w:type="auto"/>
        <w:tblInd w:w="290" w:type="dxa"/>
        <w:tblLayout w:type="fixed"/>
        <w:tblCellMar>
          <w:left w:w="0" w:type="dxa"/>
          <w:right w:w="0" w:type="dxa"/>
        </w:tblCellMar>
        <w:tblLook w:val="01E0" w:firstRow="1" w:lastRow="1" w:firstColumn="1" w:lastColumn="1" w:noHBand="0" w:noVBand="0"/>
      </w:tblPr>
      <w:tblGrid>
        <w:gridCol w:w="1746"/>
        <w:gridCol w:w="1464"/>
        <w:gridCol w:w="1427"/>
        <w:gridCol w:w="1200"/>
        <w:gridCol w:w="1568"/>
        <w:gridCol w:w="1904"/>
      </w:tblGrid>
      <w:tr w:rsidR="00AC04F3" w:rsidRPr="00D476BC" w14:paraId="4EA9FCED" w14:textId="77777777">
        <w:trPr>
          <w:trHeight w:val="556"/>
        </w:trPr>
        <w:tc>
          <w:tcPr>
            <w:tcW w:w="9309" w:type="dxa"/>
            <w:gridSpan w:val="6"/>
            <w:tcBorders>
              <w:top w:val="single" w:sz="24" w:space="0" w:color="6394EC"/>
              <w:left w:val="single" w:sz="24" w:space="0" w:color="6394EC"/>
              <w:bottom w:val="dotted" w:sz="6" w:space="0" w:color="CCCCCC"/>
              <w:right w:val="single" w:sz="24" w:space="0" w:color="6394EC"/>
            </w:tcBorders>
          </w:tcPr>
          <w:p w14:paraId="46B952CA" w14:textId="77777777" w:rsidR="00AC04F3" w:rsidRPr="00D476BC" w:rsidRDefault="00BB5B81" w:rsidP="00D476BC">
            <w:r w:rsidRPr="00D476BC">
              <w:t>Budget Year</w:t>
            </w:r>
          </w:p>
        </w:tc>
      </w:tr>
      <w:tr w:rsidR="00AC04F3" w:rsidRPr="00D476BC" w14:paraId="1ABFDD10" w14:textId="77777777">
        <w:trPr>
          <w:trHeight w:val="1509"/>
        </w:trPr>
        <w:tc>
          <w:tcPr>
            <w:tcW w:w="5837" w:type="dxa"/>
            <w:gridSpan w:val="4"/>
            <w:tcBorders>
              <w:top w:val="dotted" w:sz="6" w:space="0" w:color="CCCCCC"/>
              <w:left w:val="single" w:sz="24" w:space="0" w:color="6394EC"/>
              <w:bottom w:val="dotted" w:sz="6" w:space="0" w:color="CCCCCC"/>
            </w:tcBorders>
          </w:tcPr>
          <w:p w14:paraId="6A58FF5D" w14:textId="3B6558EA" w:rsidR="00AC04F3" w:rsidRPr="00D476BC" w:rsidRDefault="00AC04F3" w:rsidP="00D476BC"/>
          <w:p w14:paraId="734988DF" w14:textId="77777777" w:rsidR="00AC04F3" w:rsidRPr="00D476BC" w:rsidRDefault="00AC04F3" w:rsidP="00D476BC"/>
          <w:p w14:paraId="6714B70A" w14:textId="77777777" w:rsidR="00AC04F3" w:rsidRPr="00D476BC" w:rsidRDefault="00BB5B81" w:rsidP="00D476BC">
            <w:r w:rsidRPr="00D476BC">
              <w:t>Revenues From Consolidated Lodging Tax Grant</w:t>
            </w:r>
          </w:p>
        </w:tc>
        <w:tc>
          <w:tcPr>
            <w:tcW w:w="3472" w:type="dxa"/>
            <w:gridSpan w:val="2"/>
            <w:tcBorders>
              <w:top w:val="dotted" w:sz="6" w:space="0" w:color="CCCCCC"/>
              <w:bottom w:val="dotted" w:sz="6" w:space="0" w:color="CCCCCC"/>
              <w:right w:val="single" w:sz="24" w:space="0" w:color="6394EC"/>
            </w:tcBorders>
          </w:tcPr>
          <w:p w14:paraId="20BEE75B" w14:textId="77777777" w:rsidR="00AC04F3" w:rsidRPr="00D476BC" w:rsidRDefault="00AC04F3" w:rsidP="00D476BC"/>
          <w:p w14:paraId="56BE570A" w14:textId="77777777" w:rsidR="00AC04F3" w:rsidRPr="00D476BC" w:rsidRDefault="00AC04F3" w:rsidP="00D476BC"/>
          <w:p w14:paraId="5F1DF153" w14:textId="3D7EF477" w:rsidR="00AC04F3" w:rsidRPr="00D476BC" w:rsidRDefault="00AC04F3" w:rsidP="00D476BC"/>
        </w:tc>
      </w:tr>
      <w:tr w:rsidR="00AC04F3" w:rsidRPr="00D476BC" w14:paraId="09D7B194" w14:textId="77777777">
        <w:trPr>
          <w:trHeight w:val="467"/>
        </w:trPr>
        <w:tc>
          <w:tcPr>
            <w:tcW w:w="3210" w:type="dxa"/>
            <w:gridSpan w:val="2"/>
            <w:tcBorders>
              <w:top w:val="dotted" w:sz="6" w:space="0" w:color="CCCCCC"/>
              <w:left w:val="single" w:sz="24" w:space="0" w:color="6394EC"/>
            </w:tcBorders>
          </w:tcPr>
          <w:p w14:paraId="4D907578" w14:textId="77777777" w:rsidR="00AC04F3" w:rsidRPr="00D476BC" w:rsidRDefault="00BB5B81" w:rsidP="00D476BC">
            <w:r w:rsidRPr="00D476BC">
              <w:t>Past Actual 3</w:t>
            </w:r>
          </w:p>
        </w:tc>
        <w:tc>
          <w:tcPr>
            <w:tcW w:w="1427" w:type="dxa"/>
            <w:tcBorders>
              <w:top w:val="dotted" w:sz="6" w:space="0" w:color="CCCCCC"/>
            </w:tcBorders>
          </w:tcPr>
          <w:p w14:paraId="39F76173" w14:textId="77777777" w:rsidR="00AC04F3" w:rsidRPr="00D476BC" w:rsidRDefault="00BB5B81" w:rsidP="00D476BC">
            <w:r w:rsidRPr="00D476BC">
              <w:t>Past Actual 2</w:t>
            </w:r>
          </w:p>
        </w:tc>
        <w:tc>
          <w:tcPr>
            <w:tcW w:w="1200" w:type="dxa"/>
            <w:tcBorders>
              <w:top w:val="dotted" w:sz="6" w:space="0" w:color="CCCCCC"/>
            </w:tcBorders>
          </w:tcPr>
          <w:p w14:paraId="62623EFC" w14:textId="77777777" w:rsidR="00AC04F3" w:rsidRPr="00D476BC" w:rsidRDefault="00BB5B81" w:rsidP="00D476BC">
            <w:r w:rsidRPr="00D476BC">
              <w:t>Past Actual 1</w:t>
            </w:r>
          </w:p>
        </w:tc>
        <w:tc>
          <w:tcPr>
            <w:tcW w:w="3472" w:type="dxa"/>
            <w:gridSpan w:val="2"/>
            <w:tcBorders>
              <w:top w:val="dotted" w:sz="6" w:space="0" w:color="CCCCCC"/>
              <w:right w:val="single" w:sz="24" w:space="0" w:color="6394EC"/>
            </w:tcBorders>
          </w:tcPr>
          <w:p w14:paraId="6E172AF3" w14:textId="77777777" w:rsidR="00AC04F3" w:rsidRPr="00D476BC" w:rsidRDefault="00BB5B81" w:rsidP="00D476BC">
            <w:r w:rsidRPr="00D476BC">
              <w:t>Projected</w:t>
            </w:r>
          </w:p>
        </w:tc>
      </w:tr>
      <w:tr w:rsidR="00AC04F3" w:rsidRPr="00D476BC" w14:paraId="1299F76D" w14:textId="77777777">
        <w:trPr>
          <w:trHeight w:val="306"/>
        </w:trPr>
        <w:tc>
          <w:tcPr>
            <w:tcW w:w="1746" w:type="dxa"/>
            <w:tcBorders>
              <w:left w:val="single" w:sz="24" w:space="0" w:color="6394EC"/>
            </w:tcBorders>
          </w:tcPr>
          <w:p w14:paraId="32C433A3" w14:textId="77777777" w:rsidR="00AC04F3" w:rsidRPr="00D476BC" w:rsidRDefault="00BB5B81" w:rsidP="00D476BC">
            <w:r w:rsidRPr="00D476BC">
              <w:t>LTAC Grant</w:t>
            </w:r>
          </w:p>
        </w:tc>
        <w:tc>
          <w:tcPr>
            <w:tcW w:w="1464" w:type="dxa"/>
          </w:tcPr>
          <w:p w14:paraId="2BFDC8E3" w14:textId="77777777" w:rsidR="00AC04F3" w:rsidRPr="00D476BC" w:rsidRDefault="00BB5B81" w:rsidP="00D476BC">
            <w:r w:rsidRPr="00D476BC">
              <w:t>$ 0.00</w:t>
            </w:r>
          </w:p>
        </w:tc>
        <w:tc>
          <w:tcPr>
            <w:tcW w:w="1427" w:type="dxa"/>
          </w:tcPr>
          <w:p w14:paraId="421069AE" w14:textId="77777777" w:rsidR="00AC04F3" w:rsidRPr="00D476BC" w:rsidRDefault="00BB5B81" w:rsidP="00D476BC">
            <w:r w:rsidRPr="00D476BC">
              <w:t>$ 0.00</w:t>
            </w:r>
          </w:p>
        </w:tc>
        <w:tc>
          <w:tcPr>
            <w:tcW w:w="1200" w:type="dxa"/>
          </w:tcPr>
          <w:p w14:paraId="0AB3216A" w14:textId="6AC1C868" w:rsidR="00AC04F3" w:rsidRPr="00D476BC" w:rsidRDefault="00BB5B81" w:rsidP="00D476BC">
            <w:r w:rsidRPr="00D476BC">
              <w:t xml:space="preserve">$ </w:t>
            </w:r>
            <w:r w:rsidR="00D476BC" w:rsidRPr="00D476BC">
              <w:t>0</w:t>
            </w:r>
            <w:r w:rsidRPr="00D476BC">
              <w:t>.00</w:t>
            </w:r>
          </w:p>
        </w:tc>
        <w:tc>
          <w:tcPr>
            <w:tcW w:w="1568" w:type="dxa"/>
          </w:tcPr>
          <w:p w14:paraId="151593E3" w14:textId="4A75C144" w:rsidR="00AC04F3" w:rsidRPr="00D476BC" w:rsidRDefault="00BB5B81" w:rsidP="00D476BC">
            <w:r w:rsidRPr="00D476BC">
              <w:t xml:space="preserve">$ </w:t>
            </w:r>
            <w:r w:rsidR="00D476BC" w:rsidRPr="00D476BC">
              <w:t>0</w:t>
            </w:r>
            <w:r w:rsidRPr="00D476BC">
              <w:t>.00</w:t>
            </w:r>
          </w:p>
        </w:tc>
        <w:tc>
          <w:tcPr>
            <w:tcW w:w="1904" w:type="dxa"/>
            <w:tcBorders>
              <w:right w:val="single" w:sz="24" w:space="0" w:color="6394EC"/>
            </w:tcBorders>
          </w:tcPr>
          <w:p w14:paraId="77D71DAA" w14:textId="77777777" w:rsidR="00AC04F3" w:rsidRPr="00D476BC" w:rsidRDefault="00AC04F3" w:rsidP="00D476BC"/>
        </w:tc>
      </w:tr>
      <w:tr w:rsidR="00AC04F3" w:rsidRPr="00D476BC" w14:paraId="5221AABB" w14:textId="77777777">
        <w:trPr>
          <w:trHeight w:val="447"/>
        </w:trPr>
        <w:tc>
          <w:tcPr>
            <w:tcW w:w="9309" w:type="dxa"/>
            <w:gridSpan w:val="6"/>
            <w:tcBorders>
              <w:left w:val="single" w:sz="24" w:space="0" w:color="6394EC"/>
              <w:right w:val="single" w:sz="24" w:space="0" w:color="6394EC"/>
            </w:tcBorders>
          </w:tcPr>
          <w:p w14:paraId="37B5BD08" w14:textId="77777777" w:rsidR="00AC04F3" w:rsidRPr="00D476BC" w:rsidRDefault="00BB5B81" w:rsidP="00D476BC">
            <w:r w:rsidRPr="00D476BC">
              <w:t>Funding</w:t>
            </w:r>
          </w:p>
        </w:tc>
      </w:tr>
      <w:tr w:rsidR="00AC04F3" w:rsidRPr="00D476BC" w14:paraId="378C74E9" w14:textId="77777777">
        <w:trPr>
          <w:trHeight w:val="539"/>
        </w:trPr>
        <w:tc>
          <w:tcPr>
            <w:tcW w:w="9309" w:type="dxa"/>
            <w:gridSpan w:val="6"/>
            <w:tcBorders>
              <w:left w:val="single" w:sz="24" w:space="0" w:color="6394EC"/>
              <w:bottom w:val="dotted" w:sz="6" w:space="0" w:color="CCCCCC"/>
              <w:right w:val="single" w:sz="24" w:space="0" w:color="6394EC"/>
            </w:tcBorders>
          </w:tcPr>
          <w:p w14:paraId="709FA511" w14:textId="77777777" w:rsidR="00AC04F3" w:rsidRPr="00D476BC" w:rsidRDefault="00BB5B81" w:rsidP="00D476BC">
            <w:r w:rsidRPr="00D476BC">
              <w:t>All Other Revenues</w:t>
            </w:r>
          </w:p>
        </w:tc>
      </w:tr>
      <w:tr w:rsidR="00AC04F3" w:rsidRPr="00D476BC" w14:paraId="16710F9D" w14:textId="77777777">
        <w:trPr>
          <w:trHeight w:val="1521"/>
        </w:trPr>
        <w:tc>
          <w:tcPr>
            <w:tcW w:w="4637" w:type="dxa"/>
            <w:gridSpan w:val="3"/>
            <w:tcBorders>
              <w:top w:val="dotted" w:sz="6" w:space="0" w:color="CCCCCC"/>
              <w:left w:val="single" w:sz="24" w:space="0" w:color="6394EC"/>
              <w:bottom w:val="dotted" w:sz="6" w:space="0" w:color="CCCCCC"/>
            </w:tcBorders>
          </w:tcPr>
          <w:p w14:paraId="226DF2AD" w14:textId="77777777" w:rsidR="00AC04F3" w:rsidRPr="00D476BC" w:rsidRDefault="00BB5B81" w:rsidP="00D476BC">
            <w:r w:rsidRPr="00D476BC">
              <w:t>Account Name</w:t>
            </w:r>
            <w:r w:rsidRPr="00D476BC">
              <w:tab/>
              <w:t>Past Actual 3</w:t>
            </w:r>
            <w:r w:rsidRPr="00D476BC">
              <w:tab/>
              <w:t>Past Actual 2</w:t>
            </w:r>
          </w:p>
          <w:p w14:paraId="6F039D21" w14:textId="77777777" w:rsidR="00AC04F3" w:rsidRPr="00D476BC" w:rsidRDefault="00BB5B81" w:rsidP="00D476BC">
            <w:r w:rsidRPr="00D476BC">
              <w:t>$ 0.00</w:t>
            </w:r>
            <w:r w:rsidRPr="00D476BC">
              <w:tab/>
              <w:t>$ 0.00</w:t>
            </w:r>
          </w:p>
          <w:p w14:paraId="78AFE35C" w14:textId="77777777" w:rsidR="00AC04F3" w:rsidRPr="00D476BC" w:rsidRDefault="00AC04F3" w:rsidP="00D476BC"/>
          <w:p w14:paraId="0EB241AD" w14:textId="77777777" w:rsidR="00AC04F3" w:rsidRPr="00D476BC" w:rsidRDefault="00AC04F3" w:rsidP="00D476BC"/>
          <w:p w14:paraId="678E4A0F" w14:textId="77777777" w:rsidR="00AC04F3" w:rsidRPr="00D476BC" w:rsidRDefault="00BB5B81" w:rsidP="00D476BC">
            <w:r w:rsidRPr="00D476BC">
              <w:t>In-Kind Contributions (except volunteerism)</w:t>
            </w:r>
          </w:p>
        </w:tc>
        <w:tc>
          <w:tcPr>
            <w:tcW w:w="1200" w:type="dxa"/>
            <w:tcBorders>
              <w:top w:val="dotted" w:sz="6" w:space="0" w:color="CCCCCC"/>
              <w:bottom w:val="dotted" w:sz="6" w:space="0" w:color="CCCCCC"/>
            </w:tcBorders>
          </w:tcPr>
          <w:p w14:paraId="58BC14D6" w14:textId="77777777" w:rsidR="00AC04F3" w:rsidRPr="00D476BC" w:rsidRDefault="00BB5B81" w:rsidP="00D476BC">
            <w:r w:rsidRPr="00D476BC">
              <w:t>Past Actual 1</w:t>
            </w:r>
          </w:p>
          <w:p w14:paraId="42784B74" w14:textId="7697F8EA" w:rsidR="00AC04F3" w:rsidRPr="00D476BC" w:rsidRDefault="00BB5B81" w:rsidP="00D476BC">
            <w:r w:rsidRPr="00D476BC">
              <w:t xml:space="preserve">$ </w:t>
            </w:r>
            <w:r w:rsidR="00D476BC" w:rsidRPr="00D476BC">
              <w:t>0</w:t>
            </w:r>
            <w:r w:rsidRPr="00D476BC">
              <w:t>.00</w:t>
            </w:r>
          </w:p>
        </w:tc>
        <w:tc>
          <w:tcPr>
            <w:tcW w:w="1568" w:type="dxa"/>
            <w:tcBorders>
              <w:top w:val="dotted" w:sz="6" w:space="0" w:color="CCCCCC"/>
              <w:bottom w:val="dotted" w:sz="6" w:space="0" w:color="CCCCCC"/>
            </w:tcBorders>
          </w:tcPr>
          <w:p w14:paraId="1BF388B2" w14:textId="77777777" w:rsidR="00AC04F3" w:rsidRPr="00D476BC" w:rsidRDefault="00BB5B81" w:rsidP="00D476BC">
            <w:r w:rsidRPr="00D476BC">
              <w:t>Projected</w:t>
            </w:r>
          </w:p>
          <w:p w14:paraId="68CFC930" w14:textId="43806A93" w:rsidR="00AC04F3" w:rsidRPr="00D476BC" w:rsidRDefault="00BB5B81" w:rsidP="00D476BC">
            <w:r w:rsidRPr="00D476BC">
              <w:t xml:space="preserve">$ </w:t>
            </w:r>
            <w:r w:rsidR="00D476BC" w:rsidRPr="00D476BC">
              <w:t>0</w:t>
            </w:r>
            <w:r w:rsidRPr="00D476BC">
              <w:t>.00</w:t>
            </w:r>
          </w:p>
        </w:tc>
        <w:tc>
          <w:tcPr>
            <w:tcW w:w="1904" w:type="dxa"/>
            <w:tcBorders>
              <w:top w:val="dotted" w:sz="6" w:space="0" w:color="CCCCCC"/>
              <w:bottom w:val="dotted" w:sz="6" w:space="0" w:color="CCCCCC"/>
              <w:right w:val="single" w:sz="24" w:space="0" w:color="6394EC"/>
            </w:tcBorders>
          </w:tcPr>
          <w:p w14:paraId="06661CF1" w14:textId="77777777" w:rsidR="00AC04F3" w:rsidRPr="00D476BC" w:rsidRDefault="00AC04F3" w:rsidP="00D476BC"/>
        </w:tc>
      </w:tr>
      <w:tr w:rsidR="00AC04F3" w:rsidRPr="00D476BC" w14:paraId="3819BF7F" w14:textId="77777777">
        <w:trPr>
          <w:trHeight w:val="1521"/>
        </w:trPr>
        <w:tc>
          <w:tcPr>
            <w:tcW w:w="4637" w:type="dxa"/>
            <w:gridSpan w:val="3"/>
            <w:tcBorders>
              <w:top w:val="dotted" w:sz="6" w:space="0" w:color="CCCCCC"/>
              <w:left w:val="single" w:sz="24" w:space="0" w:color="6394EC"/>
              <w:bottom w:val="dotted" w:sz="6" w:space="0" w:color="CCCCCC"/>
            </w:tcBorders>
          </w:tcPr>
          <w:p w14:paraId="0A70A725" w14:textId="77777777" w:rsidR="00AC04F3" w:rsidRPr="00D476BC" w:rsidRDefault="00BB5B81" w:rsidP="00D476BC">
            <w:r w:rsidRPr="00D476BC">
              <w:t>Account Name</w:t>
            </w:r>
            <w:r w:rsidRPr="00D476BC">
              <w:tab/>
              <w:t>Past Actual 3</w:t>
            </w:r>
            <w:r w:rsidRPr="00D476BC">
              <w:tab/>
              <w:t>Past Actual 2</w:t>
            </w:r>
          </w:p>
          <w:p w14:paraId="1EC8F742" w14:textId="77777777" w:rsidR="00AC04F3" w:rsidRPr="00D476BC" w:rsidRDefault="00BB5B81" w:rsidP="00D476BC">
            <w:r w:rsidRPr="00D476BC">
              <w:t>$ 0.00</w:t>
            </w:r>
            <w:r w:rsidRPr="00D476BC">
              <w:tab/>
              <w:t>$ 0.00</w:t>
            </w:r>
          </w:p>
          <w:p w14:paraId="1EC25706" w14:textId="77777777" w:rsidR="00AC04F3" w:rsidRPr="00D476BC" w:rsidRDefault="00AC04F3" w:rsidP="00D476BC"/>
          <w:p w14:paraId="209155ED" w14:textId="77777777" w:rsidR="00AC04F3" w:rsidRPr="00D476BC" w:rsidRDefault="00AC04F3" w:rsidP="00D476BC"/>
          <w:p w14:paraId="029A2949" w14:textId="77777777" w:rsidR="00AC04F3" w:rsidRPr="00D476BC" w:rsidRDefault="00BB5B81" w:rsidP="00D476BC">
            <w:r w:rsidRPr="00D476BC">
              <w:t>Contributions of Volunteer Time</w:t>
            </w:r>
          </w:p>
        </w:tc>
        <w:tc>
          <w:tcPr>
            <w:tcW w:w="1200" w:type="dxa"/>
            <w:tcBorders>
              <w:top w:val="dotted" w:sz="6" w:space="0" w:color="CCCCCC"/>
              <w:bottom w:val="dotted" w:sz="6" w:space="0" w:color="CCCCCC"/>
            </w:tcBorders>
          </w:tcPr>
          <w:p w14:paraId="6F2E943B" w14:textId="77777777" w:rsidR="00AC04F3" w:rsidRPr="00D476BC" w:rsidRDefault="00BB5B81" w:rsidP="00D476BC">
            <w:r w:rsidRPr="00D476BC">
              <w:t>Past Actual 1</w:t>
            </w:r>
          </w:p>
          <w:p w14:paraId="68F99CE9" w14:textId="739AC3E2" w:rsidR="00AC04F3" w:rsidRPr="00D476BC" w:rsidRDefault="00BB5B81" w:rsidP="00D476BC">
            <w:r w:rsidRPr="00D476BC">
              <w:t xml:space="preserve">$ </w:t>
            </w:r>
            <w:r w:rsidR="00D476BC" w:rsidRPr="00D476BC">
              <w:t>0</w:t>
            </w:r>
            <w:r w:rsidRPr="00D476BC">
              <w:t>.00</w:t>
            </w:r>
          </w:p>
        </w:tc>
        <w:tc>
          <w:tcPr>
            <w:tcW w:w="1568" w:type="dxa"/>
            <w:tcBorders>
              <w:top w:val="dotted" w:sz="6" w:space="0" w:color="CCCCCC"/>
              <w:bottom w:val="dotted" w:sz="6" w:space="0" w:color="CCCCCC"/>
            </w:tcBorders>
          </w:tcPr>
          <w:p w14:paraId="4B0582C4" w14:textId="77777777" w:rsidR="00AC04F3" w:rsidRPr="00D476BC" w:rsidRDefault="00BB5B81" w:rsidP="00D476BC">
            <w:r w:rsidRPr="00D476BC">
              <w:t>Projected</w:t>
            </w:r>
          </w:p>
          <w:p w14:paraId="2D76772A" w14:textId="056B93A9" w:rsidR="00AC04F3" w:rsidRPr="00D476BC" w:rsidRDefault="00BB5B81" w:rsidP="00D476BC">
            <w:r w:rsidRPr="00D476BC">
              <w:t xml:space="preserve">$ </w:t>
            </w:r>
            <w:r w:rsidR="00D476BC" w:rsidRPr="00D476BC">
              <w:t>0</w:t>
            </w:r>
            <w:r w:rsidRPr="00D476BC">
              <w:t>.00</w:t>
            </w:r>
          </w:p>
        </w:tc>
        <w:tc>
          <w:tcPr>
            <w:tcW w:w="1904" w:type="dxa"/>
            <w:tcBorders>
              <w:top w:val="dotted" w:sz="6" w:space="0" w:color="CCCCCC"/>
              <w:bottom w:val="dotted" w:sz="6" w:space="0" w:color="CCCCCC"/>
              <w:right w:val="single" w:sz="24" w:space="0" w:color="6394EC"/>
            </w:tcBorders>
          </w:tcPr>
          <w:p w14:paraId="34C6578E" w14:textId="77777777" w:rsidR="00AC04F3" w:rsidRPr="00D476BC" w:rsidRDefault="00AC04F3" w:rsidP="00D476BC"/>
        </w:tc>
      </w:tr>
      <w:tr w:rsidR="00AC04F3" w:rsidRPr="00D476BC" w14:paraId="1634F733" w14:textId="77777777">
        <w:trPr>
          <w:trHeight w:val="467"/>
        </w:trPr>
        <w:tc>
          <w:tcPr>
            <w:tcW w:w="1746" w:type="dxa"/>
            <w:tcBorders>
              <w:top w:val="dotted" w:sz="6" w:space="0" w:color="CCCCCC"/>
              <w:left w:val="single" w:sz="24" w:space="0" w:color="6394EC"/>
            </w:tcBorders>
          </w:tcPr>
          <w:p w14:paraId="4ED44DF7" w14:textId="77777777" w:rsidR="00AC04F3" w:rsidRPr="00D476BC" w:rsidRDefault="00AC04F3" w:rsidP="00D476BC"/>
        </w:tc>
        <w:tc>
          <w:tcPr>
            <w:tcW w:w="1464" w:type="dxa"/>
            <w:tcBorders>
              <w:top w:val="dotted" w:sz="6" w:space="0" w:color="CCCCCC"/>
            </w:tcBorders>
          </w:tcPr>
          <w:p w14:paraId="41BFECF9" w14:textId="77777777" w:rsidR="00AC04F3" w:rsidRPr="00D476BC" w:rsidRDefault="00BB5B81" w:rsidP="00D476BC">
            <w:r w:rsidRPr="00D476BC">
              <w:t>Past Actual 3</w:t>
            </w:r>
          </w:p>
        </w:tc>
        <w:tc>
          <w:tcPr>
            <w:tcW w:w="1427" w:type="dxa"/>
            <w:tcBorders>
              <w:top w:val="dotted" w:sz="6" w:space="0" w:color="CCCCCC"/>
            </w:tcBorders>
          </w:tcPr>
          <w:p w14:paraId="7AF2EA0A" w14:textId="77777777" w:rsidR="00AC04F3" w:rsidRPr="00D476BC" w:rsidRDefault="00BB5B81" w:rsidP="00D476BC">
            <w:r w:rsidRPr="00D476BC">
              <w:t>Past Actual 2</w:t>
            </w:r>
          </w:p>
        </w:tc>
        <w:tc>
          <w:tcPr>
            <w:tcW w:w="1200" w:type="dxa"/>
            <w:tcBorders>
              <w:top w:val="dotted" w:sz="6" w:space="0" w:color="CCCCCC"/>
            </w:tcBorders>
          </w:tcPr>
          <w:p w14:paraId="54097CD0" w14:textId="77777777" w:rsidR="00AC04F3" w:rsidRPr="00D476BC" w:rsidRDefault="00BB5B81" w:rsidP="00D476BC">
            <w:r w:rsidRPr="00D476BC">
              <w:t>Past Actual 1</w:t>
            </w:r>
          </w:p>
        </w:tc>
        <w:tc>
          <w:tcPr>
            <w:tcW w:w="1568" w:type="dxa"/>
            <w:tcBorders>
              <w:top w:val="dotted" w:sz="6" w:space="0" w:color="CCCCCC"/>
            </w:tcBorders>
          </w:tcPr>
          <w:p w14:paraId="0B062915" w14:textId="77777777" w:rsidR="00AC04F3" w:rsidRPr="00D476BC" w:rsidRDefault="00BB5B81" w:rsidP="00D476BC">
            <w:r w:rsidRPr="00D476BC">
              <w:t>Projected</w:t>
            </w:r>
          </w:p>
        </w:tc>
        <w:tc>
          <w:tcPr>
            <w:tcW w:w="1904" w:type="dxa"/>
            <w:tcBorders>
              <w:top w:val="dotted" w:sz="6" w:space="0" w:color="CCCCCC"/>
              <w:right w:val="single" w:sz="24" w:space="0" w:color="6394EC"/>
            </w:tcBorders>
          </w:tcPr>
          <w:p w14:paraId="0662C53A" w14:textId="77777777" w:rsidR="00AC04F3" w:rsidRPr="00D476BC" w:rsidRDefault="00AC04F3" w:rsidP="00D476BC"/>
        </w:tc>
      </w:tr>
      <w:tr w:rsidR="00AC04F3" w:rsidRPr="00D476BC" w14:paraId="7AA7D78D" w14:textId="77777777">
        <w:trPr>
          <w:trHeight w:val="480"/>
        </w:trPr>
        <w:tc>
          <w:tcPr>
            <w:tcW w:w="4637" w:type="dxa"/>
            <w:gridSpan w:val="3"/>
            <w:tcBorders>
              <w:left w:val="single" w:sz="24" w:space="0" w:color="6394EC"/>
            </w:tcBorders>
          </w:tcPr>
          <w:p w14:paraId="08FC0AB1" w14:textId="77777777" w:rsidR="00AC04F3" w:rsidRPr="00D476BC" w:rsidRDefault="00BB5B81" w:rsidP="00D476BC">
            <w:r w:rsidRPr="00D476BC">
              <w:t>Number of Hours</w:t>
            </w:r>
          </w:p>
        </w:tc>
        <w:tc>
          <w:tcPr>
            <w:tcW w:w="1200" w:type="dxa"/>
          </w:tcPr>
          <w:p w14:paraId="4832CD64" w14:textId="1359B289" w:rsidR="00AC04F3" w:rsidRPr="00D476BC" w:rsidRDefault="00AC04F3" w:rsidP="00D476BC"/>
        </w:tc>
        <w:tc>
          <w:tcPr>
            <w:tcW w:w="1568" w:type="dxa"/>
          </w:tcPr>
          <w:p w14:paraId="5FFE4BCB" w14:textId="7322E7F1" w:rsidR="00AC04F3" w:rsidRPr="00D476BC" w:rsidRDefault="00AC04F3" w:rsidP="00D476BC"/>
        </w:tc>
        <w:tc>
          <w:tcPr>
            <w:tcW w:w="1904" w:type="dxa"/>
            <w:tcBorders>
              <w:right w:val="single" w:sz="24" w:space="0" w:color="6394EC"/>
            </w:tcBorders>
          </w:tcPr>
          <w:p w14:paraId="39AE9C1D" w14:textId="77777777" w:rsidR="00AC04F3" w:rsidRPr="00D476BC" w:rsidRDefault="00AC04F3" w:rsidP="00D476BC"/>
        </w:tc>
      </w:tr>
      <w:tr w:rsidR="00AC04F3" w:rsidRPr="00D476BC" w14:paraId="7E31F0E4" w14:textId="77777777">
        <w:trPr>
          <w:trHeight w:val="364"/>
        </w:trPr>
        <w:tc>
          <w:tcPr>
            <w:tcW w:w="7405" w:type="dxa"/>
            <w:gridSpan w:val="5"/>
            <w:tcBorders>
              <w:left w:val="single" w:sz="24" w:space="0" w:color="6394EC"/>
            </w:tcBorders>
          </w:tcPr>
          <w:p w14:paraId="14054652" w14:textId="77777777" w:rsidR="00AC04F3" w:rsidRPr="00D476BC" w:rsidRDefault="00BB5B81" w:rsidP="00D476BC">
            <w:r w:rsidRPr="00D476BC">
              <w:t>Evidence of Volunteer Please upload a single file which offers evidence in support of the projected volunteer hours.</w:t>
            </w:r>
          </w:p>
        </w:tc>
        <w:tc>
          <w:tcPr>
            <w:tcW w:w="1904" w:type="dxa"/>
            <w:tcBorders>
              <w:right w:val="single" w:sz="24" w:space="0" w:color="6394EC"/>
            </w:tcBorders>
          </w:tcPr>
          <w:p w14:paraId="29676246" w14:textId="77777777" w:rsidR="00AC04F3" w:rsidRPr="00D476BC" w:rsidRDefault="00AC04F3" w:rsidP="00D476BC"/>
        </w:tc>
      </w:tr>
      <w:tr w:rsidR="00AC04F3" w:rsidRPr="00D476BC" w14:paraId="1E15256F" w14:textId="77777777">
        <w:trPr>
          <w:trHeight w:val="439"/>
        </w:trPr>
        <w:tc>
          <w:tcPr>
            <w:tcW w:w="1746" w:type="dxa"/>
            <w:tcBorders>
              <w:left w:val="single" w:sz="24" w:space="0" w:color="6394EC"/>
            </w:tcBorders>
          </w:tcPr>
          <w:p w14:paraId="5CF35662" w14:textId="77777777" w:rsidR="00AC04F3" w:rsidRPr="00D476BC" w:rsidRDefault="00BB5B81" w:rsidP="00D476BC">
            <w:r w:rsidRPr="00D476BC">
              <w:t>Contributions *</w:t>
            </w:r>
          </w:p>
        </w:tc>
        <w:tc>
          <w:tcPr>
            <w:tcW w:w="1464" w:type="dxa"/>
          </w:tcPr>
          <w:p w14:paraId="7E45DBAB" w14:textId="6E664FB2" w:rsidR="00AC04F3" w:rsidRPr="00D476BC" w:rsidRDefault="00AC04F3" w:rsidP="00D476BC"/>
        </w:tc>
        <w:tc>
          <w:tcPr>
            <w:tcW w:w="1427" w:type="dxa"/>
          </w:tcPr>
          <w:p w14:paraId="590928CE" w14:textId="77777777" w:rsidR="00AC04F3" w:rsidRPr="00D476BC" w:rsidRDefault="00AC04F3" w:rsidP="00D476BC"/>
        </w:tc>
        <w:tc>
          <w:tcPr>
            <w:tcW w:w="1200" w:type="dxa"/>
          </w:tcPr>
          <w:p w14:paraId="4F6F4013" w14:textId="77777777" w:rsidR="00AC04F3" w:rsidRPr="00D476BC" w:rsidRDefault="00AC04F3" w:rsidP="00D476BC"/>
        </w:tc>
        <w:tc>
          <w:tcPr>
            <w:tcW w:w="1568" w:type="dxa"/>
          </w:tcPr>
          <w:p w14:paraId="79F9FF8D" w14:textId="77777777" w:rsidR="00AC04F3" w:rsidRPr="00D476BC" w:rsidRDefault="00AC04F3" w:rsidP="00D476BC"/>
        </w:tc>
        <w:tc>
          <w:tcPr>
            <w:tcW w:w="1904" w:type="dxa"/>
            <w:tcBorders>
              <w:right w:val="single" w:sz="24" w:space="0" w:color="6394EC"/>
            </w:tcBorders>
          </w:tcPr>
          <w:p w14:paraId="06CDBE96" w14:textId="660C439E" w:rsidR="00AC04F3" w:rsidRPr="00D476BC" w:rsidRDefault="00AC04F3" w:rsidP="00D476BC"/>
        </w:tc>
      </w:tr>
      <w:tr w:rsidR="00AC04F3" w:rsidRPr="00D476BC" w14:paraId="1D1F376E" w14:textId="77777777">
        <w:trPr>
          <w:trHeight w:val="342"/>
        </w:trPr>
        <w:tc>
          <w:tcPr>
            <w:tcW w:w="1746" w:type="dxa"/>
            <w:tcBorders>
              <w:left w:val="single" w:sz="24" w:space="0" w:color="6394EC"/>
            </w:tcBorders>
          </w:tcPr>
          <w:p w14:paraId="2C49DBDB" w14:textId="77777777" w:rsidR="00AC04F3" w:rsidRPr="00D476BC" w:rsidRDefault="00BB5B81" w:rsidP="00D476BC">
            <w:r w:rsidRPr="00D476BC">
              <w:t>Calculated Value of</w:t>
            </w:r>
          </w:p>
        </w:tc>
        <w:tc>
          <w:tcPr>
            <w:tcW w:w="1464" w:type="dxa"/>
          </w:tcPr>
          <w:p w14:paraId="288433CE" w14:textId="19D07D5E" w:rsidR="00AC04F3" w:rsidRPr="00D476BC" w:rsidRDefault="00BB5B81" w:rsidP="00D476BC">
            <w:r w:rsidRPr="00D476BC">
              <w:t xml:space="preserve">$ </w:t>
            </w:r>
          </w:p>
        </w:tc>
        <w:tc>
          <w:tcPr>
            <w:tcW w:w="1427" w:type="dxa"/>
          </w:tcPr>
          <w:p w14:paraId="72C4381B" w14:textId="77777777" w:rsidR="00AC04F3" w:rsidRPr="00D476BC" w:rsidRDefault="00AC04F3" w:rsidP="00D476BC"/>
        </w:tc>
        <w:tc>
          <w:tcPr>
            <w:tcW w:w="1200" w:type="dxa"/>
          </w:tcPr>
          <w:p w14:paraId="6CA94E94" w14:textId="77777777" w:rsidR="00AC04F3" w:rsidRPr="00D476BC" w:rsidRDefault="00AC04F3" w:rsidP="00D476BC"/>
        </w:tc>
        <w:tc>
          <w:tcPr>
            <w:tcW w:w="1568" w:type="dxa"/>
          </w:tcPr>
          <w:p w14:paraId="36387DD3" w14:textId="77777777" w:rsidR="00AC04F3" w:rsidRPr="00D476BC" w:rsidRDefault="00AC04F3" w:rsidP="00D476BC"/>
        </w:tc>
        <w:tc>
          <w:tcPr>
            <w:tcW w:w="1904" w:type="dxa"/>
            <w:tcBorders>
              <w:right w:val="single" w:sz="24" w:space="0" w:color="6394EC"/>
            </w:tcBorders>
          </w:tcPr>
          <w:p w14:paraId="303FDD72" w14:textId="77777777" w:rsidR="00AC04F3" w:rsidRPr="00D476BC" w:rsidRDefault="00AC04F3" w:rsidP="00D476BC"/>
        </w:tc>
      </w:tr>
      <w:tr w:rsidR="00AC04F3" w:rsidRPr="00D476BC" w14:paraId="1107AAA4" w14:textId="77777777">
        <w:trPr>
          <w:trHeight w:val="240"/>
        </w:trPr>
        <w:tc>
          <w:tcPr>
            <w:tcW w:w="7405" w:type="dxa"/>
            <w:gridSpan w:val="5"/>
            <w:tcBorders>
              <w:left w:val="single" w:sz="24" w:space="0" w:color="6394EC"/>
            </w:tcBorders>
          </w:tcPr>
          <w:p w14:paraId="519E48B5" w14:textId="77777777" w:rsidR="00AC04F3" w:rsidRPr="00D476BC" w:rsidRDefault="00BB5B81" w:rsidP="00D476BC">
            <w:r w:rsidRPr="00D476BC">
              <w:t>Projected Volunteer</w:t>
            </w:r>
          </w:p>
        </w:tc>
        <w:tc>
          <w:tcPr>
            <w:tcW w:w="1904" w:type="dxa"/>
            <w:tcBorders>
              <w:right w:val="single" w:sz="24" w:space="0" w:color="6394EC"/>
            </w:tcBorders>
          </w:tcPr>
          <w:p w14:paraId="4058281D" w14:textId="77777777" w:rsidR="00AC04F3" w:rsidRPr="00D476BC" w:rsidRDefault="00AC04F3" w:rsidP="00D476BC"/>
        </w:tc>
      </w:tr>
      <w:tr w:rsidR="00AC04F3" w:rsidRPr="00D476BC" w14:paraId="1D7514F9" w14:textId="77777777">
        <w:trPr>
          <w:trHeight w:val="372"/>
        </w:trPr>
        <w:tc>
          <w:tcPr>
            <w:tcW w:w="7405" w:type="dxa"/>
            <w:gridSpan w:val="5"/>
            <w:tcBorders>
              <w:left w:val="single" w:sz="24" w:space="0" w:color="6394EC"/>
            </w:tcBorders>
          </w:tcPr>
          <w:p w14:paraId="6E2A21B4" w14:textId="77777777" w:rsidR="00AC04F3" w:rsidRPr="00D476BC" w:rsidRDefault="00BB5B81" w:rsidP="00D476BC">
            <w:r w:rsidRPr="00D476BC">
              <w:t>Time</w:t>
            </w:r>
          </w:p>
        </w:tc>
        <w:tc>
          <w:tcPr>
            <w:tcW w:w="1904" w:type="dxa"/>
            <w:tcBorders>
              <w:right w:val="single" w:sz="24" w:space="0" w:color="6394EC"/>
            </w:tcBorders>
          </w:tcPr>
          <w:p w14:paraId="615BE535" w14:textId="77777777" w:rsidR="00AC04F3" w:rsidRPr="00D476BC" w:rsidRDefault="00AC04F3" w:rsidP="00D476BC"/>
        </w:tc>
      </w:tr>
      <w:tr w:rsidR="00AC04F3" w:rsidRPr="00D476BC" w14:paraId="60B9BC3C" w14:textId="77777777">
        <w:trPr>
          <w:trHeight w:val="438"/>
        </w:trPr>
        <w:tc>
          <w:tcPr>
            <w:tcW w:w="4637" w:type="dxa"/>
            <w:gridSpan w:val="3"/>
            <w:tcBorders>
              <w:left w:val="single" w:sz="24" w:space="0" w:color="6394EC"/>
            </w:tcBorders>
          </w:tcPr>
          <w:p w14:paraId="2FB24B75" w14:textId="77777777" w:rsidR="00AC04F3" w:rsidRPr="00D476BC" w:rsidRDefault="00BB5B81" w:rsidP="00D476BC">
            <w:r w:rsidRPr="00D476BC">
              <w:t>Past Actual 3</w:t>
            </w:r>
            <w:r w:rsidRPr="00D476BC">
              <w:tab/>
              <w:t>Past Actual 2</w:t>
            </w:r>
          </w:p>
        </w:tc>
        <w:tc>
          <w:tcPr>
            <w:tcW w:w="1200" w:type="dxa"/>
          </w:tcPr>
          <w:p w14:paraId="6605876A" w14:textId="77777777" w:rsidR="00AC04F3" w:rsidRPr="00D476BC" w:rsidRDefault="00BB5B81" w:rsidP="00D476BC">
            <w:r w:rsidRPr="00D476BC">
              <w:t>Past Actual 1</w:t>
            </w:r>
          </w:p>
        </w:tc>
        <w:tc>
          <w:tcPr>
            <w:tcW w:w="1568" w:type="dxa"/>
          </w:tcPr>
          <w:p w14:paraId="7D28EB62" w14:textId="77777777" w:rsidR="00AC04F3" w:rsidRPr="00D476BC" w:rsidRDefault="00BB5B81" w:rsidP="00D476BC">
            <w:r w:rsidRPr="00D476BC">
              <w:t>Projected</w:t>
            </w:r>
          </w:p>
        </w:tc>
        <w:tc>
          <w:tcPr>
            <w:tcW w:w="1904" w:type="dxa"/>
            <w:tcBorders>
              <w:right w:val="single" w:sz="24" w:space="0" w:color="6394EC"/>
            </w:tcBorders>
          </w:tcPr>
          <w:p w14:paraId="25DB14CD" w14:textId="77777777" w:rsidR="00AC04F3" w:rsidRPr="00D476BC" w:rsidRDefault="00AC04F3" w:rsidP="00D476BC"/>
        </w:tc>
      </w:tr>
      <w:tr w:rsidR="00AC04F3" w:rsidRPr="00D476BC" w14:paraId="110260CE" w14:textId="77777777">
        <w:trPr>
          <w:trHeight w:val="549"/>
        </w:trPr>
        <w:tc>
          <w:tcPr>
            <w:tcW w:w="1746" w:type="dxa"/>
            <w:tcBorders>
              <w:left w:val="single" w:sz="24" w:space="0" w:color="6394EC"/>
            </w:tcBorders>
          </w:tcPr>
          <w:p w14:paraId="507739BD" w14:textId="77777777" w:rsidR="00AC04F3" w:rsidRPr="00D476BC" w:rsidRDefault="00BB5B81" w:rsidP="00D476BC">
            <w:r w:rsidRPr="00D476BC">
              <w:t>Revenue Totals</w:t>
            </w:r>
          </w:p>
        </w:tc>
        <w:tc>
          <w:tcPr>
            <w:tcW w:w="1464" w:type="dxa"/>
          </w:tcPr>
          <w:p w14:paraId="08EEEFBD" w14:textId="77777777" w:rsidR="00AC04F3" w:rsidRPr="00D476BC" w:rsidRDefault="00BB5B81" w:rsidP="00D476BC">
            <w:r w:rsidRPr="00D476BC">
              <w:t>$ 0.00</w:t>
            </w:r>
          </w:p>
        </w:tc>
        <w:tc>
          <w:tcPr>
            <w:tcW w:w="1427" w:type="dxa"/>
          </w:tcPr>
          <w:p w14:paraId="516FE499" w14:textId="77777777" w:rsidR="00AC04F3" w:rsidRPr="00D476BC" w:rsidRDefault="00BB5B81" w:rsidP="00D476BC">
            <w:r w:rsidRPr="00D476BC">
              <w:t>$ 0.00</w:t>
            </w:r>
          </w:p>
        </w:tc>
        <w:tc>
          <w:tcPr>
            <w:tcW w:w="1200" w:type="dxa"/>
          </w:tcPr>
          <w:p w14:paraId="4CA1B199" w14:textId="0F488725" w:rsidR="00AC04F3" w:rsidRPr="00D476BC" w:rsidRDefault="00BB5B81" w:rsidP="00D476BC">
            <w:r w:rsidRPr="00D476BC">
              <w:t xml:space="preserve">$ </w:t>
            </w:r>
            <w:r w:rsidR="00D476BC" w:rsidRPr="00D476BC">
              <w:t>0</w:t>
            </w:r>
            <w:r w:rsidRPr="00D476BC">
              <w:t>.00</w:t>
            </w:r>
          </w:p>
        </w:tc>
        <w:tc>
          <w:tcPr>
            <w:tcW w:w="1568" w:type="dxa"/>
          </w:tcPr>
          <w:p w14:paraId="7227299F" w14:textId="0F9A7554" w:rsidR="00AC04F3" w:rsidRPr="00D476BC" w:rsidRDefault="00BB5B81" w:rsidP="00D476BC">
            <w:r w:rsidRPr="00D476BC">
              <w:t>$</w:t>
            </w:r>
            <w:r w:rsidR="00D476BC" w:rsidRPr="00D476BC">
              <w:t>0.00</w:t>
            </w:r>
          </w:p>
        </w:tc>
        <w:tc>
          <w:tcPr>
            <w:tcW w:w="1904" w:type="dxa"/>
            <w:tcBorders>
              <w:right w:val="single" w:sz="24" w:space="0" w:color="6394EC"/>
            </w:tcBorders>
          </w:tcPr>
          <w:p w14:paraId="6374C04E" w14:textId="77777777" w:rsidR="00AC04F3" w:rsidRPr="00D476BC" w:rsidRDefault="00AC04F3" w:rsidP="00D476BC"/>
        </w:tc>
      </w:tr>
      <w:tr w:rsidR="00AC04F3" w:rsidRPr="00D476BC" w14:paraId="184973B8" w14:textId="77777777">
        <w:trPr>
          <w:trHeight w:val="551"/>
        </w:trPr>
        <w:tc>
          <w:tcPr>
            <w:tcW w:w="7405" w:type="dxa"/>
            <w:gridSpan w:val="5"/>
            <w:tcBorders>
              <w:left w:val="single" w:sz="24" w:space="0" w:color="6394EC"/>
              <w:bottom w:val="dotted" w:sz="6" w:space="0" w:color="CCCCCC"/>
            </w:tcBorders>
          </w:tcPr>
          <w:p w14:paraId="23488AF7" w14:textId="77777777" w:rsidR="00AC04F3" w:rsidRPr="00D476BC" w:rsidRDefault="00BB5B81" w:rsidP="00D476BC">
            <w:r w:rsidRPr="00D476BC">
              <w:t>Expenses</w:t>
            </w:r>
          </w:p>
        </w:tc>
        <w:tc>
          <w:tcPr>
            <w:tcW w:w="1904" w:type="dxa"/>
            <w:tcBorders>
              <w:bottom w:val="dotted" w:sz="6" w:space="0" w:color="CCCCCC"/>
              <w:right w:val="single" w:sz="24" w:space="0" w:color="6394EC"/>
            </w:tcBorders>
          </w:tcPr>
          <w:p w14:paraId="3107EE30" w14:textId="77777777" w:rsidR="00AC04F3" w:rsidRPr="00D476BC" w:rsidRDefault="00AC04F3" w:rsidP="00D476BC"/>
        </w:tc>
      </w:tr>
      <w:tr w:rsidR="00AC04F3" w:rsidRPr="00D476BC" w14:paraId="0A5980C0" w14:textId="77777777">
        <w:trPr>
          <w:trHeight w:val="994"/>
        </w:trPr>
        <w:tc>
          <w:tcPr>
            <w:tcW w:w="4637" w:type="dxa"/>
            <w:gridSpan w:val="3"/>
            <w:tcBorders>
              <w:top w:val="dotted" w:sz="6" w:space="0" w:color="CCCCCC"/>
              <w:left w:val="single" w:sz="24" w:space="0" w:color="6394EC"/>
            </w:tcBorders>
          </w:tcPr>
          <w:p w14:paraId="54E909DF" w14:textId="77777777" w:rsidR="00AC04F3" w:rsidRPr="00D476BC" w:rsidRDefault="00BB5B81" w:rsidP="00D476BC">
            <w:r w:rsidRPr="00D476BC">
              <w:t>Account Name</w:t>
            </w:r>
            <w:r w:rsidRPr="00D476BC">
              <w:tab/>
              <w:t>Past Actual 3</w:t>
            </w:r>
            <w:r w:rsidRPr="00D476BC">
              <w:tab/>
              <w:t>Past Actual 2</w:t>
            </w:r>
          </w:p>
          <w:p w14:paraId="0B2C9A6A" w14:textId="77777777" w:rsidR="00AC04F3" w:rsidRPr="00D476BC" w:rsidRDefault="00BB5B81" w:rsidP="00D476BC">
            <w:r w:rsidRPr="00D476BC">
              <w:t>$ 0.00</w:t>
            </w:r>
            <w:r w:rsidRPr="00D476BC">
              <w:tab/>
              <w:t>$ 0.00</w:t>
            </w:r>
          </w:p>
        </w:tc>
        <w:tc>
          <w:tcPr>
            <w:tcW w:w="1200" w:type="dxa"/>
            <w:tcBorders>
              <w:top w:val="dotted" w:sz="6" w:space="0" w:color="CCCCCC"/>
            </w:tcBorders>
          </w:tcPr>
          <w:p w14:paraId="492C8549" w14:textId="77777777" w:rsidR="00AC04F3" w:rsidRPr="00D476BC" w:rsidRDefault="00BB5B81" w:rsidP="00D476BC">
            <w:r w:rsidRPr="00D476BC">
              <w:t>Past Actual 1</w:t>
            </w:r>
          </w:p>
          <w:p w14:paraId="4C0224E0" w14:textId="488BBC2F" w:rsidR="00AC04F3" w:rsidRPr="00D476BC" w:rsidRDefault="00BB5B81" w:rsidP="00D476BC">
            <w:r w:rsidRPr="00D476BC">
              <w:t>$ 0.00</w:t>
            </w:r>
          </w:p>
        </w:tc>
        <w:tc>
          <w:tcPr>
            <w:tcW w:w="1568" w:type="dxa"/>
            <w:tcBorders>
              <w:top w:val="dotted" w:sz="6" w:space="0" w:color="CCCCCC"/>
            </w:tcBorders>
          </w:tcPr>
          <w:p w14:paraId="094D79AC" w14:textId="77777777" w:rsidR="00AC04F3" w:rsidRPr="00D476BC" w:rsidRDefault="00BB5B81" w:rsidP="00D476BC">
            <w:r w:rsidRPr="00D476BC">
              <w:t>Projected</w:t>
            </w:r>
          </w:p>
          <w:p w14:paraId="7C417C38" w14:textId="3393CF7D" w:rsidR="00AC04F3" w:rsidRPr="00D476BC" w:rsidRDefault="00BB5B81" w:rsidP="00D476BC">
            <w:r w:rsidRPr="00D476BC">
              <w:t>$ 0.00</w:t>
            </w:r>
          </w:p>
        </w:tc>
        <w:tc>
          <w:tcPr>
            <w:tcW w:w="1904" w:type="dxa"/>
            <w:tcBorders>
              <w:top w:val="dotted" w:sz="6" w:space="0" w:color="CCCCCC"/>
              <w:right w:val="single" w:sz="24" w:space="0" w:color="6394EC"/>
            </w:tcBorders>
          </w:tcPr>
          <w:p w14:paraId="77476E25" w14:textId="77777777" w:rsidR="00AC04F3" w:rsidRPr="00D476BC" w:rsidRDefault="00AC04F3" w:rsidP="00D476BC"/>
        </w:tc>
      </w:tr>
    </w:tbl>
    <w:p w14:paraId="26ACEA3E" w14:textId="77777777" w:rsidR="00AC04F3" w:rsidRPr="00D476BC" w:rsidRDefault="00AC04F3" w:rsidP="00D476BC">
      <w:pPr>
        <w:sectPr w:rsidR="00AC04F3" w:rsidRPr="00D476BC" w:rsidSect="00FD4218">
          <w:type w:val="continuous"/>
          <w:pgSz w:w="12240" w:h="15840"/>
          <w:pgMar w:top="560" w:right="1220" w:bottom="280" w:left="1200" w:header="720" w:footer="720" w:gutter="0"/>
          <w:cols w:space="720"/>
        </w:sectPr>
      </w:pPr>
    </w:p>
    <w:tbl>
      <w:tblPr>
        <w:tblW w:w="0" w:type="auto"/>
        <w:tblInd w:w="290" w:type="dxa"/>
        <w:tblLayout w:type="fixed"/>
        <w:tblCellMar>
          <w:left w:w="0" w:type="dxa"/>
          <w:right w:w="0" w:type="dxa"/>
        </w:tblCellMar>
        <w:tblLook w:val="01E0" w:firstRow="1" w:lastRow="1" w:firstColumn="1" w:lastColumn="1" w:noHBand="0" w:noVBand="0"/>
      </w:tblPr>
      <w:tblGrid>
        <w:gridCol w:w="1694"/>
        <w:gridCol w:w="1366"/>
        <w:gridCol w:w="1386"/>
        <w:gridCol w:w="1392"/>
        <w:gridCol w:w="3474"/>
      </w:tblGrid>
      <w:tr w:rsidR="00AC04F3" w:rsidRPr="00D476BC" w14:paraId="77345A59" w14:textId="77777777">
        <w:trPr>
          <w:trHeight w:val="1498"/>
        </w:trPr>
        <w:tc>
          <w:tcPr>
            <w:tcW w:w="1694" w:type="dxa"/>
            <w:tcBorders>
              <w:left w:val="single" w:sz="24" w:space="0" w:color="6394EC"/>
              <w:bottom w:val="dotted" w:sz="6" w:space="0" w:color="CCCCCC"/>
            </w:tcBorders>
          </w:tcPr>
          <w:p w14:paraId="52A3119B" w14:textId="77777777" w:rsidR="00AC04F3" w:rsidRPr="00D476BC" w:rsidRDefault="00AC04F3" w:rsidP="00D476BC"/>
          <w:p w14:paraId="54E75348" w14:textId="77777777" w:rsidR="00AC04F3" w:rsidRPr="00D476BC" w:rsidRDefault="00AC04F3" w:rsidP="00D476BC"/>
          <w:p w14:paraId="4972C12E" w14:textId="77777777" w:rsidR="00AC04F3" w:rsidRPr="00D476BC" w:rsidRDefault="00BB5B81" w:rsidP="00D476BC">
            <w:r w:rsidRPr="00D476BC">
              <w:t>Expense Totals</w:t>
            </w:r>
          </w:p>
          <w:p w14:paraId="5269DB40" w14:textId="77777777" w:rsidR="00AC04F3" w:rsidRPr="00D476BC" w:rsidRDefault="00AC04F3" w:rsidP="00D476BC"/>
          <w:p w14:paraId="420D0269" w14:textId="77777777" w:rsidR="00AC04F3" w:rsidRPr="00D476BC" w:rsidRDefault="00AC04F3" w:rsidP="00D476BC"/>
          <w:p w14:paraId="08226006" w14:textId="77777777" w:rsidR="00AC04F3" w:rsidRPr="00D476BC" w:rsidRDefault="00BB5B81" w:rsidP="00D476BC">
            <w:r w:rsidRPr="00D476BC">
              <w:t>Profit &amp; Loss</w:t>
            </w:r>
          </w:p>
        </w:tc>
        <w:tc>
          <w:tcPr>
            <w:tcW w:w="1366" w:type="dxa"/>
            <w:tcBorders>
              <w:bottom w:val="dotted" w:sz="6" w:space="0" w:color="CCCCCC"/>
            </w:tcBorders>
          </w:tcPr>
          <w:p w14:paraId="29CA6C8B" w14:textId="77777777" w:rsidR="00AC04F3" w:rsidRPr="00D476BC" w:rsidRDefault="00BB5B81" w:rsidP="00D476BC">
            <w:r w:rsidRPr="00D476BC">
              <w:t>Past Actual 3</w:t>
            </w:r>
          </w:p>
          <w:p w14:paraId="55B2EA56" w14:textId="77777777" w:rsidR="00AC04F3" w:rsidRPr="00D476BC" w:rsidRDefault="00BB5B81" w:rsidP="00D476BC">
            <w:r w:rsidRPr="00D476BC">
              <w:t>$ 0.00</w:t>
            </w:r>
          </w:p>
        </w:tc>
        <w:tc>
          <w:tcPr>
            <w:tcW w:w="1386" w:type="dxa"/>
            <w:tcBorders>
              <w:bottom w:val="dotted" w:sz="6" w:space="0" w:color="CCCCCC"/>
            </w:tcBorders>
          </w:tcPr>
          <w:p w14:paraId="4BD4B6EA" w14:textId="77777777" w:rsidR="00AC04F3" w:rsidRPr="00D476BC" w:rsidRDefault="00BB5B81" w:rsidP="00D476BC">
            <w:r w:rsidRPr="00D476BC">
              <w:t>Past Actual 2</w:t>
            </w:r>
          </w:p>
          <w:p w14:paraId="3A7A0866" w14:textId="77777777" w:rsidR="00AC04F3" w:rsidRPr="00D476BC" w:rsidRDefault="00BB5B81" w:rsidP="00D476BC">
            <w:r w:rsidRPr="00D476BC">
              <w:t>$ 0.00</w:t>
            </w:r>
          </w:p>
        </w:tc>
        <w:tc>
          <w:tcPr>
            <w:tcW w:w="1392" w:type="dxa"/>
            <w:tcBorders>
              <w:bottom w:val="dotted" w:sz="6" w:space="0" w:color="CCCCCC"/>
            </w:tcBorders>
          </w:tcPr>
          <w:p w14:paraId="76A0FF47" w14:textId="77777777" w:rsidR="00AC04F3" w:rsidRPr="00D476BC" w:rsidRDefault="00BB5B81" w:rsidP="00D476BC">
            <w:r w:rsidRPr="00D476BC">
              <w:t>Past Actual 1</w:t>
            </w:r>
          </w:p>
          <w:p w14:paraId="196E38E9" w14:textId="77777777" w:rsidR="00AC04F3" w:rsidRPr="00D476BC" w:rsidRDefault="00BB5B81" w:rsidP="00D476BC">
            <w:r w:rsidRPr="00D476BC">
              <w:t>$ 10.00</w:t>
            </w:r>
          </w:p>
        </w:tc>
        <w:tc>
          <w:tcPr>
            <w:tcW w:w="3474" w:type="dxa"/>
            <w:tcBorders>
              <w:bottom w:val="dotted" w:sz="6" w:space="0" w:color="CCCCCC"/>
              <w:right w:val="single" w:sz="24" w:space="0" w:color="6394EC"/>
            </w:tcBorders>
          </w:tcPr>
          <w:p w14:paraId="348A0EB3" w14:textId="77777777" w:rsidR="00AC04F3" w:rsidRPr="00D476BC" w:rsidRDefault="00BB5B81" w:rsidP="00D476BC">
            <w:r w:rsidRPr="00D476BC">
              <w:t>Projected</w:t>
            </w:r>
          </w:p>
          <w:p w14:paraId="2F62AA84" w14:textId="77777777" w:rsidR="00AC04F3" w:rsidRPr="00D476BC" w:rsidRDefault="00BB5B81" w:rsidP="00D476BC">
            <w:r w:rsidRPr="00D476BC">
              <w:t>$ 10.00</w:t>
            </w:r>
          </w:p>
        </w:tc>
      </w:tr>
      <w:tr w:rsidR="00AC04F3" w:rsidRPr="00D476BC" w14:paraId="1B045CCA" w14:textId="77777777">
        <w:trPr>
          <w:trHeight w:val="952"/>
        </w:trPr>
        <w:tc>
          <w:tcPr>
            <w:tcW w:w="3060" w:type="dxa"/>
            <w:gridSpan w:val="2"/>
            <w:tcBorders>
              <w:top w:val="dotted" w:sz="6" w:space="0" w:color="CCCCCC"/>
              <w:left w:val="single" w:sz="24" w:space="0" w:color="6394EC"/>
              <w:bottom w:val="single" w:sz="24" w:space="0" w:color="6394EC"/>
            </w:tcBorders>
          </w:tcPr>
          <w:p w14:paraId="2E7B04B7" w14:textId="77777777" w:rsidR="00AC04F3" w:rsidRPr="00D476BC" w:rsidRDefault="00BB5B81" w:rsidP="00D476BC">
            <w:r w:rsidRPr="00D476BC">
              <w:t>Past Actual 3</w:t>
            </w:r>
          </w:p>
          <w:p w14:paraId="4070A80A" w14:textId="77777777" w:rsidR="00AC04F3" w:rsidRPr="00D476BC" w:rsidRDefault="00BB5B81" w:rsidP="00D476BC">
            <w:r w:rsidRPr="00D476BC">
              <w:t>$ 0.00</w:t>
            </w:r>
          </w:p>
        </w:tc>
        <w:tc>
          <w:tcPr>
            <w:tcW w:w="1386" w:type="dxa"/>
            <w:tcBorders>
              <w:top w:val="dotted" w:sz="6" w:space="0" w:color="CCCCCC"/>
              <w:bottom w:val="single" w:sz="24" w:space="0" w:color="6394EC"/>
            </w:tcBorders>
          </w:tcPr>
          <w:p w14:paraId="3CEB4D04" w14:textId="77777777" w:rsidR="00AC04F3" w:rsidRPr="00D476BC" w:rsidRDefault="00BB5B81" w:rsidP="00D476BC">
            <w:r w:rsidRPr="00D476BC">
              <w:t>Past Actual 2</w:t>
            </w:r>
          </w:p>
          <w:p w14:paraId="29F673F0" w14:textId="77777777" w:rsidR="00AC04F3" w:rsidRPr="00D476BC" w:rsidRDefault="00BB5B81" w:rsidP="00D476BC">
            <w:r w:rsidRPr="00D476BC">
              <w:t>$ 0.00</w:t>
            </w:r>
          </w:p>
        </w:tc>
        <w:tc>
          <w:tcPr>
            <w:tcW w:w="1392" w:type="dxa"/>
            <w:tcBorders>
              <w:top w:val="dotted" w:sz="6" w:space="0" w:color="CCCCCC"/>
              <w:bottom w:val="single" w:sz="24" w:space="0" w:color="6394EC"/>
            </w:tcBorders>
          </w:tcPr>
          <w:p w14:paraId="6ECA7DB9" w14:textId="77777777" w:rsidR="00AC04F3" w:rsidRPr="00D476BC" w:rsidRDefault="00BB5B81" w:rsidP="00D476BC">
            <w:r w:rsidRPr="00D476BC">
              <w:t>Past Actual 1</w:t>
            </w:r>
          </w:p>
          <w:p w14:paraId="6946239B" w14:textId="77777777" w:rsidR="00AC04F3" w:rsidRPr="00D476BC" w:rsidRDefault="00BB5B81" w:rsidP="00D476BC">
            <w:r w:rsidRPr="00D476BC">
              <w:t>$ -7.00</w:t>
            </w:r>
          </w:p>
        </w:tc>
        <w:tc>
          <w:tcPr>
            <w:tcW w:w="3474" w:type="dxa"/>
            <w:tcBorders>
              <w:top w:val="dotted" w:sz="6" w:space="0" w:color="CCCCCC"/>
              <w:bottom w:val="single" w:sz="24" w:space="0" w:color="6394EC"/>
              <w:right w:val="single" w:sz="24" w:space="0" w:color="6394EC"/>
            </w:tcBorders>
          </w:tcPr>
          <w:p w14:paraId="42D0E5D2" w14:textId="77777777" w:rsidR="00AC04F3" w:rsidRPr="00D476BC" w:rsidRDefault="00BB5B81" w:rsidP="00D476BC">
            <w:r w:rsidRPr="00D476BC">
              <w:t>Projected</w:t>
            </w:r>
          </w:p>
          <w:p w14:paraId="630D946F" w14:textId="77777777" w:rsidR="00AC04F3" w:rsidRPr="00D476BC" w:rsidRDefault="00BB5B81" w:rsidP="00D476BC">
            <w:r w:rsidRPr="00D476BC">
              <w:t>$ 16.56</w:t>
            </w:r>
          </w:p>
        </w:tc>
      </w:tr>
    </w:tbl>
    <w:p w14:paraId="11686B88" w14:textId="77777777" w:rsidR="00AC04F3" w:rsidRPr="00D476BC" w:rsidRDefault="00AC04F3" w:rsidP="00D476BC"/>
    <w:p w14:paraId="6DF1F215" w14:textId="003C3FFC" w:rsidR="00AC04F3" w:rsidRPr="00D476BC" w:rsidRDefault="00C402D6" w:rsidP="00D476BC">
      <w:r>
        <w:rPr>
          <w:noProof/>
        </w:rPr>
        <mc:AlternateContent>
          <mc:Choice Requires="wpg">
            <w:drawing>
              <wp:inline distT="0" distB="0" distL="0" distR="0" wp14:anchorId="407A4C57" wp14:editId="15873D02">
                <wp:extent cx="5943600" cy="236220"/>
                <wp:effectExtent l="0" t="2540" r="0" b="8890"/>
                <wp:docPr id="2"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36220"/>
                          <a:chOff x="0" y="0"/>
                          <a:chExt cx="9360" cy="372"/>
                        </a:xfrm>
                      </wpg:grpSpPr>
                      <wps:wsp>
                        <wps:cNvPr id="4" name="Rectangle 10"/>
                        <wps:cNvSpPr>
                          <a:spLocks noChangeArrowheads="1"/>
                        </wps:cNvSpPr>
                        <wps:spPr bwMode="auto">
                          <a:xfrm>
                            <a:off x="0"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9"/>
                        <wps:cNvSpPr>
                          <a:spLocks noChangeArrowheads="1"/>
                        </wps:cNvSpPr>
                        <wps:spPr bwMode="auto">
                          <a:xfrm>
                            <a:off x="9348" y="360"/>
                            <a:ext cx="12" cy="12"/>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Line 8"/>
                        <wps:cNvCnPr>
                          <a:cxnSpLocks noChangeShapeType="1"/>
                        </wps:cNvCnPr>
                        <wps:spPr bwMode="auto">
                          <a:xfrm>
                            <a:off x="12" y="366"/>
                            <a:ext cx="9336" cy="0"/>
                          </a:xfrm>
                          <a:prstGeom prst="line">
                            <a:avLst/>
                          </a:prstGeom>
                          <a:noFill/>
                          <a:ln w="7620">
                            <a:solidFill>
                              <a:srgbClr val="999999"/>
                            </a:solidFill>
                            <a:prstDash val="sysDot"/>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904" y="0"/>
                            <a:ext cx="336" cy="336"/>
                          </a:xfrm>
                          <a:prstGeom prst="rect">
                            <a:avLst/>
                          </a:prstGeom>
                          <a:noFill/>
                          <a:extLst>
                            <a:ext uri="{909E8E84-426E-40DD-AFC4-6F175D3DCCD1}">
                              <a14:hiddenFill xmlns:a14="http://schemas.microsoft.com/office/drawing/2010/main">
                                <a:solidFill>
                                  <a:srgbClr val="FFFFFF"/>
                                </a:solidFill>
                              </a14:hiddenFill>
                            </a:ext>
                          </a:extLst>
                        </pic:spPr>
                      </pic:pic>
                      <wps:wsp>
                        <wps:cNvPr id="11" name="Text Box 6"/>
                        <wps:cNvSpPr txBox="1">
                          <a:spLocks noChangeArrowheads="1"/>
                        </wps:cNvSpPr>
                        <wps:spPr bwMode="auto">
                          <a:xfrm>
                            <a:off x="0" y="0"/>
                            <a:ext cx="9360"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DFC7B" w14:textId="77777777" w:rsidR="00AC04F3" w:rsidRDefault="00BB5B81">
                              <w:pPr>
                                <w:spacing w:before="11"/>
                                <w:ind w:left="119"/>
                                <w:rPr>
                                  <w:sz w:val="27"/>
                                </w:rPr>
                              </w:pPr>
                              <w:r>
                                <w:rPr>
                                  <w:color w:val="545454"/>
                                  <w:w w:val="110"/>
                                  <w:sz w:val="27"/>
                                </w:rPr>
                                <w:t>Application Certification</w:t>
                              </w:r>
                            </w:p>
                          </w:txbxContent>
                        </wps:txbx>
                        <wps:bodyPr rot="0" vert="horz" wrap="square" lIns="0" tIns="0" rIns="0" bIns="0" anchor="t" anchorCtr="0" upright="1">
                          <a:noAutofit/>
                        </wps:bodyPr>
                      </wps:wsp>
                    </wpg:wgp>
                  </a:graphicData>
                </a:graphic>
              </wp:inline>
            </w:drawing>
          </mc:Choice>
          <mc:Fallback>
            <w:pict>
              <v:group w14:anchorId="407A4C57" id="Group 5" o:spid="_x0000_s1078" style="width:468pt;height:18.6pt;mso-position-horizontal-relative:char;mso-position-vertical-relative:line" coordsize="9360,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">
                <v:rect id="Rectangle 10" o:spid="_x0000_s1079" style="position:absolute;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" fillcolor="#999" stroked="f"/>
                <v:rect id="Rectangle 9" o:spid="_x0000_s1080" style="position:absolute;left:9348;top:360;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" fillcolor="#999" stroked="f"/>
                <v:line id="Line 8" o:spid="_x0000_s1081" style="position:absolute;visibility:visible;mso-wrap-style:square" from="12,366" to="934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" strokecolor="#999" strokeweight=".6pt">
                  <v:stroke dashstyle="1 1"/>
                </v:line>
                <v:shape id="Picture 7" o:spid="_x0000_s1082" type="#_x0000_t75" style="position:absolute;left:8904;width:336;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">
                  <v:imagedata r:id="rId13" o:title=""/>
                </v:shape>
                <v:shape id="Text Box 6" o:spid="_x0000_s1083" type="#_x0000_t202" style="position:absolute;width:9360;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134DFC7B" w14:textId="77777777" w:rsidR="00AC04F3" w:rsidRDefault="00BB5B81">
                        <w:pPr>
                          <w:spacing w:before="11"/>
                          <w:ind w:left="119"/>
                          <w:rPr>
                            <w:sz w:val="27"/>
                          </w:rPr>
                        </w:pPr>
                        <w:r>
                          <w:rPr>
                            <w:color w:val="545454"/>
                            <w:w w:val="110"/>
                            <w:sz w:val="27"/>
                          </w:rPr>
                          <w:t>Application Certification</w:t>
                        </w:r>
                      </w:p>
                    </w:txbxContent>
                  </v:textbox>
                </v:shape>
                <w10:anchorlock/>
              </v:group>
            </w:pict>
          </mc:Fallback>
        </mc:AlternateContent>
      </w:r>
    </w:p>
    <w:p w14:paraId="75E0F9E0" w14:textId="77777777" w:rsidR="00AC04F3" w:rsidRPr="00D476BC" w:rsidRDefault="00AC04F3" w:rsidP="00D476BC"/>
    <w:p w14:paraId="52DEF618" w14:textId="77777777" w:rsidR="00AC04F3" w:rsidRPr="00D476BC" w:rsidRDefault="00BB5B81" w:rsidP="00D476BC">
      <w:r w:rsidRPr="00D476BC">
        <w:t>The applicant here certifies and affirms: 1. That it does not now, nor will it during the performance of any contract arising from this application, unlawfully discriminate against any employee, applicant for employment, client, customer, or other person who might benefit from said contract, by reason of age, race, color, ethnicity, sex, religion, military status, sexual orientation, creed, place of birth, or disability; 2. That it will abide by all relevant local, state and federal laws and regulations and; 3. That it has read the information contained in the Instructions on pages 1 and 2 and understands and will comply with all provisions thereof.</w:t>
      </w:r>
    </w:p>
    <w:p w14:paraId="4E93C9F7" w14:textId="77777777" w:rsidR="00AC04F3" w:rsidRPr="00D476BC" w:rsidRDefault="00AC04F3" w:rsidP="00D476BC"/>
    <w:p w14:paraId="16B7DB01" w14:textId="7FD5F9A8" w:rsidR="00AC04F3" w:rsidRPr="00D476BC" w:rsidRDefault="00BB5B81" w:rsidP="00D476BC">
      <w:r w:rsidRPr="00D476BC">
        <w:t>Certified by:</w:t>
      </w:r>
    </w:p>
    <w:p w14:paraId="265979C6" w14:textId="77777777" w:rsidR="00AC04F3" w:rsidRPr="00D476BC" w:rsidRDefault="00AC04F3" w:rsidP="00D476BC"/>
    <w:p w14:paraId="51A1748D" w14:textId="77777777" w:rsidR="00AC04F3" w:rsidRPr="00D476BC" w:rsidRDefault="00AC04F3" w:rsidP="00D476BC"/>
    <w:p w14:paraId="3A0113F9" w14:textId="77777777" w:rsidR="00AC04F3" w:rsidRPr="00D476BC" w:rsidRDefault="00AC04F3" w:rsidP="00D476BC"/>
    <w:p w14:paraId="56680DA0" w14:textId="77777777" w:rsidR="00AC04F3" w:rsidRPr="00D476BC" w:rsidRDefault="00AC04F3" w:rsidP="00D476BC">
      <w:pPr>
        <w:sectPr w:rsidR="00AC04F3" w:rsidRPr="00D476BC" w:rsidSect="00FD4218">
          <w:pgSz w:w="12240" w:h="15840"/>
          <w:pgMar w:top="540" w:right="1220" w:bottom="280" w:left="1200" w:header="720" w:footer="720" w:gutter="0"/>
          <w:cols w:space="720"/>
        </w:sectPr>
      </w:pPr>
    </w:p>
    <w:p w14:paraId="70DF889E" w14:textId="77777777" w:rsidR="00AC04F3" w:rsidRPr="00D476BC" w:rsidRDefault="00BB5B81" w:rsidP="00D476BC">
      <w:r w:rsidRPr="00D476BC">
        <w:t>Name *</w:t>
      </w:r>
    </w:p>
    <w:p w14:paraId="4A88F8E7" w14:textId="3ECE6845" w:rsidR="00AC04F3" w:rsidRPr="00D476BC" w:rsidRDefault="00BB5B81" w:rsidP="00D476BC">
      <w:r w:rsidRPr="00D476BC">
        <w:t xml:space="preserve">Applicant's Title * </w:t>
      </w:r>
    </w:p>
    <w:p w14:paraId="03C19827" w14:textId="77B19437" w:rsidR="00AC04F3" w:rsidRPr="00D476BC" w:rsidRDefault="00AC04F3" w:rsidP="00D476BC"/>
    <w:sectPr w:rsidR="00AC04F3" w:rsidRPr="00D476BC" w:rsidSect="00FD4218">
      <w:type w:val="continuous"/>
      <w:pgSz w:w="12240" w:h="15840"/>
      <w:pgMar w:top="560" w:right="1220" w:bottom="280" w:left="12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5CB37" w14:textId="77777777" w:rsidR="00284DC7" w:rsidRDefault="00284DC7" w:rsidP="00284DC7">
      <w:r>
        <w:separator/>
      </w:r>
    </w:p>
  </w:endnote>
  <w:endnote w:type="continuationSeparator" w:id="0">
    <w:p w14:paraId="3BA3B6D0" w14:textId="77777777" w:rsidR="00284DC7" w:rsidRDefault="00284DC7" w:rsidP="00284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altName w:val="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CA3B2" w14:textId="77777777" w:rsidR="00284DC7" w:rsidRDefault="00284DC7" w:rsidP="00284DC7">
      <w:r>
        <w:separator/>
      </w:r>
    </w:p>
  </w:footnote>
  <w:footnote w:type="continuationSeparator" w:id="0">
    <w:p w14:paraId="45DF5F6C" w14:textId="77777777" w:rsidR="00284DC7" w:rsidRDefault="00284DC7" w:rsidP="00284D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9186F"/>
    <w:multiLevelType w:val="hybridMultilevel"/>
    <w:tmpl w:val="32ECE2C8"/>
    <w:lvl w:ilvl="0" w:tplc="B5121872">
      <w:start w:val="1"/>
      <w:numFmt w:val="decimal"/>
      <w:lvlText w:val="%1."/>
      <w:lvlJc w:val="left"/>
      <w:pPr>
        <w:ind w:left="1022" w:hanging="240"/>
        <w:jc w:val="left"/>
      </w:pPr>
      <w:rPr>
        <w:rFonts w:ascii="Arial Narrow" w:eastAsia="Arial Narrow" w:hAnsi="Arial Narrow" w:cs="Arial Narrow" w:hint="default"/>
        <w:color w:val="545454"/>
        <w:w w:val="110"/>
        <w:sz w:val="19"/>
        <w:szCs w:val="19"/>
      </w:rPr>
    </w:lvl>
    <w:lvl w:ilvl="1" w:tplc="53D0D684">
      <w:numFmt w:val="bullet"/>
      <w:lvlText w:val="•"/>
      <w:lvlJc w:val="left"/>
      <w:pPr>
        <w:ind w:left="1900" w:hanging="240"/>
      </w:pPr>
      <w:rPr>
        <w:rFonts w:hint="default"/>
      </w:rPr>
    </w:lvl>
    <w:lvl w:ilvl="2" w:tplc="3EFA75FE">
      <w:numFmt w:val="bullet"/>
      <w:lvlText w:val="•"/>
      <w:lvlJc w:val="left"/>
      <w:pPr>
        <w:ind w:left="2780" w:hanging="240"/>
      </w:pPr>
      <w:rPr>
        <w:rFonts w:hint="default"/>
      </w:rPr>
    </w:lvl>
    <w:lvl w:ilvl="3" w:tplc="273C74E2">
      <w:numFmt w:val="bullet"/>
      <w:lvlText w:val="•"/>
      <w:lvlJc w:val="left"/>
      <w:pPr>
        <w:ind w:left="3660" w:hanging="240"/>
      </w:pPr>
      <w:rPr>
        <w:rFonts w:hint="default"/>
      </w:rPr>
    </w:lvl>
    <w:lvl w:ilvl="4" w:tplc="9A74C014">
      <w:numFmt w:val="bullet"/>
      <w:lvlText w:val="•"/>
      <w:lvlJc w:val="left"/>
      <w:pPr>
        <w:ind w:left="4540" w:hanging="240"/>
      </w:pPr>
      <w:rPr>
        <w:rFonts w:hint="default"/>
      </w:rPr>
    </w:lvl>
    <w:lvl w:ilvl="5" w:tplc="4E545E4A">
      <w:numFmt w:val="bullet"/>
      <w:lvlText w:val="•"/>
      <w:lvlJc w:val="left"/>
      <w:pPr>
        <w:ind w:left="5420" w:hanging="240"/>
      </w:pPr>
      <w:rPr>
        <w:rFonts w:hint="default"/>
      </w:rPr>
    </w:lvl>
    <w:lvl w:ilvl="6" w:tplc="BEAEC2FA">
      <w:numFmt w:val="bullet"/>
      <w:lvlText w:val="•"/>
      <w:lvlJc w:val="left"/>
      <w:pPr>
        <w:ind w:left="6300" w:hanging="240"/>
      </w:pPr>
      <w:rPr>
        <w:rFonts w:hint="default"/>
      </w:rPr>
    </w:lvl>
    <w:lvl w:ilvl="7" w:tplc="844E0C6A">
      <w:numFmt w:val="bullet"/>
      <w:lvlText w:val="•"/>
      <w:lvlJc w:val="left"/>
      <w:pPr>
        <w:ind w:left="7180" w:hanging="240"/>
      </w:pPr>
      <w:rPr>
        <w:rFonts w:hint="default"/>
      </w:rPr>
    </w:lvl>
    <w:lvl w:ilvl="8" w:tplc="B1547DB8">
      <w:numFmt w:val="bullet"/>
      <w:lvlText w:val="•"/>
      <w:lvlJc w:val="left"/>
      <w:pPr>
        <w:ind w:left="8060" w:hanging="240"/>
      </w:pPr>
      <w:rPr>
        <w:rFonts w:hint="default"/>
      </w:rPr>
    </w:lvl>
  </w:abstractNum>
  <w:abstractNum w:abstractNumId="1" w15:restartNumberingAfterBreak="0">
    <w:nsid w:val="1D383761"/>
    <w:multiLevelType w:val="hybridMultilevel"/>
    <w:tmpl w:val="A6DA8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C910DC"/>
    <w:multiLevelType w:val="multilevel"/>
    <w:tmpl w:val="4356BD12"/>
    <w:lvl w:ilvl="0">
      <w:start w:val="4"/>
      <w:numFmt w:val="decimal"/>
      <w:lvlText w:val="%1"/>
      <w:lvlJc w:val="left"/>
      <w:pPr>
        <w:ind w:left="638" w:hanging="288"/>
        <w:jc w:val="left"/>
      </w:pPr>
      <w:rPr>
        <w:rFonts w:hint="default"/>
      </w:rPr>
    </w:lvl>
    <w:lvl w:ilvl="1">
      <w:start w:val="1"/>
      <w:numFmt w:val="decimal"/>
      <w:lvlText w:val="%1.%2"/>
      <w:lvlJc w:val="left"/>
      <w:pPr>
        <w:ind w:left="638" w:hanging="288"/>
        <w:jc w:val="left"/>
      </w:pPr>
      <w:rPr>
        <w:rFonts w:ascii="Arial Narrow" w:eastAsia="Arial Narrow" w:hAnsi="Arial Narrow" w:cs="Arial Narrow" w:hint="default"/>
        <w:color w:val="1C1C1C"/>
        <w:w w:val="110"/>
        <w:sz w:val="19"/>
        <w:szCs w:val="19"/>
      </w:rPr>
    </w:lvl>
    <w:lvl w:ilvl="2">
      <w:numFmt w:val="bullet"/>
      <w:lvlText w:val="•"/>
      <w:lvlJc w:val="left"/>
      <w:pPr>
        <w:ind w:left="884" w:hanging="288"/>
      </w:pPr>
      <w:rPr>
        <w:rFonts w:hint="default"/>
      </w:rPr>
    </w:lvl>
    <w:lvl w:ilvl="3">
      <w:numFmt w:val="bullet"/>
      <w:lvlText w:val="•"/>
      <w:lvlJc w:val="left"/>
      <w:pPr>
        <w:ind w:left="1007" w:hanging="288"/>
      </w:pPr>
      <w:rPr>
        <w:rFonts w:hint="default"/>
      </w:rPr>
    </w:lvl>
    <w:lvl w:ilvl="4">
      <w:numFmt w:val="bullet"/>
      <w:lvlText w:val="•"/>
      <w:lvlJc w:val="left"/>
      <w:pPr>
        <w:ind w:left="1129" w:hanging="288"/>
      </w:pPr>
      <w:rPr>
        <w:rFonts w:hint="default"/>
      </w:rPr>
    </w:lvl>
    <w:lvl w:ilvl="5">
      <w:numFmt w:val="bullet"/>
      <w:lvlText w:val="•"/>
      <w:lvlJc w:val="left"/>
      <w:pPr>
        <w:ind w:left="1252" w:hanging="288"/>
      </w:pPr>
      <w:rPr>
        <w:rFonts w:hint="default"/>
      </w:rPr>
    </w:lvl>
    <w:lvl w:ilvl="6">
      <w:numFmt w:val="bullet"/>
      <w:lvlText w:val="•"/>
      <w:lvlJc w:val="left"/>
      <w:pPr>
        <w:ind w:left="1374" w:hanging="288"/>
      </w:pPr>
      <w:rPr>
        <w:rFonts w:hint="default"/>
      </w:rPr>
    </w:lvl>
    <w:lvl w:ilvl="7">
      <w:numFmt w:val="bullet"/>
      <w:lvlText w:val="•"/>
      <w:lvlJc w:val="left"/>
      <w:pPr>
        <w:ind w:left="1497" w:hanging="288"/>
      </w:pPr>
      <w:rPr>
        <w:rFonts w:hint="default"/>
      </w:rPr>
    </w:lvl>
    <w:lvl w:ilvl="8">
      <w:numFmt w:val="bullet"/>
      <w:lvlText w:val="•"/>
      <w:lvlJc w:val="left"/>
      <w:pPr>
        <w:ind w:left="1619" w:hanging="288"/>
      </w:pPr>
      <w:rPr>
        <w:rFonts w:hint="default"/>
      </w:rPr>
    </w:lvl>
  </w:abstractNum>
  <w:num w:numId="1" w16cid:durableId="106782741">
    <w:abstractNumId w:val="2"/>
  </w:num>
  <w:num w:numId="2" w16cid:durableId="1937402723">
    <w:abstractNumId w:val="0"/>
  </w:num>
  <w:num w:numId="3" w16cid:durableId="5315287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sTAwMbS0MDUwMjNQ0lEKTi0uzszPAykwrAUAEZ1V4ywAAAA="/>
  </w:docVars>
  <w:rsids>
    <w:rsidRoot w:val="00AC04F3"/>
    <w:rsid w:val="0022176E"/>
    <w:rsid w:val="00284DC7"/>
    <w:rsid w:val="00365124"/>
    <w:rsid w:val="007C7108"/>
    <w:rsid w:val="00AC04F3"/>
    <w:rsid w:val="00BB5B81"/>
    <w:rsid w:val="00C402D6"/>
    <w:rsid w:val="00D476BC"/>
    <w:rsid w:val="00FD4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70"/>
    <o:shapelayout v:ext="edit">
      <o:idmap v:ext="edit" data="1"/>
    </o:shapelayout>
  </w:shapeDefaults>
  <w:decimalSymbol w:val="."/>
  <w:listSeparator w:val=","/>
  <w14:docId w14:val="0616B362"/>
  <w15:docId w15:val="{CC9828FB-7A43-4C4A-9805-8CD231EE8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paragraph" w:styleId="Heading1">
    <w:name w:val="heading 1"/>
    <w:basedOn w:val="Normal"/>
    <w:uiPriority w:val="9"/>
    <w:qFormat/>
    <w:pPr>
      <w:spacing w:before="198"/>
      <w:ind w:left="350"/>
      <w:outlineLvl w:val="0"/>
    </w:pPr>
    <w:rPr>
      <w:sz w:val="27"/>
      <w:szCs w:val="27"/>
    </w:rPr>
  </w:style>
  <w:style w:type="paragraph" w:styleId="Heading2">
    <w:name w:val="heading 2"/>
    <w:basedOn w:val="Normal"/>
    <w:uiPriority w:val="9"/>
    <w:unhideWhenUsed/>
    <w:qFormat/>
    <w:pPr>
      <w:spacing w:before="61"/>
      <w:ind w:left="350"/>
      <w:outlineLvl w:val="1"/>
    </w:pPr>
    <w:rPr>
      <w:rFonts w:ascii="Arial" w:eastAsia="Arial" w:hAnsi="Arial" w:cs="Arial"/>
      <w:b/>
      <w:bCs/>
      <w:sz w:val="25"/>
      <w:szCs w:val="25"/>
    </w:rPr>
  </w:style>
  <w:style w:type="paragraph" w:styleId="Heading3">
    <w:name w:val="heading 3"/>
    <w:basedOn w:val="Normal"/>
    <w:uiPriority w:val="9"/>
    <w:unhideWhenUsed/>
    <w:qFormat/>
    <w:pPr>
      <w:spacing w:before="97"/>
      <w:ind w:left="350" w:right="436"/>
      <w:outlineLvl w:val="2"/>
    </w:pPr>
    <w:rPr>
      <w:rFonts w:ascii="Calibri" w:eastAsia="Calibri" w:hAnsi="Calibri" w:cs="Calibri"/>
      <w:b/>
      <w:bCs/>
      <w:sz w:val="23"/>
      <w:szCs w:val="23"/>
    </w:rPr>
  </w:style>
  <w:style w:type="paragraph" w:styleId="Heading4">
    <w:name w:val="heading 4"/>
    <w:basedOn w:val="Normal"/>
    <w:uiPriority w:val="9"/>
    <w:unhideWhenUsed/>
    <w:qFormat/>
    <w:pPr>
      <w:spacing w:before="71"/>
      <w:ind w:left="350"/>
      <w:outlineLvl w:val="3"/>
    </w:pPr>
    <w:rPr>
      <w:rFonts w:ascii="Arial" w:eastAsia="Arial" w:hAnsi="Arial" w:cs="Arial"/>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1022" w:hanging="24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476BC"/>
    <w:rPr>
      <w:color w:val="0000FF" w:themeColor="hyperlink"/>
      <w:u w:val="single"/>
    </w:rPr>
  </w:style>
  <w:style w:type="paragraph" w:styleId="Header">
    <w:name w:val="header"/>
    <w:basedOn w:val="Normal"/>
    <w:link w:val="HeaderChar"/>
    <w:uiPriority w:val="99"/>
    <w:unhideWhenUsed/>
    <w:rsid w:val="00284DC7"/>
    <w:pPr>
      <w:tabs>
        <w:tab w:val="center" w:pos="4680"/>
        <w:tab w:val="right" w:pos="9360"/>
      </w:tabs>
    </w:pPr>
  </w:style>
  <w:style w:type="character" w:customStyle="1" w:styleId="HeaderChar">
    <w:name w:val="Header Char"/>
    <w:basedOn w:val="DefaultParagraphFont"/>
    <w:link w:val="Header"/>
    <w:uiPriority w:val="99"/>
    <w:rsid w:val="00284DC7"/>
    <w:rPr>
      <w:rFonts w:ascii="Arial Narrow" w:eastAsia="Arial Narrow" w:hAnsi="Arial Narrow" w:cs="Arial Narrow"/>
    </w:rPr>
  </w:style>
  <w:style w:type="paragraph" w:styleId="Footer">
    <w:name w:val="footer"/>
    <w:basedOn w:val="Normal"/>
    <w:link w:val="FooterChar"/>
    <w:uiPriority w:val="99"/>
    <w:unhideWhenUsed/>
    <w:rsid w:val="00284DC7"/>
    <w:pPr>
      <w:tabs>
        <w:tab w:val="center" w:pos="4680"/>
        <w:tab w:val="right" w:pos="9360"/>
      </w:tabs>
    </w:pPr>
  </w:style>
  <w:style w:type="character" w:customStyle="1" w:styleId="FooterChar">
    <w:name w:val="Footer Char"/>
    <w:basedOn w:val="DefaultParagraphFont"/>
    <w:link w:val="Footer"/>
    <w:uiPriority w:val="99"/>
    <w:rsid w:val="00284DC7"/>
    <w:rPr>
      <w:rFonts w:ascii="Arial Narrow" w:eastAsia="Arial Narrow" w:hAnsi="Arial Narrow" w:cs="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kittitas.wa.us/uploads/documents/auditor/accounting/lodging-tax/grant-application-workbook.docx"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o.kittitas.wa.us/uploads/documents/auditor/accounting/lodging-tax/grant-application-workbook.doc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co.kittitas.wa.us/boc/lodging-tax/sample-determination-letter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560</Words>
  <Characters>889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Submitted Form</vt:lpstr>
    </vt:vector>
  </TitlesOfParts>
  <Company/>
  <LinksUpToDate>false</LinksUpToDate>
  <CharactersWithSpaces>1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tted Form</dc:title>
  <dc:creator>Emily Smith</dc:creator>
  <cp:lastModifiedBy>Emily Smith</cp:lastModifiedBy>
  <cp:revision>2</cp:revision>
  <dcterms:created xsi:type="dcterms:W3CDTF">2022-09-02T15:07:00Z</dcterms:created>
  <dcterms:modified xsi:type="dcterms:W3CDTF">2022-09-0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21T00:00:00Z</vt:filetime>
  </property>
  <property fmtid="{D5CDD505-2E9C-101B-9397-08002B2CF9AE}" pid="3" name="Creator">
    <vt:lpwstr>wkhtmltopdf 0.12.2.1</vt:lpwstr>
  </property>
  <property fmtid="{D5CDD505-2E9C-101B-9397-08002B2CF9AE}" pid="4" name="LastSaved">
    <vt:filetime>2021-07-21T00:00:00Z</vt:filetime>
  </property>
</Properties>
</file>